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1C11FB79" w14:textId="77777777" w:rsidR="001C13E3" w:rsidRDefault="006817D7">
      <w:pPr>
        <w:tabs>
          <w:tab w:val="center" w:pos="4680"/>
        </w:tabs>
        <w:jc w:val="center"/>
        <w:rPr>
          <w:rFonts w:ascii="Arial" w:eastAsia="Arial" w:hAnsi="Arial" w:cs="Arial"/>
          <w:lang w:bidi="ar-EG"/>
        </w:rPr>
      </w:pPr>
      <w:r>
        <w:rPr>
          <w:noProof/>
        </w:rPr>
        <w:drawing>
          <wp:anchor distT="0" distB="0" distL="114300" distR="114300" simplePos="0" relativeHeight="251657216" behindDoc="0" locked="0" layoutInCell="1" hidden="0" allowOverlap="1" wp14:anchorId="6A44358C" wp14:editId="4E7AF62D">
            <wp:simplePos x="0" y="0"/>
            <wp:positionH relativeFrom="margin">
              <wp:posOffset>5514975</wp:posOffset>
            </wp:positionH>
            <wp:positionV relativeFrom="paragraph">
              <wp:posOffset>12065</wp:posOffset>
            </wp:positionV>
            <wp:extent cx="1057275" cy="1409700"/>
            <wp:effectExtent l="0" t="0" r="9525" b="0"/>
            <wp:wrapSquare wrapText="bothSides" distT="0" distB="0" distL="114300" distR="114300"/>
            <wp:docPr id="1" name="image3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.png"/>
                    <pic:cNvPicPr preferRelativeResize="0"/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057275" cy="14097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15838">
        <w:rPr>
          <w:rFonts w:ascii="Arial" w:eastAsia="Arial" w:hAnsi="Arial" w:cs="Arial"/>
          <w:b/>
        </w:rPr>
        <w:t xml:space="preserve">  </w:t>
      </w:r>
    </w:p>
    <w:p w14:paraId="1E1CAAD8" w14:textId="77777777" w:rsidR="001C13E3" w:rsidRDefault="001C13E3">
      <w:pPr>
        <w:tabs>
          <w:tab w:val="center" w:pos="4680"/>
        </w:tabs>
        <w:jc w:val="center"/>
        <w:rPr>
          <w:rFonts w:ascii="Arial" w:eastAsia="Arial" w:hAnsi="Arial" w:cs="Arial"/>
        </w:rPr>
      </w:pPr>
    </w:p>
    <w:p w14:paraId="4CD2E16E" w14:textId="77777777" w:rsidR="001C13E3" w:rsidRDefault="00D15838">
      <w:pPr>
        <w:rPr>
          <w:rFonts w:ascii="Garamond" w:eastAsia="Garamond" w:hAnsi="Garamond" w:cs="Garamond"/>
          <w:sz w:val="16"/>
          <w:szCs w:val="16"/>
        </w:rPr>
      </w:pPr>
      <w:r>
        <w:rPr>
          <w:rFonts w:ascii="Arial" w:eastAsia="Arial" w:hAnsi="Arial" w:cs="Arial"/>
        </w:rPr>
        <w:t xml:space="preserve">                                                                                                                                                              </w:t>
      </w:r>
    </w:p>
    <w:tbl>
      <w:tblPr>
        <w:tblStyle w:val="a"/>
        <w:tblW w:w="8460" w:type="dxa"/>
        <w:tblInd w:w="-20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790"/>
        <w:gridCol w:w="5670"/>
      </w:tblGrid>
      <w:tr w:rsidR="001C13E3" w:rsidRPr="00540BC4" w14:paraId="65FED3D3" w14:textId="77777777" w:rsidTr="006817D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790" w:type="dxa"/>
            <w:shd w:val="clear" w:color="auto" w:fill="8EAADB" w:themeFill="accent1" w:themeFillTint="99"/>
            <w:vAlign w:val="center"/>
          </w:tcPr>
          <w:p w14:paraId="511F254E" w14:textId="77777777" w:rsidR="001C13E3" w:rsidRPr="00540BC4" w:rsidRDefault="00D15838" w:rsidP="00540BC4">
            <w:pPr>
              <w:tabs>
                <w:tab w:val="center" w:pos="4680"/>
              </w:tabs>
              <w:spacing w:line="360" w:lineRule="auto"/>
              <w:contextualSpacing w:val="0"/>
              <w:rPr>
                <w:rFonts w:ascii="Arial" w:eastAsia="Arial" w:hAnsi="Arial" w:cs="Arial"/>
                <w:b/>
                <w:bCs/>
                <w:sz w:val="24"/>
                <w:szCs w:val="24"/>
              </w:rPr>
            </w:pPr>
            <w:r w:rsidRPr="00540BC4">
              <w:rPr>
                <w:rFonts w:ascii="Arial" w:eastAsia="Arial" w:hAnsi="Arial" w:cs="Arial"/>
                <w:b/>
                <w:bCs/>
                <w:sz w:val="24"/>
                <w:szCs w:val="24"/>
              </w:rPr>
              <w:t>Name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670" w:type="dxa"/>
          </w:tcPr>
          <w:p w14:paraId="32E71434" w14:textId="1D73ECCA" w:rsidR="001C13E3" w:rsidRPr="00540BC4" w:rsidRDefault="001C13E3" w:rsidP="00540BC4">
            <w:pPr>
              <w:spacing w:line="360" w:lineRule="auto"/>
              <w:contextualSpacing w:val="0"/>
              <w:rPr>
                <w:rFonts w:ascii="Arial" w:eastAsia="Arial" w:hAnsi="Arial" w:cs="Arial"/>
                <w:b/>
                <w:bCs/>
                <w:sz w:val="24"/>
                <w:szCs w:val="24"/>
              </w:rPr>
            </w:pPr>
          </w:p>
        </w:tc>
      </w:tr>
      <w:tr w:rsidR="001C13E3" w:rsidRPr="00540BC4" w14:paraId="77EF76D4" w14:textId="77777777" w:rsidTr="006817D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790" w:type="dxa"/>
            <w:shd w:val="clear" w:color="auto" w:fill="8EAADB" w:themeFill="accent1" w:themeFillTint="99"/>
            <w:vAlign w:val="center"/>
          </w:tcPr>
          <w:p w14:paraId="7C1123AF" w14:textId="77777777" w:rsidR="001C13E3" w:rsidRPr="00540BC4" w:rsidRDefault="00D15838" w:rsidP="00540BC4">
            <w:pPr>
              <w:spacing w:line="360" w:lineRule="auto"/>
              <w:contextualSpacing w:val="0"/>
              <w:rPr>
                <w:rFonts w:ascii="Arial" w:eastAsia="Arial" w:hAnsi="Arial" w:cs="Arial"/>
                <w:b/>
                <w:bCs/>
                <w:sz w:val="24"/>
                <w:szCs w:val="24"/>
              </w:rPr>
            </w:pPr>
            <w:r w:rsidRPr="00540BC4">
              <w:rPr>
                <w:rFonts w:ascii="Arial" w:eastAsia="Arial" w:hAnsi="Arial" w:cs="Arial"/>
                <w:b/>
                <w:bCs/>
                <w:sz w:val="24"/>
                <w:szCs w:val="24"/>
              </w:rPr>
              <w:t>Position / Department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670" w:type="dxa"/>
          </w:tcPr>
          <w:p w14:paraId="3892EF34" w14:textId="034FCD84" w:rsidR="001C13E3" w:rsidRPr="00540BC4" w:rsidRDefault="001C13E3" w:rsidP="00540BC4">
            <w:pPr>
              <w:spacing w:line="360" w:lineRule="auto"/>
              <w:rPr>
                <w:rFonts w:ascii="Arial" w:hAnsi="Arial" w:cs="Arial"/>
                <w:b/>
                <w:bCs/>
                <w:sz w:val="24"/>
                <w:szCs w:val="24"/>
                <w:lang w:bidi="ar-EG"/>
              </w:rPr>
            </w:pPr>
          </w:p>
        </w:tc>
      </w:tr>
      <w:tr w:rsidR="001C13E3" w:rsidRPr="00540BC4" w14:paraId="0EF7A790" w14:textId="77777777" w:rsidTr="006817D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790" w:type="dxa"/>
            <w:shd w:val="clear" w:color="auto" w:fill="8EAADB" w:themeFill="accent1" w:themeFillTint="99"/>
            <w:vAlign w:val="center"/>
          </w:tcPr>
          <w:p w14:paraId="38AE9428" w14:textId="77777777" w:rsidR="001C13E3" w:rsidRPr="00540BC4" w:rsidRDefault="00D15838" w:rsidP="00540BC4">
            <w:pPr>
              <w:spacing w:line="360" w:lineRule="auto"/>
              <w:contextualSpacing w:val="0"/>
              <w:rPr>
                <w:rFonts w:ascii="Arial" w:eastAsia="Arial" w:hAnsi="Arial" w:cs="Arial"/>
                <w:b/>
                <w:bCs/>
                <w:sz w:val="24"/>
                <w:szCs w:val="24"/>
              </w:rPr>
            </w:pPr>
            <w:r w:rsidRPr="00540BC4">
              <w:rPr>
                <w:rFonts w:ascii="Arial" w:eastAsia="Arial" w:hAnsi="Arial" w:cs="Arial"/>
                <w:b/>
                <w:bCs/>
                <w:sz w:val="24"/>
                <w:szCs w:val="24"/>
              </w:rPr>
              <w:t>Date of Application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670" w:type="dxa"/>
          </w:tcPr>
          <w:p w14:paraId="1C76A72A" w14:textId="278BE30C" w:rsidR="001C13E3" w:rsidRPr="00540BC4" w:rsidRDefault="001C13E3" w:rsidP="00540BC4">
            <w:pPr>
              <w:spacing w:line="360" w:lineRule="auto"/>
              <w:contextualSpacing w:val="0"/>
              <w:rPr>
                <w:rFonts w:ascii="Arial" w:eastAsia="Arial" w:hAnsi="Arial" w:cs="Arial"/>
                <w:b/>
                <w:bCs/>
                <w:sz w:val="24"/>
                <w:szCs w:val="24"/>
                <w:lang w:bidi="ar-EG"/>
              </w:rPr>
            </w:pPr>
          </w:p>
        </w:tc>
      </w:tr>
    </w:tbl>
    <w:p w14:paraId="4DE406B8" w14:textId="77777777" w:rsidR="001C13E3" w:rsidRDefault="001C13E3">
      <w:pPr>
        <w:rPr>
          <w:rFonts w:ascii="Arial" w:eastAsia="Arial" w:hAnsi="Arial" w:cs="Arial"/>
        </w:rPr>
      </w:pPr>
    </w:p>
    <w:tbl>
      <w:tblPr>
        <w:tblStyle w:val="a0"/>
        <w:tblW w:w="10710" w:type="dxa"/>
        <w:tblInd w:w="-20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790"/>
        <w:gridCol w:w="2754"/>
        <w:gridCol w:w="2693"/>
        <w:gridCol w:w="2473"/>
      </w:tblGrid>
      <w:tr w:rsidR="001C13E3" w:rsidRPr="00540BC4" w14:paraId="73ED5664" w14:textId="77777777" w:rsidTr="006817D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710" w:type="dxa"/>
            <w:gridSpan w:val="4"/>
            <w:shd w:val="clear" w:color="auto" w:fill="8EAADB" w:themeFill="accent1" w:themeFillTint="99"/>
          </w:tcPr>
          <w:p w14:paraId="3FE29EA8" w14:textId="77777777" w:rsidR="001C13E3" w:rsidRPr="00540BC4" w:rsidRDefault="00D15838" w:rsidP="007F0ED7">
            <w:pPr>
              <w:spacing w:line="276" w:lineRule="auto"/>
              <w:contextualSpacing w:val="0"/>
              <w:rPr>
                <w:rFonts w:ascii="Arial" w:eastAsia="Arial" w:hAnsi="Arial" w:cs="Arial"/>
                <w:b/>
                <w:bCs/>
                <w:sz w:val="24"/>
                <w:szCs w:val="24"/>
              </w:rPr>
            </w:pPr>
            <w:r w:rsidRPr="00540BC4">
              <w:rPr>
                <w:rFonts w:ascii="Arial" w:eastAsia="Arial" w:hAnsi="Arial" w:cs="Arial"/>
                <w:b/>
                <w:bCs/>
                <w:sz w:val="24"/>
                <w:szCs w:val="24"/>
              </w:rPr>
              <w:t>Personal Profile</w:t>
            </w:r>
          </w:p>
        </w:tc>
      </w:tr>
      <w:tr w:rsidR="001C13E3" w14:paraId="47BB05B0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790" w:type="dxa"/>
          </w:tcPr>
          <w:p w14:paraId="73181F7B" w14:textId="77777777" w:rsidR="001C13E3" w:rsidRPr="00540BC4" w:rsidRDefault="00D15838" w:rsidP="007F0ED7">
            <w:pPr>
              <w:spacing w:line="276" w:lineRule="auto"/>
              <w:contextualSpacing w:val="0"/>
              <w:rPr>
                <w:rFonts w:ascii="Arial" w:eastAsia="Arial" w:hAnsi="Arial" w:cs="Arial"/>
                <w:b/>
                <w:bCs/>
                <w:sz w:val="22"/>
                <w:szCs w:val="22"/>
              </w:rPr>
            </w:pPr>
            <w:r w:rsidRPr="00540BC4">
              <w:rPr>
                <w:rFonts w:ascii="Arial" w:eastAsia="Arial" w:hAnsi="Arial" w:cs="Arial"/>
                <w:b/>
                <w:bCs/>
                <w:sz w:val="22"/>
                <w:szCs w:val="22"/>
              </w:rPr>
              <w:t>Name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754" w:type="dxa"/>
          </w:tcPr>
          <w:p w14:paraId="7F7C93E9" w14:textId="17D2BB02" w:rsidR="001C13E3" w:rsidRPr="00540BC4" w:rsidRDefault="001C13E3" w:rsidP="007F0ED7">
            <w:pPr>
              <w:spacing w:line="276" w:lineRule="auto"/>
              <w:contextualSpacing w:val="0"/>
              <w:rPr>
                <w:rFonts w:ascii="Arial" w:eastAsia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93" w:type="dxa"/>
          </w:tcPr>
          <w:p w14:paraId="694356F1" w14:textId="4A6ECD9C" w:rsidR="001C13E3" w:rsidRPr="00540BC4" w:rsidRDefault="001C13E3" w:rsidP="007F0ED7">
            <w:pPr>
              <w:spacing w:line="276" w:lineRule="auto"/>
              <w:contextualSpacing w:val="0"/>
              <w:rPr>
                <w:rFonts w:ascii="Arial" w:eastAsia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473" w:type="dxa"/>
          </w:tcPr>
          <w:p w14:paraId="576B3AC9" w14:textId="3C920FA4" w:rsidR="001C13E3" w:rsidRPr="00540BC4" w:rsidRDefault="001C13E3" w:rsidP="007F0ED7">
            <w:pPr>
              <w:spacing w:line="276" w:lineRule="auto"/>
              <w:contextualSpacing w:val="0"/>
              <w:rPr>
                <w:rFonts w:ascii="Arial" w:eastAsia="Arial" w:hAnsi="Arial" w:cs="Arial"/>
                <w:b/>
                <w:bCs/>
                <w:sz w:val="22"/>
                <w:szCs w:val="22"/>
              </w:rPr>
            </w:pPr>
          </w:p>
        </w:tc>
      </w:tr>
      <w:tr w:rsidR="001C13E3" w14:paraId="3D12B3E8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790" w:type="dxa"/>
          </w:tcPr>
          <w:p w14:paraId="6CD61484" w14:textId="77777777" w:rsidR="001C13E3" w:rsidRPr="00540BC4" w:rsidRDefault="00D15838" w:rsidP="007F0ED7">
            <w:pPr>
              <w:spacing w:line="276" w:lineRule="auto"/>
              <w:contextualSpacing w:val="0"/>
              <w:rPr>
                <w:rFonts w:ascii="Arial" w:eastAsia="Arial" w:hAnsi="Arial" w:cs="Arial"/>
                <w:b/>
                <w:bCs/>
                <w:sz w:val="22"/>
                <w:szCs w:val="22"/>
              </w:rPr>
            </w:pPr>
            <w:r w:rsidRPr="00540BC4">
              <w:rPr>
                <w:rFonts w:ascii="Arial" w:eastAsia="Arial" w:hAnsi="Arial" w:cs="Arial"/>
                <w:b/>
                <w:bCs/>
                <w:sz w:val="22"/>
                <w:szCs w:val="22"/>
              </w:rPr>
              <w:t>Nationality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7920" w:type="dxa"/>
            <w:gridSpan w:val="3"/>
          </w:tcPr>
          <w:p w14:paraId="6BDDF526" w14:textId="0A5CED55" w:rsidR="001C13E3" w:rsidRPr="00540BC4" w:rsidRDefault="001C13E3" w:rsidP="007F0ED7">
            <w:pPr>
              <w:spacing w:line="276" w:lineRule="auto"/>
              <w:contextualSpacing w:val="0"/>
              <w:rPr>
                <w:rFonts w:ascii="Arial" w:eastAsia="Arial" w:hAnsi="Arial" w:cs="Arial"/>
                <w:b/>
                <w:bCs/>
                <w:sz w:val="22"/>
                <w:szCs w:val="22"/>
              </w:rPr>
            </w:pPr>
          </w:p>
        </w:tc>
      </w:tr>
      <w:tr w:rsidR="001C13E3" w14:paraId="5BE476F6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790" w:type="dxa"/>
          </w:tcPr>
          <w:p w14:paraId="118CA3ED" w14:textId="77777777" w:rsidR="001C13E3" w:rsidRPr="00540BC4" w:rsidRDefault="00D15838" w:rsidP="007F0ED7">
            <w:pPr>
              <w:spacing w:line="276" w:lineRule="auto"/>
              <w:contextualSpacing w:val="0"/>
              <w:rPr>
                <w:rFonts w:ascii="Arial" w:eastAsia="Arial" w:hAnsi="Arial" w:cs="Arial"/>
                <w:b/>
                <w:bCs/>
                <w:sz w:val="22"/>
                <w:szCs w:val="22"/>
              </w:rPr>
            </w:pPr>
            <w:r w:rsidRPr="00540BC4">
              <w:rPr>
                <w:rFonts w:ascii="Arial" w:eastAsia="Arial" w:hAnsi="Arial" w:cs="Arial"/>
                <w:b/>
                <w:bCs/>
                <w:sz w:val="22"/>
                <w:szCs w:val="22"/>
              </w:rPr>
              <w:t>Gender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7920" w:type="dxa"/>
            <w:gridSpan w:val="3"/>
          </w:tcPr>
          <w:p w14:paraId="5B796A00" w14:textId="2A0992CC" w:rsidR="001C13E3" w:rsidRPr="00540BC4" w:rsidRDefault="001C13E3" w:rsidP="007F0ED7">
            <w:pPr>
              <w:spacing w:line="276" w:lineRule="auto"/>
              <w:contextualSpacing w:val="0"/>
              <w:rPr>
                <w:rFonts w:ascii="Arial" w:eastAsia="Arial" w:hAnsi="Arial" w:cs="Arial"/>
                <w:b/>
                <w:bCs/>
                <w:sz w:val="22"/>
                <w:szCs w:val="22"/>
              </w:rPr>
            </w:pPr>
          </w:p>
        </w:tc>
      </w:tr>
      <w:tr w:rsidR="001C13E3" w14:paraId="79816833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790" w:type="dxa"/>
          </w:tcPr>
          <w:p w14:paraId="66B4A9F6" w14:textId="77777777" w:rsidR="001C13E3" w:rsidRPr="00540BC4" w:rsidRDefault="00D15838" w:rsidP="007F0ED7">
            <w:pPr>
              <w:spacing w:line="276" w:lineRule="auto"/>
              <w:contextualSpacing w:val="0"/>
              <w:rPr>
                <w:rFonts w:ascii="Arial" w:eastAsia="Arial" w:hAnsi="Arial" w:cs="Arial"/>
                <w:b/>
                <w:bCs/>
                <w:sz w:val="22"/>
                <w:szCs w:val="22"/>
              </w:rPr>
            </w:pPr>
            <w:r w:rsidRPr="00540BC4">
              <w:rPr>
                <w:rFonts w:ascii="Arial" w:eastAsia="Arial" w:hAnsi="Arial" w:cs="Arial"/>
                <w:b/>
                <w:bCs/>
                <w:sz w:val="22"/>
                <w:szCs w:val="22"/>
              </w:rPr>
              <w:t>Date of Birth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7920" w:type="dxa"/>
            <w:gridSpan w:val="3"/>
          </w:tcPr>
          <w:p w14:paraId="3BE9201A" w14:textId="4C51696F" w:rsidR="001C13E3" w:rsidRPr="00540BC4" w:rsidRDefault="001C13E3" w:rsidP="007F0ED7">
            <w:pPr>
              <w:spacing w:line="276" w:lineRule="auto"/>
              <w:contextualSpacing w:val="0"/>
              <w:rPr>
                <w:rFonts w:ascii="Arial" w:eastAsia="Arial" w:hAnsi="Arial" w:cs="Arial"/>
                <w:b/>
                <w:bCs/>
                <w:sz w:val="22"/>
                <w:szCs w:val="22"/>
                <w:lang w:bidi="ar-EG"/>
              </w:rPr>
            </w:pPr>
          </w:p>
        </w:tc>
      </w:tr>
      <w:tr w:rsidR="001C13E3" w14:paraId="45CC481A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790" w:type="dxa"/>
          </w:tcPr>
          <w:p w14:paraId="748755CC" w14:textId="77777777" w:rsidR="001C13E3" w:rsidRPr="00540BC4" w:rsidRDefault="00D15838" w:rsidP="007F0ED7">
            <w:pPr>
              <w:spacing w:line="276" w:lineRule="auto"/>
              <w:contextualSpacing w:val="0"/>
              <w:rPr>
                <w:rFonts w:ascii="Arial" w:eastAsia="Arial" w:hAnsi="Arial" w:cs="Arial"/>
                <w:b/>
                <w:bCs/>
                <w:sz w:val="22"/>
                <w:szCs w:val="22"/>
              </w:rPr>
            </w:pPr>
            <w:r w:rsidRPr="00540BC4">
              <w:rPr>
                <w:rFonts w:ascii="Arial" w:eastAsia="Arial" w:hAnsi="Arial" w:cs="Arial"/>
                <w:b/>
                <w:bCs/>
                <w:sz w:val="22"/>
                <w:szCs w:val="22"/>
              </w:rPr>
              <w:t xml:space="preserve">ID </w:t>
            </w:r>
            <w:r w:rsidR="006817D7" w:rsidRPr="00540BC4">
              <w:rPr>
                <w:rFonts w:ascii="Arial" w:eastAsia="Arial" w:hAnsi="Arial" w:cs="Arial"/>
                <w:b/>
                <w:bCs/>
                <w:sz w:val="22"/>
                <w:szCs w:val="22"/>
              </w:rPr>
              <w:t>Num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7920" w:type="dxa"/>
            <w:gridSpan w:val="3"/>
          </w:tcPr>
          <w:p w14:paraId="06F37B42" w14:textId="6A46B28B" w:rsidR="001C13E3" w:rsidRPr="00540BC4" w:rsidRDefault="001C13E3" w:rsidP="007F0ED7">
            <w:pPr>
              <w:spacing w:line="276" w:lineRule="auto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  <w:tr w:rsidR="001C13E3" w14:paraId="0ED81E57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790" w:type="dxa"/>
          </w:tcPr>
          <w:p w14:paraId="48F6DEF8" w14:textId="77777777" w:rsidR="001C13E3" w:rsidRPr="00540BC4" w:rsidRDefault="00D15838" w:rsidP="007F0ED7">
            <w:pPr>
              <w:spacing w:line="276" w:lineRule="auto"/>
              <w:contextualSpacing w:val="0"/>
              <w:rPr>
                <w:rFonts w:ascii="Arial" w:eastAsia="Arial" w:hAnsi="Arial" w:cs="Arial"/>
                <w:b/>
                <w:bCs/>
                <w:sz w:val="22"/>
                <w:szCs w:val="22"/>
              </w:rPr>
            </w:pPr>
            <w:r w:rsidRPr="00540BC4">
              <w:rPr>
                <w:rFonts w:ascii="Arial" w:eastAsia="Arial" w:hAnsi="Arial" w:cs="Arial"/>
                <w:b/>
                <w:bCs/>
                <w:sz w:val="22"/>
                <w:szCs w:val="22"/>
              </w:rPr>
              <w:t>Marital Status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754" w:type="dxa"/>
          </w:tcPr>
          <w:p w14:paraId="41D49B8C" w14:textId="353C7BED" w:rsidR="001C13E3" w:rsidRPr="00540BC4" w:rsidRDefault="00D15838" w:rsidP="007F0ED7">
            <w:pPr>
              <w:spacing w:line="276" w:lineRule="auto"/>
              <w:contextualSpacing w:val="0"/>
              <w:rPr>
                <w:rFonts w:ascii="Arial" w:eastAsia="Arial" w:hAnsi="Arial" w:cs="Arial"/>
                <w:b/>
                <w:bCs/>
                <w:sz w:val="22"/>
                <w:szCs w:val="22"/>
                <w:lang w:bidi="ar-EG"/>
              </w:rPr>
            </w:pPr>
            <w:r w:rsidRPr="00540BC4">
              <w:rPr>
                <w:rFonts w:ascii="Arial" w:eastAsia="Arial" w:hAnsi="Arial" w:cs="Arial"/>
                <w:b/>
                <w:bCs/>
                <w:sz w:val="22"/>
                <w:szCs w:val="22"/>
              </w:rPr>
              <w:t xml:space="preserve"> 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93" w:type="dxa"/>
          </w:tcPr>
          <w:p w14:paraId="14602054" w14:textId="77777777" w:rsidR="001C13E3" w:rsidRPr="00540BC4" w:rsidRDefault="00D15838" w:rsidP="007F0ED7">
            <w:pPr>
              <w:spacing w:line="276" w:lineRule="auto"/>
              <w:contextualSpacing w:val="0"/>
              <w:rPr>
                <w:rFonts w:ascii="Arial" w:eastAsia="Arial" w:hAnsi="Arial" w:cs="Arial"/>
                <w:b/>
                <w:bCs/>
                <w:sz w:val="22"/>
                <w:szCs w:val="22"/>
              </w:rPr>
            </w:pPr>
            <w:r w:rsidRPr="00540BC4">
              <w:rPr>
                <w:rFonts w:ascii="Arial" w:eastAsia="Arial" w:hAnsi="Arial" w:cs="Arial"/>
                <w:b/>
                <w:bCs/>
                <w:sz w:val="22"/>
                <w:szCs w:val="22"/>
              </w:rPr>
              <w:t>No. of Dependents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473" w:type="dxa"/>
          </w:tcPr>
          <w:p w14:paraId="46C50185" w14:textId="77777777" w:rsidR="001C13E3" w:rsidRPr="00540BC4" w:rsidRDefault="00D15838" w:rsidP="007F0ED7">
            <w:pPr>
              <w:spacing w:line="276" w:lineRule="auto"/>
              <w:contextualSpacing w:val="0"/>
              <w:rPr>
                <w:rFonts w:ascii="Arial" w:eastAsia="Arial" w:hAnsi="Arial" w:cs="Arial"/>
                <w:b/>
                <w:bCs/>
                <w:sz w:val="22"/>
                <w:szCs w:val="22"/>
              </w:rPr>
            </w:pPr>
            <w:r w:rsidRPr="00540BC4">
              <w:rPr>
                <w:rFonts w:ascii="Arial" w:eastAsia="Arial" w:hAnsi="Arial" w:cs="Arial"/>
                <w:b/>
                <w:bCs/>
                <w:sz w:val="22"/>
                <w:szCs w:val="22"/>
              </w:rPr>
              <w:t xml:space="preserve"> </w:t>
            </w:r>
          </w:p>
        </w:tc>
      </w:tr>
      <w:tr w:rsidR="001C13E3" w14:paraId="5144B2EE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790" w:type="dxa"/>
          </w:tcPr>
          <w:p w14:paraId="1410ACFA" w14:textId="77777777" w:rsidR="001C13E3" w:rsidRPr="00540BC4" w:rsidRDefault="00D15838" w:rsidP="007F0ED7">
            <w:pPr>
              <w:spacing w:line="276" w:lineRule="auto"/>
              <w:contextualSpacing w:val="0"/>
              <w:rPr>
                <w:rFonts w:ascii="Arial" w:eastAsia="Arial" w:hAnsi="Arial" w:cs="Arial"/>
                <w:b/>
                <w:bCs/>
                <w:sz w:val="22"/>
                <w:szCs w:val="22"/>
              </w:rPr>
            </w:pPr>
            <w:r w:rsidRPr="00540BC4">
              <w:rPr>
                <w:rFonts w:ascii="Arial" w:eastAsia="Arial" w:hAnsi="Arial" w:cs="Arial"/>
                <w:b/>
                <w:bCs/>
                <w:sz w:val="22"/>
                <w:szCs w:val="22"/>
              </w:rPr>
              <w:t>Current Address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7920" w:type="dxa"/>
            <w:gridSpan w:val="3"/>
          </w:tcPr>
          <w:p w14:paraId="5EC89D3A" w14:textId="6C6B0F7B" w:rsidR="001C13E3" w:rsidRPr="00540BC4" w:rsidRDefault="001C13E3" w:rsidP="007F0ED7">
            <w:pPr>
              <w:spacing w:line="276" w:lineRule="auto"/>
              <w:contextualSpacing w:val="0"/>
              <w:rPr>
                <w:rFonts w:ascii="Arial" w:eastAsia="Arial" w:hAnsi="Arial" w:cs="Arial"/>
                <w:b/>
                <w:bCs/>
                <w:sz w:val="22"/>
                <w:szCs w:val="22"/>
              </w:rPr>
            </w:pPr>
          </w:p>
        </w:tc>
      </w:tr>
      <w:tr w:rsidR="001C13E3" w14:paraId="2A86DB19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790" w:type="dxa"/>
          </w:tcPr>
          <w:p w14:paraId="53912DC6" w14:textId="77777777" w:rsidR="001C13E3" w:rsidRPr="00540BC4" w:rsidRDefault="00D15838" w:rsidP="007F0ED7">
            <w:pPr>
              <w:spacing w:line="276" w:lineRule="auto"/>
              <w:contextualSpacing w:val="0"/>
              <w:rPr>
                <w:rFonts w:ascii="Arial" w:eastAsia="Arial" w:hAnsi="Arial" w:cs="Arial"/>
                <w:b/>
                <w:bCs/>
                <w:sz w:val="22"/>
                <w:szCs w:val="22"/>
              </w:rPr>
            </w:pPr>
            <w:r w:rsidRPr="00540BC4">
              <w:rPr>
                <w:rFonts w:ascii="Arial" w:eastAsia="Arial" w:hAnsi="Arial" w:cs="Arial"/>
                <w:b/>
                <w:bCs/>
                <w:sz w:val="22"/>
                <w:szCs w:val="22"/>
              </w:rPr>
              <w:t>Permanent Address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7920" w:type="dxa"/>
            <w:gridSpan w:val="3"/>
          </w:tcPr>
          <w:p w14:paraId="0395F28E" w14:textId="623DE076" w:rsidR="001C13E3" w:rsidRPr="00540BC4" w:rsidRDefault="001C13E3" w:rsidP="007F0ED7">
            <w:pPr>
              <w:spacing w:line="276" w:lineRule="auto"/>
              <w:contextualSpacing w:val="0"/>
              <w:rPr>
                <w:rFonts w:ascii="Arial" w:eastAsia="Arial" w:hAnsi="Arial" w:cs="Arial"/>
                <w:b/>
                <w:bCs/>
                <w:sz w:val="22"/>
                <w:szCs w:val="22"/>
              </w:rPr>
            </w:pPr>
          </w:p>
        </w:tc>
      </w:tr>
      <w:tr w:rsidR="001C13E3" w14:paraId="70350242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790" w:type="dxa"/>
          </w:tcPr>
          <w:p w14:paraId="129019B0" w14:textId="77777777" w:rsidR="001C13E3" w:rsidRPr="00540BC4" w:rsidRDefault="00D15838" w:rsidP="007F0ED7">
            <w:pPr>
              <w:spacing w:line="276" w:lineRule="auto"/>
              <w:contextualSpacing w:val="0"/>
              <w:rPr>
                <w:rFonts w:ascii="Arial" w:eastAsia="Arial" w:hAnsi="Arial" w:cs="Arial"/>
                <w:b/>
                <w:bCs/>
                <w:sz w:val="22"/>
                <w:szCs w:val="22"/>
              </w:rPr>
            </w:pPr>
            <w:r w:rsidRPr="00540BC4">
              <w:rPr>
                <w:rFonts w:ascii="Arial" w:eastAsia="Arial" w:hAnsi="Arial" w:cs="Arial"/>
                <w:b/>
                <w:bCs/>
                <w:sz w:val="22"/>
                <w:szCs w:val="22"/>
              </w:rPr>
              <w:t>Telephone №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754" w:type="dxa"/>
          </w:tcPr>
          <w:p w14:paraId="3D3632FB" w14:textId="77777777" w:rsidR="001C13E3" w:rsidRPr="00540BC4" w:rsidRDefault="001C13E3" w:rsidP="007F0ED7">
            <w:pPr>
              <w:spacing w:line="276" w:lineRule="auto"/>
              <w:contextualSpacing w:val="0"/>
              <w:rPr>
                <w:rFonts w:ascii="Arial" w:eastAsia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93" w:type="dxa"/>
          </w:tcPr>
          <w:p w14:paraId="634E89F1" w14:textId="77777777" w:rsidR="001C13E3" w:rsidRPr="00540BC4" w:rsidRDefault="00D15838" w:rsidP="007F0ED7">
            <w:pPr>
              <w:spacing w:line="276" w:lineRule="auto"/>
              <w:contextualSpacing w:val="0"/>
              <w:rPr>
                <w:rFonts w:ascii="Arial" w:eastAsia="Arial" w:hAnsi="Arial" w:cs="Arial"/>
                <w:b/>
                <w:bCs/>
                <w:sz w:val="22"/>
                <w:szCs w:val="22"/>
              </w:rPr>
            </w:pPr>
            <w:r w:rsidRPr="00540BC4">
              <w:rPr>
                <w:rFonts w:ascii="Arial" w:eastAsia="Arial" w:hAnsi="Arial" w:cs="Arial"/>
                <w:b/>
                <w:bCs/>
                <w:sz w:val="22"/>
                <w:szCs w:val="22"/>
              </w:rPr>
              <w:t>Mobile №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473" w:type="dxa"/>
          </w:tcPr>
          <w:p w14:paraId="570EDCAF" w14:textId="7AD8F597" w:rsidR="001C13E3" w:rsidRPr="00540BC4" w:rsidRDefault="001C13E3" w:rsidP="007F0ED7">
            <w:pPr>
              <w:spacing w:line="276" w:lineRule="auto"/>
              <w:contextualSpacing w:val="0"/>
              <w:rPr>
                <w:rFonts w:ascii="Arial" w:eastAsia="Arial" w:hAnsi="Arial" w:cs="Arial"/>
                <w:b/>
                <w:bCs/>
                <w:sz w:val="22"/>
                <w:szCs w:val="22"/>
              </w:rPr>
            </w:pPr>
          </w:p>
        </w:tc>
      </w:tr>
      <w:tr w:rsidR="001C13E3" w14:paraId="6D383094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790" w:type="dxa"/>
          </w:tcPr>
          <w:p w14:paraId="3CA49244" w14:textId="77777777" w:rsidR="001C13E3" w:rsidRPr="00540BC4" w:rsidRDefault="00D15838" w:rsidP="007F0ED7">
            <w:pPr>
              <w:spacing w:line="276" w:lineRule="auto"/>
              <w:contextualSpacing w:val="0"/>
              <w:rPr>
                <w:rFonts w:ascii="Arial" w:eastAsia="Arial" w:hAnsi="Arial" w:cs="Arial"/>
                <w:b/>
                <w:bCs/>
                <w:sz w:val="22"/>
                <w:szCs w:val="22"/>
              </w:rPr>
            </w:pPr>
            <w:r w:rsidRPr="00540BC4">
              <w:rPr>
                <w:rFonts w:ascii="Arial" w:eastAsia="Arial" w:hAnsi="Arial" w:cs="Arial"/>
                <w:b/>
                <w:bCs/>
                <w:sz w:val="22"/>
                <w:szCs w:val="22"/>
              </w:rPr>
              <w:t>Emergency Contact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754" w:type="dxa"/>
          </w:tcPr>
          <w:p w14:paraId="108C10F3" w14:textId="77777777" w:rsidR="001C13E3" w:rsidRPr="00540BC4" w:rsidRDefault="001C13E3" w:rsidP="007F0ED7">
            <w:pPr>
              <w:spacing w:line="276" w:lineRule="auto"/>
              <w:contextualSpacing w:val="0"/>
              <w:rPr>
                <w:rFonts w:ascii="Arial" w:eastAsia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93" w:type="dxa"/>
          </w:tcPr>
          <w:p w14:paraId="6872F060" w14:textId="77777777" w:rsidR="001C13E3" w:rsidRPr="00540BC4" w:rsidRDefault="00D15838" w:rsidP="007F0ED7">
            <w:pPr>
              <w:spacing w:line="276" w:lineRule="auto"/>
              <w:contextualSpacing w:val="0"/>
              <w:rPr>
                <w:rFonts w:ascii="Arial" w:eastAsia="Arial" w:hAnsi="Arial" w:cs="Arial"/>
                <w:b/>
                <w:bCs/>
                <w:sz w:val="22"/>
                <w:szCs w:val="22"/>
              </w:rPr>
            </w:pPr>
            <w:r w:rsidRPr="00540BC4">
              <w:rPr>
                <w:rFonts w:ascii="Arial" w:eastAsia="Arial" w:hAnsi="Arial" w:cs="Arial"/>
                <w:b/>
                <w:bCs/>
                <w:sz w:val="22"/>
                <w:szCs w:val="22"/>
              </w:rPr>
              <w:t>Mobile №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473" w:type="dxa"/>
          </w:tcPr>
          <w:p w14:paraId="1C7C7243" w14:textId="7052A32E" w:rsidR="001C13E3" w:rsidRPr="00540BC4" w:rsidRDefault="001C13E3" w:rsidP="007F0ED7">
            <w:pPr>
              <w:spacing w:line="276" w:lineRule="auto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  <w:tr w:rsidR="001C13E3" w14:paraId="3C6E8241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710" w:type="dxa"/>
            <w:gridSpan w:val="4"/>
          </w:tcPr>
          <w:p w14:paraId="1FAC9F78" w14:textId="2D4B0955" w:rsidR="001C13E3" w:rsidRPr="00540BC4" w:rsidRDefault="00D15838" w:rsidP="007F0ED7">
            <w:pPr>
              <w:spacing w:line="276" w:lineRule="auto"/>
              <w:contextualSpacing w:val="0"/>
              <w:rPr>
                <w:rFonts w:ascii="Arial" w:eastAsia="Arial" w:hAnsi="Arial" w:cs="Arial"/>
                <w:b/>
                <w:bCs/>
                <w:sz w:val="22"/>
                <w:szCs w:val="22"/>
              </w:rPr>
            </w:pPr>
            <w:r w:rsidRPr="00540BC4">
              <w:rPr>
                <w:rFonts w:ascii="Arial" w:eastAsia="Arial" w:hAnsi="Arial" w:cs="Arial"/>
                <w:b/>
                <w:bCs/>
                <w:sz w:val="22"/>
                <w:szCs w:val="22"/>
              </w:rPr>
              <w:t>E-mail Address</w:t>
            </w:r>
            <w:r w:rsidR="00C26A05" w:rsidRPr="00540BC4">
              <w:rPr>
                <w:rFonts w:ascii="Arial" w:eastAsia="Arial" w:hAnsi="Arial" w:cs="Arial"/>
                <w:b/>
                <w:bCs/>
                <w:sz w:val="22"/>
                <w:szCs w:val="22"/>
              </w:rPr>
              <w:t xml:space="preserve">                                            </w:t>
            </w:r>
          </w:p>
        </w:tc>
      </w:tr>
    </w:tbl>
    <w:p w14:paraId="7687D246" w14:textId="77777777" w:rsidR="001C13E3" w:rsidRDefault="001C13E3">
      <w:pPr>
        <w:tabs>
          <w:tab w:val="left" w:pos="5220"/>
        </w:tabs>
        <w:rPr>
          <w:rFonts w:ascii="Arial" w:eastAsia="Arial" w:hAnsi="Arial" w:cs="Arial"/>
        </w:rPr>
      </w:pPr>
    </w:p>
    <w:tbl>
      <w:tblPr>
        <w:tblStyle w:val="a1"/>
        <w:tblW w:w="10710" w:type="dxa"/>
        <w:tblInd w:w="-20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3690"/>
        <w:gridCol w:w="1854"/>
        <w:gridCol w:w="2693"/>
        <w:gridCol w:w="2473"/>
      </w:tblGrid>
      <w:tr w:rsidR="001C13E3" w:rsidRPr="00540BC4" w14:paraId="72AD31D2" w14:textId="77777777" w:rsidTr="006817D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710" w:type="dxa"/>
            <w:gridSpan w:val="4"/>
            <w:shd w:val="clear" w:color="auto" w:fill="8EAADB" w:themeFill="accent1" w:themeFillTint="99"/>
          </w:tcPr>
          <w:p w14:paraId="539ABF64" w14:textId="77777777" w:rsidR="001C13E3" w:rsidRPr="00540BC4" w:rsidRDefault="00D15838">
            <w:pPr>
              <w:contextualSpacing w:val="0"/>
              <w:rPr>
                <w:rFonts w:ascii="Arial" w:eastAsia="Arial" w:hAnsi="Arial" w:cs="Arial"/>
                <w:b/>
                <w:bCs/>
                <w:sz w:val="24"/>
                <w:szCs w:val="24"/>
              </w:rPr>
            </w:pPr>
            <w:r w:rsidRPr="00540BC4">
              <w:rPr>
                <w:rFonts w:ascii="Arial" w:eastAsia="Arial" w:hAnsi="Arial" w:cs="Arial"/>
                <w:b/>
                <w:bCs/>
                <w:sz w:val="24"/>
                <w:szCs w:val="24"/>
              </w:rPr>
              <w:t>Educational Profile</w:t>
            </w:r>
          </w:p>
        </w:tc>
      </w:tr>
      <w:tr w:rsidR="001C13E3" w:rsidRPr="007F0ED7" w14:paraId="47733DA5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690" w:type="dxa"/>
          </w:tcPr>
          <w:p w14:paraId="795D44F7" w14:textId="77777777" w:rsidR="001C13E3" w:rsidRPr="007F0ED7" w:rsidRDefault="00D15838" w:rsidP="007F0ED7">
            <w:pPr>
              <w:spacing w:line="360" w:lineRule="auto"/>
              <w:contextualSpacing w:val="0"/>
              <w:rPr>
                <w:rFonts w:ascii="Arial" w:eastAsia="Arial" w:hAnsi="Arial" w:cs="Arial"/>
                <w:b/>
                <w:bCs/>
                <w:sz w:val="22"/>
                <w:szCs w:val="22"/>
              </w:rPr>
            </w:pPr>
            <w:r w:rsidRPr="007F0ED7">
              <w:rPr>
                <w:rFonts w:ascii="Arial" w:eastAsia="Arial" w:hAnsi="Arial" w:cs="Arial"/>
                <w:b/>
                <w:bCs/>
                <w:sz w:val="22"/>
                <w:szCs w:val="22"/>
              </w:rPr>
              <w:t>Last Institution Attended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7020" w:type="dxa"/>
            <w:gridSpan w:val="3"/>
          </w:tcPr>
          <w:p w14:paraId="0A2BA55B" w14:textId="3B038B15" w:rsidR="001C13E3" w:rsidRPr="007F0ED7" w:rsidRDefault="001C13E3" w:rsidP="007F0ED7">
            <w:pPr>
              <w:spacing w:line="360" w:lineRule="auto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</w:tr>
      <w:tr w:rsidR="001C13E3" w:rsidRPr="007F0ED7" w14:paraId="3F014B43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690" w:type="dxa"/>
          </w:tcPr>
          <w:p w14:paraId="2B10B584" w14:textId="77777777" w:rsidR="001C13E3" w:rsidRPr="007F0ED7" w:rsidRDefault="00D15838" w:rsidP="007F0ED7">
            <w:pPr>
              <w:spacing w:line="360" w:lineRule="auto"/>
              <w:contextualSpacing w:val="0"/>
              <w:rPr>
                <w:rFonts w:ascii="Arial" w:eastAsia="Arial" w:hAnsi="Arial" w:cs="Arial"/>
                <w:b/>
                <w:bCs/>
                <w:sz w:val="22"/>
                <w:szCs w:val="22"/>
              </w:rPr>
            </w:pPr>
            <w:r w:rsidRPr="007F0ED7">
              <w:rPr>
                <w:rFonts w:ascii="Arial" w:eastAsia="Arial" w:hAnsi="Arial" w:cs="Arial"/>
                <w:b/>
                <w:bCs/>
                <w:sz w:val="22"/>
                <w:szCs w:val="22"/>
              </w:rPr>
              <w:t>Certification Name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854" w:type="dxa"/>
          </w:tcPr>
          <w:p w14:paraId="3B1042E0" w14:textId="11FB6898" w:rsidR="001C13E3" w:rsidRPr="007F0ED7" w:rsidRDefault="00D15838" w:rsidP="007F0ED7">
            <w:pPr>
              <w:spacing w:line="360" w:lineRule="auto"/>
              <w:contextualSpacing w:val="0"/>
              <w:rPr>
                <w:rFonts w:ascii="Arial" w:eastAsia="Arial" w:hAnsi="Arial" w:cs="Arial"/>
                <w:b/>
                <w:bCs/>
                <w:sz w:val="22"/>
                <w:szCs w:val="22"/>
              </w:rPr>
            </w:pPr>
            <w:r w:rsidRPr="007F0ED7">
              <w:rPr>
                <w:rFonts w:ascii="Arial" w:eastAsia="Arial" w:hAnsi="Arial" w:cs="Arial"/>
                <w:b/>
                <w:bCs/>
                <w:sz w:val="22"/>
                <w:szCs w:val="22"/>
              </w:rPr>
              <w:t xml:space="preserve"> 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93" w:type="dxa"/>
          </w:tcPr>
          <w:p w14:paraId="79E24E82" w14:textId="77777777" w:rsidR="001C13E3" w:rsidRPr="007F0ED7" w:rsidRDefault="00D15838" w:rsidP="007F0ED7">
            <w:pPr>
              <w:spacing w:line="360" w:lineRule="auto"/>
              <w:contextualSpacing w:val="0"/>
              <w:rPr>
                <w:rFonts w:ascii="Arial" w:eastAsia="Arial" w:hAnsi="Arial" w:cs="Arial"/>
                <w:b/>
                <w:bCs/>
                <w:sz w:val="22"/>
                <w:szCs w:val="22"/>
              </w:rPr>
            </w:pPr>
            <w:r w:rsidRPr="007F0ED7">
              <w:rPr>
                <w:rFonts w:ascii="Arial" w:eastAsia="Arial" w:hAnsi="Arial" w:cs="Arial"/>
                <w:b/>
                <w:bCs/>
                <w:sz w:val="22"/>
                <w:szCs w:val="22"/>
              </w:rPr>
              <w:t xml:space="preserve">Year 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473" w:type="dxa"/>
          </w:tcPr>
          <w:p w14:paraId="79EAC7D6" w14:textId="4C9CEB81" w:rsidR="001C13E3" w:rsidRPr="007F0ED7" w:rsidRDefault="00D15838" w:rsidP="007F0ED7">
            <w:pPr>
              <w:spacing w:line="360" w:lineRule="auto"/>
              <w:contextualSpacing w:val="0"/>
              <w:rPr>
                <w:rFonts w:ascii="Arial" w:eastAsia="Arial" w:hAnsi="Arial" w:cs="Arial"/>
                <w:b/>
                <w:bCs/>
                <w:sz w:val="22"/>
                <w:szCs w:val="22"/>
              </w:rPr>
            </w:pPr>
            <w:r w:rsidRPr="007F0ED7">
              <w:rPr>
                <w:rFonts w:ascii="Arial" w:eastAsia="Arial" w:hAnsi="Arial" w:cs="Arial"/>
                <w:b/>
                <w:bCs/>
                <w:sz w:val="22"/>
                <w:szCs w:val="22"/>
              </w:rPr>
              <w:t xml:space="preserve"> </w:t>
            </w:r>
          </w:p>
        </w:tc>
      </w:tr>
      <w:tr w:rsidR="001C13E3" w:rsidRPr="007F0ED7" w14:paraId="18B7E27F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690" w:type="dxa"/>
          </w:tcPr>
          <w:p w14:paraId="2FB1202F" w14:textId="77777777" w:rsidR="001C13E3" w:rsidRPr="007F0ED7" w:rsidRDefault="00D15838" w:rsidP="007F0ED7">
            <w:pPr>
              <w:spacing w:line="360" w:lineRule="auto"/>
              <w:contextualSpacing w:val="0"/>
              <w:rPr>
                <w:rFonts w:ascii="Arial" w:eastAsia="Arial" w:hAnsi="Arial" w:cs="Arial"/>
                <w:b/>
                <w:bCs/>
                <w:sz w:val="22"/>
                <w:szCs w:val="22"/>
              </w:rPr>
            </w:pPr>
            <w:r w:rsidRPr="007F0ED7">
              <w:rPr>
                <w:rFonts w:ascii="Arial" w:eastAsia="Arial" w:hAnsi="Arial" w:cs="Arial"/>
                <w:b/>
                <w:bCs/>
                <w:sz w:val="22"/>
                <w:szCs w:val="22"/>
              </w:rPr>
              <w:t>Certification Period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854" w:type="dxa"/>
          </w:tcPr>
          <w:p w14:paraId="392C728E" w14:textId="1CAA4EC7" w:rsidR="001C13E3" w:rsidRPr="007F0ED7" w:rsidRDefault="00D15838" w:rsidP="007F0ED7">
            <w:pPr>
              <w:spacing w:line="360" w:lineRule="auto"/>
              <w:contextualSpacing w:val="0"/>
              <w:rPr>
                <w:rFonts w:ascii="Arial" w:eastAsia="Arial" w:hAnsi="Arial" w:cs="Arial"/>
                <w:b/>
                <w:bCs/>
                <w:sz w:val="22"/>
                <w:szCs w:val="22"/>
              </w:rPr>
            </w:pPr>
            <w:r w:rsidRPr="007F0ED7">
              <w:rPr>
                <w:rFonts w:ascii="Arial" w:eastAsia="Arial" w:hAnsi="Arial" w:cs="Arial"/>
                <w:b/>
                <w:bCs/>
                <w:sz w:val="22"/>
                <w:szCs w:val="22"/>
              </w:rPr>
              <w:t xml:space="preserve"> 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93" w:type="dxa"/>
          </w:tcPr>
          <w:p w14:paraId="7933965C" w14:textId="77777777" w:rsidR="001C13E3" w:rsidRPr="007F0ED7" w:rsidRDefault="00D15838" w:rsidP="007F0ED7">
            <w:pPr>
              <w:spacing w:line="360" w:lineRule="auto"/>
              <w:contextualSpacing w:val="0"/>
              <w:rPr>
                <w:rFonts w:ascii="Arial" w:eastAsia="Arial" w:hAnsi="Arial" w:cs="Arial"/>
                <w:b/>
                <w:bCs/>
                <w:sz w:val="22"/>
                <w:szCs w:val="22"/>
              </w:rPr>
            </w:pPr>
            <w:r w:rsidRPr="007F0ED7">
              <w:rPr>
                <w:rFonts w:ascii="Arial" w:eastAsia="Arial" w:hAnsi="Arial" w:cs="Arial"/>
                <w:b/>
                <w:bCs/>
                <w:sz w:val="22"/>
                <w:szCs w:val="22"/>
              </w:rPr>
              <w:t>Grade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473" w:type="dxa"/>
          </w:tcPr>
          <w:p w14:paraId="4B1C5363" w14:textId="6ACB8496" w:rsidR="001C13E3" w:rsidRPr="007F0ED7" w:rsidRDefault="00D15838" w:rsidP="007F0ED7">
            <w:pPr>
              <w:spacing w:line="360" w:lineRule="auto"/>
              <w:contextualSpacing w:val="0"/>
              <w:rPr>
                <w:rFonts w:ascii="Arial" w:eastAsia="Arial" w:hAnsi="Arial" w:cs="Arial"/>
                <w:b/>
                <w:bCs/>
                <w:sz w:val="22"/>
                <w:szCs w:val="22"/>
              </w:rPr>
            </w:pPr>
            <w:r w:rsidRPr="007F0ED7">
              <w:rPr>
                <w:rFonts w:ascii="Arial" w:eastAsia="Arial" w:hAnsi="Arial" w:cs="Arial"/>
                <w:b/>
                <w:bCs/>
                <w:sz w:val="22"/>
                <w:szCs w:val="22"/>
              </w:rPr>
              <w:t xml:space="preserve"> </w:t>
            </w:r>
          </w:p>
        </w:tc>
      </w:tr>
      <w:tr w:rsidR="001C13E3" w:rsidRPr="007F0ED7" w14:paraId="27E03D42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690" w:type="dxa"/>
          </w:tcPr>
          <w:p w14:paraId="6178DA55" w14:textId="77777777" w:rsidR="001C13E3" w:rsidRPr="007F0ED7" w:rsidRDefault="00D15838" w:rsidP="007F0ED7">
            <w:pPr>
              <w:spacing w:line="360" w:lineRule="auto"/>
              <w:contextualSpacing w:val="0"/>
              <w:rPr>
                <w:rFonts w:ascii="Arial" w:eastAsia="Arial" w:hAnsi="Arial" w:cs="Arial"/>
                <w:b/>
                <w:bCs/>
                <w:sz w:val="22"/>
                <w:szCs w:val="22"/>
              </w:rPr>
            </w:pPr>
            <w:r w:rsidRPr="007F0ED7">
              <w:rPr>
                <w:rFonts w:ascii="Arial" w:eastAsia="Arial" w:hAnsi="Arial" w:cs="Arial"/>
                <w:b/>
                <w:bCs/>
                <w:sz w:val="22"/>
                <w:szCs w:val="22"/>
              </w:rPr>
              <w:t>Major Subjects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7020" w:type="dxa"/>
            <w:gridSpan w:val="3"/>
          </w:tcPr>
          <w:p w14:paraId="745CD18E" w14:textId="32B1D1D4" w:rsidR="001C13E3" w:rsidRPr="007F0ED7" w:rsidRDefault="001C13E3" w:rsidP="007F0ED7">
            <w:pPr>
              <w:spacing w:line="360" w:lineRule="auto"/>
              <w:contextualSpacing w:val="0"/>
              <w:rPr>
                <w:rFonts w:ascii="Arial" w:eastAsia="Arial" w:hAnsi="Arial" w:cs="Arial"/>
                <w:b/>
                <w:bCs/>
                <w:sz w:val="22"/>
                <w:szCs w:val="22"/>
              </w:rPr>
            </w:pPr>
          </w:p>
        </w:tc>
      </w:tr>
    </w:tbl>
    <w:p w14:paraId="609ACC70" w14:textId="77777777" w:rsidR="001C13E3" w:rsidRPr="007F0ED7" w:rsidRDefault="001C13E3" w:rsidP="007F0ED7">
      <w:pPr>
        <w:tabs>
          <w:tab w:val="left" w:pos="5220"/>
        </w:tabs>
        <w:spacing w:line="360" w:lineRule="auto"/>
        <w:rPr>
          <w:rFonts w:ascii="Arial" w:eastAsia="Arial" w:hAnsi="Arial" w:cs="Arial"/>
          <w:b/>
          <w:bCs/>
          <w:sz w:val="22"/>
          <w:szCs w:val="22"/>
        </w:rPr>
      </w:pPr>
    </w:p>
    <w:tbl>
      <w:tblPr>
        <w:tblStyle w:val="a2"/>
        <w:tblW w:w="10710" w:type="dxa"/>
        <w:tblInd w:w="-20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3690"/>
        <w:gridCol w:w="1854"/>
        <w:gridCol w:w="2693"/>
        <w:gridCol w:w="2473"/>
      </w:tblGrid>
      <w:tr w:rsidR="001C13E3" w:rsidRPr="007F0ED7" w14:paraId="3EDBBE4F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690" w:type="dxa"/>
          </w:tcPr>
          <w:p w14:paraId="2DA1DF1F" w14:textId="77777777" w:rsidR="001C13E3" w:rsidRPr="007F0ED7" w:rsidRDefault="00D15838" w:rsidP="007F0ED7">
            <w:pPr>
              <w:spacing w:line="360" w:lineRule="auto"/>
              <w:contextualSpacing w:val="0"/>
              <w:rPr>
                <w:rFonts w:ascii="Arial" w:eastAsia="Arial" w:hAnsi="Arial" w:cs="Arial"/>
                <w:b/>
                <w:bCs/>
                <w:sz w:val="22"/>
                <w:szCs w:val="22"/>
              </w:rPr>
            </w:pPr>
            <w:r w:rsidRPr="007F0ED7">
              <w:rPr>
                <w:rFonts w:ascii="Arial" w:eastAsia="Arial" w:hAnsi="Arial" w:cs="Arial"/>
                <w:b/>
                <w:bCs/>
                <w:sz w:val="22"/>
                <w:szCs w:val="22"/>
              </w:rPr>
              <w:t>Second Last Institution Attended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7020" w:type="dxa"/>
            <w:gridSpan w:val="3"/>
          </w:tcPr>
          <w:p w14:paraId="35F97A76" w14:textId="77777777" w:rsidR="001C13E3" w:rsidRPr="007F0ED7" w:rsidRDefault="001C13E3" w:rsidP="007F0ED7">
            <w:pPr>
              <w:spacing w:line="360" w:lineRule="auto"/>
              <w:contextualSpacing w:val="0"/>
              <w:rPr>
                <w:rFonts w:ascii="Arial" w:eastAsia="Arial" w:hAnsi="Arial" w:cs="Arial"/>
                <w:b/>
                <w:bCs/>
                <w:sz w:val="22"/>
                <w:szCs w:val="22"/>
              </w:rPr>
            </w:pPr>
          </w:p>
        </w:tc>
      </w:tr>
      <w:tr w:rsidR="001C13E3" w:rsidRPr="007F0ED7" w14:paraId="70262CE6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690" w:type="dxa"/>
          </w:tcPr>
          <w:p w14:paraId="0F20B472" w14:textId="77777777" w:rsidR="001C13E3" w:rsidRPr="007F0ED7" w:rsidRDefault="00D15838" w:rsidP="007F0ED7">
            <w:pPr>
              <w:spacing w:line="360" w:lineRule="auto"/>
              <w:contextualSpacing w:val="0"/>
              <w:rPr>
                <w:rFonts w:ascii="Arial" w:eastAsia="Arial" w:hAnsi="Arial" w:cs="Arial"/>
                <w:b/>
                <w:bCs/>
                <w:sz w:val="22"/>
                <w:szCs w:val="22"/>
              </w:rPr>
            </w:pPr>
            <w:r w:rsidRPr="007F0ED7">
              <w:rPr>
                <w:rFonts w:ascii="Arial" w:eastAsia="Arial" w:hAnsi="Arial" w:cs="Arial"/>
                <w:b/>
                <w:bCs/>
                <w:sz w:val="22"/>
                <w:szCs w:val="22"/>
              </w:rPr>
              <w:t>Certification Name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854" w:type="dxa"/>
          </w:tcPr>
          <w:p w14:paraId="74B7216C" w14:textId="77777777" w:rsidR="001C13E3" w:rsidRPr="007F0ED7" w:rsidRDefault="00D15838" w:rsidP="007F0ED7">
            <w:pPr>
              <w:spacing w:line="360" w:lineRule="auto"/>
              <w:contextualSpacing w:val="0"/>
              <w:rPr>
                <w:rFonts w:ascii="Arial" w:eastAsia="Arial" w:hAnsi="Arial" w:cs="Arial"/>
                <w:b/>
                <w:bCs/>
                <w:sz w:val="22"/>
                <w:szCs w:val="22"/>
              </w:rPr>
            </w:pPr>
            <w:r w:rsidRPr="007F0ED7">
              <w:rPr>
                <w:rFonts w:ascii="Arial" w:eastAsia="Arial" w:hAnsi="Arial" w:cs="Arial"/>
                <w:b/>
                <w:bCs/>
                <w:sz w:val="22"/>
                <w:szCs w:val="22"/>
              </w:rPr>
              <w:t xml:space="preserve"> 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93" w:type="dxa"/>
          </w:tcPr>
          <w:p w14:paraId="308A2C4A" w14:textId="77777777" w:rsidR="001C13E3" w:rsidRPr="007F0ED7" w:rsidRDefault="00D15838" w:rsidP="007F0ED7">
            <w:pPr>
              <w:spacing w:line="360" w:lineRule="auto"/>
              <w:contextualSpacing w:val="0"/>
              <w:rPr>
                <w:rFonts w:ascii="Arial" w:eastAsia="Arial" w:hAnsi="Arial" w:cs="Arial"/>
                <w:b/>
                <w:bCs/>
                <w:sz w:val="22"/>
                <w:szCs w:val="22"/>
              </w:rPr>
            </w:pPr>
            <w:r w:rsidRPr="007F0ED7">
              <w:rPr>
                <w:rFonts w:ascii="Arial" w:eastAsia="Arial" w:hAnsi="Arial" w:cs="Arial"/>
                <w:b/>
                <w:bCs/>
                <w:sz w:val="22"/>
                <w:szCs w:val="22"/>
              </w:rPr>
              <w:t xml:space="preserve">Year 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473" w:type="dxa"/>
          </w:tcPr>
          <w:p w14:paraId="3FD1D6B1" w14:textId="77777777" w:rsidR="001C13E3" w:rsidRPr="007F0ED7" w:rsidRDefault="00D15838" w:rsidP="007F0ED7">
            <w:pPr>
              <w:spacing w:line="360" w:lineRule="auto"/>
              <w:contextualSpacing w:val="0"/>
              <w:rPr>
                <w:rFonts w:ascii="Arial" w:eastAsia="Arial" w:hAnsi="Arial" w:cs="Arial"/>
                <w:b/>
                <w:bCs/>
                <w:sz w:val="22"/>
                <w:szCs w:val="22"/>
              </w:rPr>
            </w:pPr>
            <w:r w:rsidRPr="007F0ED7">
              <w:rPr>
                <w:rFonts w:ascii="Arial" w:eastAsia="Arial" w:hAnsi="Arial" w:cs="Arial"/>
                <w:b/>
                <w:bCs/>
                <w:sz w:val="22"/>
                <w:szCs w:val="22"/>
              </w:rPr>
              <w:t xml:space="preserve"> </w:t>
            </w:r>
          </w:p>
        </w:tc>
      </w:tr>
      <w:tr w:rsidR="001C13E3" w:rsidRPr="007F0ED7" w14:paraId="093E191C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690" w:type="dxa"/>
          </w:tcPr>
          <w:p w14:paraId="03956347" w14:textId="77777777" w:rsidR="001C13E3" w:rsidRPr="007F0ED7" w:rsidRDefault="00D15838" w:rsidP="007F0ED7">
            <w:pPr>
              <w:spacing w:line="360" w:lineRule="auto"/>
              <w:contextualSpacing w:val="0"/>
              <w:rPr>
                <w:rFonts w:ascii="Arial" w:eastAsia="Arial" w:hAnsi="Arial" w:cs="Arial"/>
                <w:b/>
                <w:bCs/>
                <w:sz w:val="22"/>
                <w:szCs w:val="22"/>
              </w:rPr>
            </w:pPr>
            <w:r w:rsidRPr="007F0ED7">
              <w:rPr>
                <w:rFonts w:ascii="Arial" w:eastAsia="Arial" w:hAnsi="Arial" w:cs="Arial"/>
                <w:b/>
                <w:bCs/>
                <w:sz w:val="22"/>
                <w:szCs w:val="22"/>
              </w:rPr>
              <w:t>Certification Period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854" w:type="dxa"/>
          </w:tcPr>
          <w:p w14:paraId="150E47AE" w14:textId="77777777" w:rsidR="001C13E3" w:rsidRPr="007F0ED7" w:rsidRDefault="00D15838" w:rsidP="007F0ED7">
            <w:pPr>
              <w:spacing w:line="360" w:lineRule="auto"/>
              <w:contextualSpacing w:val="0"/>
              <w:rPr>
                <w:rFonts w:ascii="Arial" w:eastAsia="Arial" w:hAnsi="Arial" w:cs="Arial"/>
                <w:b/>
                <w:bCs/>
                <w:sz w:val="22"/>
                <w:szCs w:val="22"/>
              </w:rPr>
            </w:pPr>
            <w:r w:rsidRPr="007F0ED7">
              <w:rPr>
                <w:rFonts w:ascii="Arial" w:eastAsia="Arial" w:hAnsi="Arial" w:cs="Arial"/>
                <w:b/>
                <w:bCs/>
                <w:sz w:val="22"/>
                <w:szCs w:val="22"/>
              </w:rPr>
              <w:t xml:space="preserve"> 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93" w:type="dxa"/>
          </w:tcPr>
          <w:p w14:paraId="5FE08A1E" w14:textId="77777777" w:rsidR="001C13E3" w:rsidRPr="007F0ED7" w:rsidRDefault="00D15838" w:rsidP="007F0ED7">
            <w:pPr>
              <w:spacing w:line="360" w:lineRule="auto"/>
              <w:contextualSpacing w:val="0"/>
              <w:rPr>
                <w:rFonts w:ascii="Arial" w:eastAsia="Arial" w:hAnsi="Arial" w:cs="Arial"/>
                <w:b/>
                <w:bCs/>
                <w:sz w:val="22"/>
                <w:szCs w:val="22"/>
              </w:rPr>
            </w:pPr>
            <w:r w:rsidRPr="007F0ED7">
              <w:rPr>
                <w:rFonts w:ascii="Arial" w:eastAsia="Arial" w:hAnsi="Arial" w:cs="Arial"/>
                <w:b/>
                <w:bCs/>
                <w:sz w:val="22"/>
                <w:szCs w:val="22"/>
              </w:rPr>
              <w:t>Grade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473" w:type="dxa"/>
          </w:tcPr>
          <w:p w14:paraId="441F8BAC" w14:textId="77777777" w:rsidR="001C13E3" w:rsidRPr="007F0ED7" w:rsidRDefault="00D15838" w:rsidP="007F0ED7">
            <w:pPr>
              <w:spacing w:line="360" w:lineRule="auto"/>
              <w:contextualSpacing w:val="0"/>
              <w:rPr>
                <w:rFonts w:ascii="Arial" w:eastAsia="Arial" w:hAnsi="Arial" w:cs="Arial"/>
                <w:b/>
                <w:bCs/>
                <w:sz w:val="22"/>
                <w:szCs w:val="22"/>
              </w:rPr>
            </w:pPr>
            <w:r w:rsidRPr="007F0ED7">
              <w:rPr>
                <w:rFonts w:ascii="Arial" w:eastAsia="Arial" w:hAnsi="Arial" w:cs="Arial"/>
                <w:b/>
                <w:bCs/>
                <w:sz w:val="22"/>
                <w:szCs w:val="22"/>
              </w:rPr>
              <w:t xml:space="preserve"> </w:t>
            </w:r>
          </w:p>
        </w:tc>
      </w:tr>
      <w:tr w:rsidR="001C13E3" w:rsidRPr="007F0ED7" w14:paraId="3087AF65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690" w:type="dxa"/>
          </w:tcPr>
          <w:p w14:paraId="2E55EF8F" w14:textId="77777777" w:rsidR="001C13E3" w:rsidRPr="007F0ED7" w:rsidRDefault="00D15838" w:rsidP="007F0ED7">
            <w:pPr>
              <w:spacing w:line="360" w:lineRule="auto"/>
              <w:contextualSpacing w:val="0"/>
              <w:rPr>
                <w:rFonts w:ascii="Arial" w:eastAsia="Arial" w:hAnsi="Arial" w:cs="Arial"/>
                <w:b/>
                <w:bCs/>
                <w:sz w:val="22"/>
                <w:szCs w:val="22"/>
              </w:rPr>
            </w:pPr>
            <w:r w:rsidRPr="007F0ED7">
              <w:rPr>
                <w:rFonts w:ascii="Arial" w:eastAsia="Arial" w:hAnsi="Arial" w:cs="Arial"/>
                <w:b/>
                <w:bCs/>
                <w:sz w:val="22"/>
                <w:szCs w:val="22"/>
              </w:rPr>
              <w:t>Major Subjects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7020" w:type="dxa"/>
            <w:gridSpan w:val="3"/>
          </w:tcPr>
          <w:p w14:paraId="31D4171E" w14:textId="77777777" w:rsidR="001C13E3" w:rsidRPr="007F0ED7" w:rsidRDefault="001C13E3" w:rsidP="007F0ED7">
            <w:pPr>
              <w:spacing w:line="360" w:lineRule="auto"/>
              <w:contextualSpacing w:val="0"/>
              <w:rPr>
                <w:rFonts w:ascii="Arial" w:eastAsia="Arial" w:hAnsi="Arial" w:cs="Arial"/>
                <w:b/>
                <w:bCs/>
                <w:sz w:val="22"/>
                <w:szCs w:val="22"/>
              </w:rPr>
            </w:pPr>
          </w:p>
        </w:tc>
      </w:tr>
    </w:tbl>
    <w:p w14:paraId="606072D5" w14:textId="77777777" w:rsidR="001C13E3" w:rsidRDefault="001C13E3">
      <w:pPr>
        <w:tabs>
          <w:tab w:val="left" w:pos="5220"/>
        </w:tabs>
        <w:rPr>
          <w:rFonts w:ascii="Arial" w:eastAsia="Arial" w:hAnsi="Arial" w:cs="Arial"/>
        </w:rPr>
      </w:pPr>
    </w:p>
    <w:tbl>
      <w:tblPr>
        <w:tblStyle w:val="a3"/>
        <w:tblW w:w="10710" w:type="dxa"/>
        <w:tblInd w:w="-20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3678"/>
        <w:gridCol w:w="1439"/>
        <w:gridCol w:w="1259"/>
        <w:gridCol w:w="1978"/>
        <w:gridCol w:w="2356"/>
      </w:tblGrid>
      <w:tr w:rsidR="001C13E3" w:rsidRPr="00540BC4" w14:paraId="0EBC3A89" w14:textId="77777777" w:rsidTr="006817D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710" w:type="dxa"/>
            <w:gridSpan w:val="5"/>
            <w:shd w:val="clear" w:color="auto" w:fill="8EAADB" w:themeFill="accent1" w:themeFillTint="99"/>
          </w:tcPr>
          <w:p w14:paraId="6F22379B" w14:textId="77777777" w:rsidR="001C13E3" w:rsidRPr="00540BC4" w:rsidRDefault="00D15838" w:rsidP="007F0ED7">
            <w:pPr>
              <w:tabs>
                <w:tab w:val="left" w:pos="1890"/>
              </w:tabs>
              <w:spacing w:line="276" w:lineRule="auto"/>
              <w:contextualSpacing w:val="0"/>
              <w:rPr>
                <w:rFonts w:ascii="Arial" w:eastAsia="Arial" w:hAnsi="Arial" w:cs="Arial"/>
                <w:b/>
                <w:bCs/>
                <w:sz w:val="24"/>
                <w:szCs w:val="24"/>
              </w:rPr>
            </w:pPr>
            <w:r w:rsidRPr="00540BC4">
              <w:rPr>
                <w:rFonts w:ascii="Arial" w:eastAsia="Arial" w:hAnsi="Arial" w:cs="Arial"/>
                <w:b/>
                <w:bCs/>
                <w:sz w:val="24"/>
                <w:szCs w:val="24"/>
              </w:rPr>
              <w:t xml:space="preserve">Training </w:t>
            </w:r>
            <w:r w:rsidRPr="00540BC4">
              <w:rPr>
                <w:rFonts w:ascii="Arial" w:eastAsia="Arial" w:hAnsi="Arial" w:cs="Arial"/>
                <w:b/>
                <w:bCs/>
                <w:sz w:val="24"/>
                <w:szCs w:val="24"/>
              </w:rPr>
              <w:tab/>
            </w:r>
          </w:p>
        </w:tc>
      </w:tr>
      <w:tr w:rsidR="001C13E3" w:rsidRPr="00540BC4" w14:paraId="7FF88232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678" w:type="dxa"/>
          </w:tcPr>
          <w:p w14:paraId="661E4BBF" w14:textId="77777777" w:rsidR="001C13E3" w:rsidRPr="00540BC4" w:rsidRDefault="00D15838" w:rsidP="007F0ED7">
            <w:pPr>
              <w:spacing w:line="360" w:lineRule="auto"/>
              <w:contextualSpacing w:val="0"/>
              <w:rPr>
                <w:rFonts w:ascii="Arial" w:eastAsia="Arial" w:hAnsi="Arial" w:cs="Arial"/>
                <w:b/>
                <w:bCs/>
              </w:rPr>
            </w:pPr>
            <w:r w:rsidRPr="00540BC4">
              <w:rPr>
                <w:rFonts w:ascii="Arial" w:eastAsia="Arial" w:hAnsi="Arial" w:cs="Arial"/>
                <w:b/>
                <w:bCs/>
              </w:rPr>
              <w:t>Training Course Name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439" w:type="dxa"/>
          </w:tcPr>
          <w:p w14:paraId="334CBE25" w14:textId="77777777" w:rsidR="001C13E3" w:rsidRPr="00540BC4" w:rsidRDefault="00D15838" w:rsidP="007F0ED7">
            <w:pPr>
              <w:spacing w:line="276" w:lineRule="auto"/>
              <w:contextualSpacing w:val="0"/>
              <w:rPr>
                <w:rFonts w:ascii="Arial" w:eastAsia="Arial" w:hAnsi="Arial" w:cs="Arial"/>
                <w:b/>
                <w:bCs/>
              </w:rPr>
            </w:pPr>
            <w:r w:rsidRPr="00540BC4">
              <w:rPr>
                <w:rFonts w:ascii="Arial" w:eastAsia="Arial" w:hAnsi="Arial" w:cs="Arial"/>
                <w:b/>
                <w:bCs/>
              </w:rPr>
              <w:t xml:space="preserve"> Date/Year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59" w:type="dxa"/>
          </w:tcPr>
          <w:p w14:paraId="22277087" w14:textId="77777777" w:rsidR="001C13E3" w:rsidRPr="00540BC4" w:rsidRDefault="00D15838" w:rsidP="007F0ED7">
            <w:pPr>
              <w:spacing w:line="276" w:lineRule="auto"/>
              <w:contextualSpacing w:val="0"/>
              <w:rPr>
                <w:rFonts w:ascii="Arial" w:eastAsia="Arial" w:hAnsi="Arial" w:cs="Arial"/>
                <w:b/>
                <w:bCs/>
              </w:rPr>
            </w:pPr>
            <w:r w:rsidRPr="00540BC4">
              <w:rPr>
                <w:rFonts w:ascii="Arial" w:eastAsia="Arial" w:hAnsi="Arial" w:cs="Arial"/>
                <w:b/>
                <w:bCs/>
              </w:rPr>
              <w:t xml:space="preserve"> Duration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978" w:type="dxa"/>
          </w:tcPr>
          <w:p w14:paraId="5E14B1C6" w14:textId="77777777" w:rsidR="001C13E3" w:rsidRPr="00540BC4" w:rsidRDefault="00D15838" w:rsidP="007F0ED7">
            <w:pPr>
              <w:spacing w:line="276" w:lineRule="auto"/>
              <w:contextualSpacing w:val="0"/>
              <w:rPr>
                <w:rFonts w:ascii="Arial" w:eastAsia="Arial" w:hAnsi="Arial" w:cs="Arial"/>
                <w:b/>
                <w:bCs/>
              </w:rPr>
            </w:pPr>
            <w:r w:rsidRPr="00540BC4">
              <w:rPr>
                <w:rFonts w:ascii="Arial" w:eastAsia="Arial" w:hAnsi="Arial" w:cs="Arial"/>
                <w:b/>
                <w:bCs/>
              </w:rPr>
              <w:t xml:space="preserve"> Venue/Location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356" w:type="dxa"/>
          </w:tcPr>
          <w:p w14:paraId="5AF4E4C0" w14:textId="77777777" w:rsidR="001C13E3" w:rsidRPr="00540BC4" w:rsidRDefault="00D15838" w:rsidP="007F0ED7">
            <w:pPr>
              <w:spacing w:line="276" w:lineRule="auto"/>
              <w:contextualSpacing w:val="0"/>
              <w:rPr>
                <w:rFonts w:ascii="Arial" w:eastAsia="Arial" w:hAnsi="Arial" w:cs="Arial"/>
                <w:b/>
                <w:bCs/>
              </w:rPr>
            </w:pPr>
            <w:r w:rsidRPr="00540BC4">
              <w:rPr>
                <w:rFonts w:ascii="Arial" w:eastAsia="Arial" w:hAnsi="Arial" w:cs="Arial"/>
                <w:b/>
                <w:bCs/>
              </w:rPr>
              <w:t xml:space="preserve"> Training Agent</w:t>
            </w:r>
          </w:p>
        </w:tc>
      </w:tr>
      <w:tr w:rsidR="001C13E3" w14:paraId="2375F193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678" w:type="dxa"/>
          </w:tcPr>
          <w:p w14:paraId="7BA7C04E" w14:textId="77777777" w:rsidR="001C13E3" w:rsidRDefault="00D15838" w:rsidP="007F0ED7">
            <w:pPr>
              <w:spacing w:line="360" w:lineRule="auto"/>
              <w:contextualSpacing w:val="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 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439" w:type="dxa"/>
          </w:tcPr>
          <w:p w14:paraId="6D89722F" w14:textId="77777777" w:rsidR="001C13E3" w:rsidRDefault="00D15838" w:rsidP="007F0ED7">
            <w:pPr>
              <w:spacing w:line="276" w:lineRule="auto"/>
              <w:contextualSpacing w:val="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 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59" w:type="dxa"/>
          </w:tcPr>
          <w:p w14:paraId="4CEE6D09" w14:textId="77777777" w:rsidR="001C13E3" w:rsidRDefault="00D15838" w:rsidP="007F0ED7">
            <w:pPr>
              <w:spacing w:line="276" w:lineRule="auto"/>
              <w:contextualSpacing w:val="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  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978" w:type="dxa"/>
          </w:tcPr>
          <w:p w14:paraId="71D9C4C3" w14:textId="77777777" w:rsidR="001C13E3" w:rsidRDefault="00D15838" w:rsidP="007F0ED7">
            <w:pPr>
              <w:spacing w:line="276" w:lineRule="auto"/>
              <w:contextualSpacing w:val="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  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356" w:type="dxa"/>
          </w:tcPr>
          <w:p w14:paraId="4A5E6C84" w14:textId="77777777" w:rsidR="001C13E3" w:rsidRDefault="00D15838" w:rsidP="007F0ED7">
            <w:pPr>
              <w:spacing w:line="276" w:lineRule="auto"/>
              <w:contextualSpacing w:val="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  </w:t>
            </w:r>
          </w:p>
        </w:tc>
      </w:tr>
      <w:tr w:rsidR="007F0ED7" w14:paraId="3BE71380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678" w:type="dxa"/>
          </w:tcPr>
          <w:p w14:paraId="68AB9DA5" w14:textId="77777777" w:rsidR="007F0ED7" w:rsidRDefault="007F0ED7" w:rsidP="007F0ED7">
            <w:pPr>
              <w:spacing w:line="360" w:lineRule="auto"/>
              <w:rPr>
                <w:rFonts w:ascii="Arial" w:eastAsia="Arial" w:hAnsi="Arial" w:cs="Arial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439" w:type="dxa"/>
          </w:tcPr>
          <w:p w14:paraId="1ACBA2C7" w14:textId="77777777" w:rsidR="007F0ED7" w:rsidRDefault="007F0ED7" w:rsidP="007F0ED7">
            <w:pPr>
              <w:spacing w:line="276" w:lineRule="auto"/>
              <w:rPr>
                <w:rFonts w:ascii="Arial" w:eastAsia="Arial" w:hAnsi="Arial" w:cs="Arial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59" w:type="dxa"/>
          </w:tcPr>
          <w:p w14:paraId="11306BFC" w14:textId="77777777" w:rsidR="007F0ED7" w:rsidRDefault="007F0ED7" w:rsidP="007F0ED7">
            <w:pPr>
              <w:spacing w:line="276" w:lineRule="auto"/>
              <w:rPr>
                <w:rFonts w:ascii="Arial" w:eastAsia="Arial" w:hAnsi="Arial" w:cs="Arial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978" w:type="dxa"/>
          </w:tcPr>
          <w:p w14:paraId="09AB6529" w14:textId="77777777" w:rsidR="007F0ED7" w:rsidRDefault="007F0ED7" w:rsidP="007F0ED7">
            <w:pPr>
              <w:spacing w:line="276" w:lineRule="auto"/>
              <w:rPr>
                <w:rFonts w:ascii="Arial" w:eastAsia="Arial" w:hAnsi="Arial" w:cs="Arial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356" w:type="dxa"/>
          </w:tcPr>
          <w:p w14:paraId="0F549BBB" w14:textId="77777777" w:rsidR="007F0ED7" w:rsidRDefault="007F0ED7" w:rsidP="007F0ED7">
            <w:pPr>
              <w:spacing w:line="276" w:lineRule="auto"/>
              <w:rPr>
                <w:rFonts w:ascii="Arial" w:eastAsia="Arial" w:hAnsi="Arial" w:cs="Arial"/>
              </w:rPr>
            </w:pPr>
          </w:p>
        </w:tc>
      </w:tr>
      <w:tr w:rsidR="007F0ED7" w14:paraId="623A4F35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678" w:type="dxa"/>
          </w:tcPr>
          <w:p w14:paraId="34389981" w14:textId="77777777" w:rsidR="007F0ED7" w:rsidRDefault="007F0ED7" w:rsidP="007F0ED7">
            <w:pPr>
              <w:spacing w:line="360" w:lineRule="auto"/>
              <w:rPr>
                <w:rFonts w:ascii="Arial" w:eastAsia="Arial" w:hAnsi="Arial" w:cs="Arial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439" w:type="dxa"/>
          </w:tcPr>
          <w:p w14:paraId="7A65AD85" w14:textId="77777777" w:rsidR="007F0ED7" w:rsidRDefault="007F0ED7" w:rsidP="007F0ED7">
            <w:pPr>
              <w:spacing w:line="276" w:lineRule="auto"/>
              <w:rPr>
                <w:rFonts w:ascii="Arial" w:eastAsia="Arial" w:hAnsi="Arial" w:cs="Arial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59" w:type="dxa"/>
          </w:tcPr>
          <w:p w14:paraId="29BEC858" w14:textId="77777777" w:rsidR="007F0ED7" w:rsidRDefault="007F0ED7" w:rsidP="007F0ED7">
            <w:pPr>
              <w:spacing w:line="276" w:lineRule="auto"/>
              <w:rPr>
                <w:rFonts w:ascii="Arial" w:eastAsia="Arial" w:hAnsi="Arial" w:cs="Arial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978" w:type="dxa"/>
          </w:tcPr>
          <w:p w14:paraId="1718A9B8" w14:textId="77777777" w:rsidR="007F0ED7" w:rsidRDefault="007F0ED7" w:rsidP="007F0ED7">
            <w:pPr>
              <w:spacing w:line="276" w:lineRule="auto"/>
              <w:rPr>
                <w:rFonts w:ascii="Arial" w:eastAsia="Arial" w:hAnsi="Arial" w:cs="Arial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356" w:type="dxa"/>
          </w:tcPr>
          <w:p w14:paraId="2833B1D7" w14:textId="77777777" w:rsidR="007F0ED7" w:rsidRDefault="007F0ED7" w:rsidP="007F0ED7">
            <w:pPr>
              <w:spacing w:line="276" w:lineRule="auto"/>
              <w:rPr>
                <w:rFonts w:ascii="Arial" w:eastAsia="Arial" w:hAnsi="Arial" w:cs="Arial"/>
              </w:rPr>
            </w:pPr>
          </w:p>
        </w:tc>
      </w:tr>
      <w:tr w:rsidR="001C13E3" w14:paraId="55B41A20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678" w:type="dxa"/>
          </w:tcPr>
          <w:p w14:paraId="7EC16446" w14:textId="77777777" w:rsidR="001C13E3" w:rsidRDefault="00D15838" w:rsidP="007F0ED7">
            <w:pPr>
              <w:spacing w:line="360" w:lineRule="auto"/>
              <w:contextualSpacing w:val="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 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439" w:type="dxa"/>
          </w:tcPr>
          <w:p w14:paraId="5C30C365" w14:textId="77777777" w:rsidR="001C13E3" w:rsidRDefault="00D15838" w:rsidP="007F0ED7">
            <w:pPr>
              <w:spacing w:line="276" w:lineRule="auto"/>
              <w:contextualSpacing w:val="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 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59" w:type="dxa"/>
          </w:tcPr>
          <w:p w14:paraId="55C4DE2B" w14:textId="77777777" w:rsidR="001C13E3" w:rsidRDefault="00D15838" w:rsidP="007F0ED7">
            <w:pPr>
              <w:spacing w:line="276" w:lineRule="auto"/>
              <w:contextualSpacing w:val="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  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978" w:type="dxa"/>
          </w:tcPr>
          <w:p w14:paraId="7C8C07B6" w14:textId="77777777" w:rsidR="001C13E3" w:rsidRDefault="00D15838" w:rsidP="007F0ED7">
            <w:pPr>
              <w:spacing w:line="276" w:lineRule="auto"/>
              <w:contextualSpacing w:val="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  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356" w:type="dxa"/>
          </w:tcPr>
          <w:p w14:paraId="2310C722" w14:textId="77777777" w:rsidR="001C13E3" w:rsidRDefault="00D15838" w:rsidP="007F0ED7">
            <w:pPr>
              <w:spacing w:line="276" w:lineRule="auto"/>
              <w:contextualSpacing w:val="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  </w:t>
            </w:r>
          </w:p>
        </w:tc>
      </w:tr>
    </w:tbl>
    <w:p w14:paraId="53F6D9F2" w14:textId="13C5E390" w:rsidR="006817D7" w:rsidRDefault="006817D7" w:rsidP="007F0ED7">
      <w:pPr>
        <w:tabs>
          <w:tab w:val="left" w:pos="5220"/>
        </w:tabs>
        <w:spacing w:line="276" w:lineRule="auto"/>
        <w:rPr>
          <w:rFonts w:ascii="Arial" w:eastAsia="Arial" w:hAnsi="Arial" w:cs="Arial"/>
        </w:rPr>
      </w:pPr>
    </w:p>
    <w:p w14:paraId="77E46413" w14:textId="77777777" w:rsidR="007F0ED7" w:rsidRDefault="007F0ED7" w:rsidP="007F0ED7">
      <w:pPr>
        <w:tabs>
          <w:tab w:val="left" w:pos="5220"/>
        </w:tabs>
        <w:spacing w:line="276" w:lineRule="auto"/>
        <w:rPr>
          <w:rFonts w:ascii="Arial" w:eastAsia="Arial" w:hAnsi="Arial" w:cs="Arial"/>
        </w:rPr>
      </w:pPr>
    </w:p>
    <w:p w14:paraId="0FE02324" w14:textId="77777777" w:rsidR="007F0ED7" w:rsidRDefault="007F0ED7" w:rsidP="007F0ED7">
      <w:pPr>
        <w:tabs>
          <w:tab w:val="left" w:pos="5220"/>
        </w:tabs>
        <w:spacing w:line="276" w:lineRule="auto"/>
        <w:rPr>
          <w:rFonts w:ascii="Arial" w:eastAsia="Arial" w:hAnsi="Arial" w:cs="Arial"/>
        </w:rPr>
      </w:pPr>
    </w:p>
    <w:p w14:paraId="24B0E7D5" w14:textId="77777777" w:rsidR="007F0ED7" w:rsidRDefault="007F0ED7" w:rsidP="007F0ED7">
      <w:pPr>
        <w:tabs>
          <w:tab w:val="left" w:pos="5220"/>
        </w:tabs>
        <w:spacing w:line="276" w:lineRule="auto"/>
        <w:rPr>
          <w:rFonts w:ascii="Arial" w:eastAsia="Arial" w:hAnsi="Arial" w:cs="Arial"/>
        </w:rPr>
      </w:pPr>
    </w:p>
    <w:p w14:paraId="29B7CA8E" w14:textId="77777777" w:rsidR="00A00E74" w:rsidRDefault="00A00E74" w:rsidP="007F0ED7">
      <w:pPr>
        <w:tabs>
          <w:tab w:val="left" w:pos="5220"/>
        </w:tabs>
        <w:spacing w:line="276" w:lineRule="auto"/>
        <w:rPr>
          <w:rFonts w:ascii="Arial" w:eastAsia="Arial" w:hAnsi="Arial" w:cs="Arial"/>
        </w:rPr>
      </w:pPr>
    </w:p>
    <w:tbl>
      <w:tblPr>
        <w:tblStyle w:val="a4"/>
        <w:tblW w:w="10889" w:type="dxa"/>
        <w:tblInd w:w="-25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230"/>
        <w:gridCol w:w="1286"/>
        <w:gridCol w:w="1000"/>
        <w:gridCol w:w="858"/>
        <w:gridCol w:w="1100"/>
        <w:gridCol w:w="902"/>
        <w:gridCol w:w="712"/>
        <w:gridCol w:w="1143"/>
        <w:gridCol w:w="877"/>
        <w:gridCol w:w="781"/>
      </w:tblGrid>
      <w:tr w:rsidR="001C13E3" w:rsidRPr="00540BC4" w14:paraId="5BA1C1C3" w14:textId="77777777" w:rsidTr="007F0ED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889" w:type="dxa"/>
            <w:gridSpan w:val="10"/>
            <w:shd w:val="clear" w:color="auto" w:fill="8EAADB" w:themeFill="accent1" w:themeFillTint="99"/>
          </w:tcPr>
          <w:p w14:paraId="401408C8" w14:textId="77777777" w:rsidR="001C13E3" w:rsidRPr="00540BC4" w:rsidRDefault="00D15838" w:rsidP="007F0ED7">
            <w:pPr>
              <w:spacing w:line="360" w:lineRule="auto"/>
              <w:contextualSpacing w:val="0"/>
              <w:rPr>
                <w:rFonts w:ascii="Arial" w:eastAsia="Arial" w:hAnsi="Arial" w:cs="Arial"/>
                <w:b/>
                <w:bCs/>
                <w:sz w:val="24"/>
                <w:szCs w:val="24"/>
              </w:rPr>
            </w:pPr>
            <w:r w:rsidRPr="00540BC4">
              <w:rPr>
                <w:rFonts w:ascii="Arial" w:eastAsia="Arial" w:hAnsi="Arial" w:cs="Arial"/>
                <w:b/>
                <w:bCs/>
                <w:sz w:val="24"/>
                <w:szCs w:val="24"/>
              </w:rPr>
              <w:t>Languages</w:t>
            </w:r>
          </w:p>
        </w:tc>
      </w:tr>
      <w:tr w:rsidR="009737AB" w14:paraId="61B29763" w14:textId="77777777" w:rsidTr="007F0ED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68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230" w:type="dxa"/>
            <w:tcBorders>
              <w:right w:val="single" w:sz="4" w:space="0" w:color="000000"/>
            </w:tcBorders>
            <w:shd w:val="clear" w:color="auto" w:fill="FFFFFF"/>
          </w:tcPr>
          <w:p w14:paraId="67933F43" w14:textId="77777777" w:rsidR="001C13E3" w:rsidRPr="00540BC4" w:rsidRDefault="00D15838" w:rsidP="007F0ED7">
            <w:pPr>
              <w:spacing w:line="360" w:lineRule="auto"/>
              <w:contextualSpacing w:val="0"/>
              <w:rPr>
                <w:rFonts w:ascii="Arial" w:eastAsia="Arial" w:hAnsi="Arial" w:cs="Arial"/>
                <w:b/>
                <w:bCs/>
              </w:rPr>
            </w:pPr>
            <w:r w:rsidRPr="00540BC4">
              <w:rPr>
                <w:rFonts w:ascii="Arial" w:eastAsia="Arial" w:hAnsi="Arial" w:cs="Arial"/>
                <w:b/>
                <w:bCs/>
              </w:rPr>
              <w:t>Languages Known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2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</w:tcPr>
          <w:p w14:paraId="16EEDCFC" w14:textId="77777777" w:rsidR="001C13E3" w:rsidRDefault="001C13E3" w:rsidP="007F0ED7">
            <w:pPr>
              <w:spacing w:line="360" w:lineRule="auto"/>
              <w:contextualSpacing w:val="0"/>
              <w:rPr>
                <w:rFonts w:ascii="Arial" w:eastAsia="Arial" w:hAnsi="Arial" w:cs="Arial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0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FFFFFF"/>
          </w:tcPr>
          <w:p w14:paraId="64A07BBF" w14:textId="77777777" w:rsidR="001C13E3" w:rsidRPr="00540BC4" w:rsidRDefault="00D15838" w:rsidP="007F0ED7">
            <w:pPr>
              <w:spacing w:line="360" w:lineRule="auto"/>
              <w:contextualSpacing w:val="0"/>
              <w:rPr>
                <w:rFonts w:ascii="Arial" w:eastAsia="Arial" w:hAnsi="Arial" w:cs="Arial"/>
                <w:b/>
                <w:bCs/>
              </w:rPr>
            </w:pPr>
            <w:r w:rsidRPr="00540BC4">
              <w:rPr>
                <w:rFonts w:ascii="Arial" w:eastAsia="Arial" w:hAnsi="Arial" w:cs="Arial"/>
                <w:b/>
                <w:bCs/>
              </w:rPr>
              <w:t>Speak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85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7BB8442C" w14:textId="77777777" w:rsidR="001C13E3" w:rsidRPr="00540BC4" w:rsidRDefault="001C13E3" w:rsidP="007F0ED7">
            <w:pPr>
              <w:spacing w:line="360" w:lineRule="auto"/>
              <w:contextualSpacing w:val="0"/>
              <w:rPr>
                <w:rFonts w:ascii="Arial" w:eastAsia="Arial" w:hAnsi="Arial" w:cs="Arial"/>
                <w:b/>
                <w:bCs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</w:tcPr>
          <w:p w14:paraId="671C3A80" w14:textId="77777777" w:rsidR="001C13E3" w:rsidRPr="00540BC4" w:rsidRDefault="001C13E3" w:rsidP="007F0ED7">
            <w:pPr>
              <w:spacing w:line="360" w:lineRule="auto"/>
              <w:contextualSpacing w:val="0"/>
              <w:rPr>
                <w:rFonts w:ascii="Arial" w:eastAsia="Arial" w:hAnsi="Arial" w:cs="Arial"/>
                <w:b/>
                <w:bCs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90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FFFFFF"/>
          </w:tcPr>
          <w:p w14:paraId="40FD3DB5" w14:textId="77777777" w:rsidR="001C13E3" w:rsidRPr="00540BC4" w:rsidRDefault="00D15838" w:rsidP="007F0ED7">
            <w:pPr>
              <w:spacing w:line="360" w:lineRule="auto"/>
              <w:contextualSpacing w:val="0"/>
              <w:rPr>
                <w:rFonts w:ascii="Arial" w:eastAsia="Arial" w:hAnsi="Arial" w:cs="Arial"/>
                <w:b/>
                <w:bCs/>
              </w:rPr>
            </w:pPr>
            <w:r w:rsidRPr="00540BC4">
              <w:rPr>
                <w:rFonts w:ascii="Arial" w:eastAsia="Arial" w:hAnsi="Arial" w:cs="Arial"/>
                <w:b/>
                <w:bCs/>
              </w:rPr>
              <w:t>Read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12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4E35103C" w14:textId="77777777" w:rsidR="001C13E3" w:rsidRPr="00540BC4" w:rsidRDefault="001C13E3" w:rsidP="007F0ED7">
            <w:pPr>
              <w:spacing w:line="360" w:lineRule="auto"/>
              <w:contextualSpacing w:val="0"/>
              <w:rPr>
                <w:rFonts w:ascii="Arial" w:eastAsia="Arial" w:hAnsi="Arial" w:cs="Arial"/>
                <w:b/>
                <w:bCs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1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FFFF"/>
          </w:tcPr>
          <w:p w14:paraId="64BCB293" w14:textId="77777777" w:rsidR="001C13E3" w:rsidRPr="00540BC4" w:rsidRDefault="001C13E3" w:rsidP="007F0ED7">
            <w:pPr>
              <w:spacing w:line="360" w:lineRule="auto"/>
              <w:contextualSpacing w:val="0"/>
              <w:rPr>
                <w:rFonts w:ascii="Arial" w:eastAsia="Arial" w:hAnsi="Arial" w:cs="Arial"/>
                <w:b/>
                <w:bCs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77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FFFFFF"/>
          </w:tcPr>
          <w:p w14:paraId="361B9702" w14:textId="77777777" w:rsidR="001C13E3" w:rsidRPr="00540BC4" w:rsidRDefault="00D15838" w:rsidP="007F0ED7">
            <w:pPr>
              <w:spacing w:line="360" w:lineRule="auto"/>
              <w:contextualSpacing w:val="0"/>
              <w:rPr>
                <w:rFonts w:ascii="Arial" w:eastAsia="Arial" w:hAnsi="Arial" w:cs="Arial"/>
                <w:b/>
                <w:bCs/>
              </w:rPr>
            </w:pPr>
            <w:r w:rsidRPr="00540BC4">
              <w:rPr>
                <w:rFonts w:ascii="Arial" w:eastAsia="Arial" w:hAnsi="Arial" w:cs="Arial"/>
                <w:b/>
                <w:bCs/>
              </w:rPr>
              <w:t>Write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77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5B7CE6E4" w14:textId="77777777" w:rsidR="001C13E3" w:rsidRDefault="001C13E3" w:rsidP="007F0ED7">
            <w:pPr>
              <w:spacing w:line="360" w:lineRule="auto"/>
              <w:contextualSpacing w:val="0"/>
              <w:rPr>
                <w:rFonts w:ascii="Arial" w:eastAsia="Arial" w:hAnsi="Arial" w:cs="Arial"/>
              </w:rPr>
            </w:pPr>
          </w:p>
        </w:tc>
      </w:tr>
      <w:tr w:rsidR="001C13E3" w14:paraId="23984A5D" w14:textId="77777777" w:rsidTr="007F0ED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2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230" w:type="dxa"/>
          </w:tcPr>
          <w:p w14:paraId="1B6693A6" w14:textId="77777777" w:rsidR="001C13E3" w:rsidRPr="00540BC4" w:rsidRDefault="001C13E3" w:rsidP="007F0ED7">
            <w:pPr>
              <w:spacing w:line="360" w:lineRule="auto"/>
              <w:contextualSpacing w:val="0"/>
              <w:rPr>
                <w:rFonts w:ascii="Arial" w:eastAsia="Arial" w:hAnsi="Arial" w:cs="Arial"/>
                <w:b/>
                <w:bCs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286" w:type="dxa"/>
            <w:tcBorders>
              <w:top w:val="single" w:sz="4" w:space="0" w:color="000000"/>
            </w:tcBorders>
          </w:tcPr>
          <w:p w14:paraId="493B033F" w14:textId="6B3CDCB9" w:rsidR="001C13E3" w:rsidRDefault="00540BC4" w:rsidP="007F0ED7">
            <w:pPr>
              <w:spacing w:line="360" w:lineRule="auto"/>
              <w:contextualSpacing w:val="0"/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Excellent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00" w:type="dxa"/>
            <w:tcBorders>
              <w:top w:val="single" w:sz="4" w:space="0" w:color="000000"/>
            </w:tcBorders>
          </w:tcPr>
          <w:p w14:paraId="77F86DB6" w14:textId="77777777" w:rsidR="001C13E3" w:rsidRDefault="00D15838" w:rsidP="007F0ED7">
            <w:pPr>
              <w:spacing w:line="360" w:lineRule="auto"/>
              <w:contextualSpacing w:val="0"/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Good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858" w:type="dxa"/>
            <w:tcBorders>
              <w:top w:val="single" w:sz="4" w:space="0" w:color="000000"/>
            </w:tcBorders>
          </w:tcPr>
          <w:p w14:paraId="1095D98E" w14:textId="77777777" w:rsidR="001C13E3" w:rsidRDefault="00D15838" w:rsidP="007F0ED7">
            <w:pPr>
              <w:spacing w:line="360" w:lineRule="auto"/>
              <w:contextualSpacing w:val="0"/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Fair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00" w:type="dxa"/>
            <w:tcBorders>
              <w:top w:val="single" w:sz="4" w:space="0" w:color="000000"/>
            </w:tcBorders>
          </w:tcPr>
          <w:p w14:paraId="5FC7C891" w14:textId="20A84811" w:rsidR="001C13E3" w:rsidRDefault="00540BC4" w:rsidP="007F0ED7">
            <w:pPr>
              <w:spacing w:line="360" w:lineRule="auto"/>
              <w:contextualSpacing w:val="0"/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Excellent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902" w:type="dxa"/>
            <w:tcBorders>
              <w:top w:val="single" w:sz="4" w:space="0" w:color="000000"/>
            </w:tcBorders>
          </w:tcPr>
          <w:p w14:paraId="0E66546C" w14:textId="77777777" w:rsidR="001C13E3" w:rsidRDefault="00D15838" w:rsidP="007F0ED7">
            <w:pPr>
              <w:spacing w:line="360" w:lineRule="auto"/>
              <w:contextualSpacing w:val="0"/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Good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12" w:type="dxa"/>
            <w:tcBorders>
              <w:top w:val="single" w:sz="4" w:space="0" w:color="000000"/>
            </w:tcBorders>
          </w:tcPr>
          <w:p w14:paraId="06C15C60" w14:textId="77777777" w:rsidR="001C13E3" w:rsidRDefault="00D15838" w:rsidP="007F0ED7">
            <w:pPr>
              <w:spacing w:line="360" w:lineRule="auto"/>
              <w:contextualSpacing w:val="0"/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Fair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143" w:type="dxa"/>
            <w:tcBorders>
              <w:top w:val="single" w:sz="4" w:space="0" w:color="000000"/>
            </w:tcBorders>
          </w:tcPr>
          <w:p w14:paraId="430177A3" w14:textId="078330D3" w:rsidR="001C13E3" w:rsidRDefault="00540BC4" w:rsidP="007F0ED7">
            <w:pPr>
              <w:spacing w:line="360" w:lineRule="auto"/>
              <w:contextualSpacing w:val="0"/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Excellent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77" w:type="dxa"/>
            <w:tcBorders>
              <w:top w:val="single" w:sz="4" w:space="0" w:color="000000"/>
            </w:tcBorders>
          </w:tcPr>
          <w:p w14:paraId="2A577ADD" w14:textId="77777777" w:rsidR="001C13E3" w:rsidRDefault="00D15838" w:rsidP="007F0ED7">
            <w:pPr>
              <w:spacing w:line="360" w:lineRule="auto"/>
              <w:contextualSpacing w:val="0"/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Good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778" w:type="dxa"/>
            <w:tcBorders>
              <w:top w:val="single" w:sz="4" w:space="0" w:color="000000"/>
            </w:tcBorders>
          </w:tcPr>
          <w:p w14:paraId="7911312B" w14:textId="77777777" w:rsidR="001C13E3" w:rsidRDefault="00D15838" w:rsidP="007F0ED7">
            <w:pPr>
              <w:spacing w:line="360" w:lineRule="auto"/>
              <w:contextualSpacing w:val="0"/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Fair</w:t>
            </w:r>
          </w:p>
        </w:tc>
      </w:tr>
      <w:tr w:rsidR="001C13E3" w14:paraId="04BE8F32" w14:textId="77777777" w:rsidTr="007F0ED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68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230" w:type="dxa"/>
          </w:tcPr>
          <w:p w14:paraId="2469A27C" w14:textId="77777777" w:rsidR="001C13E3" w:rsidRPr="00540BC4" w:rsidRDefault="00D15838" w:rsidP="007F0ED7">
            <w:pPr>
              <w:spacing w:line="360" w:lineRule="auto"/>
              <w:contextualSpacing w:val="0"/>
              <w:rPr>
                <w:rFonts w:ascii="Arial" w:eastAsia="Arial" w:hAnsi="Arial" w:cs="Arial"/>
                <w:b/>
                <w:bCs/>
              </w:rPr>
            </w:pPr>
            <w:r w:rsidRPr="00540BC4">
              <w:rPr>
                <w:rFonts w:ascii="Arial" w:eastAsia="Arial" w:hAnsi="Arial" w:cs="Arial"/>
                <w:b/>
                <w:bCs/>
              </w:rPr>
              <w:t>Arabic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286" w:type="dxa"/>
          </w:tcPr>
          <w:p w14:paraId="038B3A94" w14:textId="0BE0A906" w:rsidR="001C13E3" w:rsidRDefault="00C26A05" w:rsidP="007F0ED7">
            <w:pPr>
              <w:spacing w:line="360" w:lineRule="auto"/>
              <w:contextualSpacing w:val="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    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00" w:type="dxa"/>
          </w:tcPr>
          <w:p w14:paraId="0F52F6D7" w14:textId="77777777" w:rsidR="001C13E3" w:rsidRDefault="001C13E3" w:rsidP="007F0ED7">
            <w:pPr>
              <w:spacing w:line="360" w:lineRule="auto"/>
              <w:contextualSpacing w:val="0"/>
              <w:rPr>
                <w:rFonts w:ascii="Arial" w:eastAsia="Arial" w:hAnsi="Arial" w:cs="Arial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858" w:type="dxa"/>
          </w:tcPr>
          <w:p w14:paraId="7CD45CFC" w14:textId="77777777" w:rsidR="001C13E3" w:rsidRDefault="001C13E3" w:rsidP="007F0ED7">
            <w:pPr>
              <w:spacing w:line="360" w:lineRule="auto"/>
              <w:contextualSpacing w:val="0"/>
              <w:rPr>
                <w:rFonts w:ascii="Arial" w:eastAsia="Arial" w:hAnsi="Arial" w:cs="Arial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00" w:type="dxa"/>
          </w:tcPr>
          <w:p w14:paraId="7A00294D" w14:textId="74E83907" w:rsidR="001C13E3" w:rsidRDefault="00C26A05" w:rsidP="007F0ED7">
            <w:pPr>
              <w:spacing w:line="360" w:lineRule="auto"/>
              <w:contextualSpacing w:val="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    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902" w:type="dxa"/>
          </w:tcPr>
          <w:p w14:paraId="733D759E" w14:textId="77777777" w:rsidR="001C13E3" w:rsidRDefault="001C13E3" w:rsidP="007F0ED7">
            <w:pPr>
              <w:spacing w:line="360" w:lineRule="auto"/>
              <w:contextualSpacing w:val="0"/>
              <w:rPr>
                <w:rFonts w:ascii="Arial" w:eastAsia="Arial" w:hAnsi="Arial" w:cs="Arial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12" w:type="dxa"/>
          </w:tcPr>
          <w:p w14:paraId="17D617FA" w14:textId="77777777" w:rsidR="001C13E3" w:rsidRDefault="001C13E3" w:rsidP="007F0ED7">
            <w:pPr>
              <w:spacing w:line="360" w:lineRule="auto"/>
              <w:contextualSpacing w:val="0"/>
              <w:rPr>
                <w:rFonts w:ascii="Arial" w:eastAsia="Arial" w:hAnsi="Arial" w:cs="Arial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143" w:type="dxa"/>
          </w:tcPr>
          <w:p w14:paraId="0B6282C1" w14:textId="44C0F8D0" w:rsidR="001C13E3" w:rsidRDefault="00C26A05" w:rsidP="007F0ED7">
            <w:pPr>
              <w:spacing w:line="360" w:lineRule="auto"/>
              <w:contextualSpacing w:val="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    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77" w:type="dxa"/>
          </w:tcPr>
          <w:p w14:paraId="5D3ECAAD" w14:textId="77777777" w:rsidR="001C13E3" w:rsidRDefault="001C13E3" w:rsidP="007F0ED7">
            <w:pPr>
              <w:spacing w:line="360" w:lineRule="auto"/>
              <w:contextualSpacing w:val="0"/>
              <w:rPr>
                <w:rFonts w:ascii="Arial" w:eastAsia="Arial" w:hAnsi="Arial" w:cs="Arial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778" w:type="dxa"/>
          </w:tcPr>
          <w:p w14:paraId="4CF24143" w14:textId="77777777" w:rsidR="001C13E3" w:rsidRDefault="001C13E3" w:rsidP="007F0ED7">
            <w:pPr>
              <w:spacing w:line="360" w:lineRule="auto"/>
              <w:contextualSpacing w:val="0"/>
              <w:rPr>
                <w:rFonts w:ascii="Arial" w:eastAsia="Arial" w:hAnsi="Arial" w:cs="Arial"/>
              </w:rPr>
            </w:pPr>
          </w:p>
        </w:tc>
      </w:tr>
      <w:tr w:rsidR="001C13E3" w14:paraId="665F0F46" w14:textId="77777777" w:rsidTr="007F0ED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8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230" w:type="dxa"/>
          </w:tcPr>
          <w:p w14:paraId="1D881B34" w14:textId="77777777" w:rsidR="001C13E3" w:rsidRPr="00540BC4" w:rsidRDefault="00D15838" w:rsidP="007F0ED7">
            <w:pPr>
              <w:spacing w:line="360" w:lineRule="auto"/>
              <w:contextualSpacing w:val="0"/>
              <w:rPr>
                <w:rFonts w:ascii="Arial" w:eastAsia="Arial" w:hAnsi="Arial" w:cs="Arial"/>
                <w:b/>
                <w:bCs/>
              </w:rPr>
            </w:pPr>
            <w:r w:rsidRPr="00540BC4">
              <w:rPr>
                <w:rFonts w:ascii="Arial" w:eastAsia="Arial" w:hAnsi="Arial" w:cs="Arial"/>
                <w:b/>
                <w:bCs/>
              </w:rPr>
              <w:t>English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286" w:type="dxa"/>
          </w:tcPr>
          <w:p w14:paraId="0988498C" w14:textId="77777777" w:rsidR="001C13E3" w:rsidRDefault="001C13E3" w:rsidP="007F0ED7">
            <w:pPr>
              <w:spacing w:line="360" w:lineRule="auto"/>
              <w:contextualSpacing w:val="0"/>
              <w:rPr>
                <w:rFonts w:ascii="Arial" w:eastAsia="Arial" w:hAnsi="Arial" w:cs="Arial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00" w:type="dxa"/>
          </w:tcPr>
          <w:p w14:paraId="4C7A476A" w14:textId="77777777" w:rsidR="001C13E3" w:rsidRDefault="001C13E3" w:rsidP="007F0ED7">
            <w:pPr>
              <w:spacing w:line="360" w:lineRule="auto"/>
              <w:contextualSpacing w:val="0"/>
              <w:rPr>
                <w:rFonts w:ascii="Arial" w:eastAsia="Arial" w:hAnsi="Arial" w:cs="Arial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858" w:type="dxa"/>
          </w:tcPr>
          <w:p w14:paraId="0A129942" w14:textId="1AF5644E" w:rsidR="001C13E3" w:rsidRDefault="00C26A05" w:rsidP="007F0ED7">
            <w:pPr>
              <w:spacing w:line="360" w:lineRule="auto"/>
              <w:contextualSpacing w:val="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    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00" w:type="dxa"/>
          </w:tcPr>
          <w:p w14:paraId="068E3419" w14:textId="77777777" w:rsidR="001C13E3" w:rsidRDefault="001C13E3" w:rsidP="007F0ED7">
            <w:pPr>
              <w:spacing w:line="360" w:lineRule="auto"/>
              <w:contextualSpacing w:val="0"/>
              <w:rPr>
                <w:rFonts w:ascii="Arial" w:eastAsia="Arial" w:hAnsi="Arial" w:cs="Arial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902" w:type="dxa"/>
          </w:tcPr>
          <w:p w14:paraId="187162A0" w14:textId="5315B4D0" w:rsidR="001C13E3" w:rsidRDefault="00C26A05" w:rsidP="007F0ED7">
            <w:pPr>
              <w:spacing w:line="360" w:lineRule="auto"/>
              <w:contextualSpacing w:val="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    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12" w:type="dxa"/>
          </w:tcPr>
          <w:p w14:paraId="50E148CD" w14:textId="77777777" w:rsidR="001C13E3" w:rsidRDefault="001C13E3" w:rsidP="007F0ED7">
            <w:pPr>
              <w:spacing w:line="360" w:lineRule="auto"/>
              <w:contextualSpacing w:val="0"/>
              <w:rPr>
                <w:rFonts w:ascii="Arial" w:eastAsia="Arial" w:hAnsi="Arial" w:cs="Arial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143" w:type="dxa"/>
          </w:tcPr>
          <w:p w14:paraId="6DB2AE8C" w14:textId="77777777" w:rsidR="001C13E3" w:rsidRDefault="001C13E3" w:rsidP="007F0ED7">
            <w:pPr>
              <w:spacing w:line="360" w:lineRule="auto"/>
              <w:contextualSpacing w:val="0"/>
              <w:rPr>
                <w:rFonts w:ascii="Arial" w:eastAsia="Arial" w:hAnsi="Arial" w:cs="Arial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77" w:type="dxa"/>
          </w:tcPr>
          <w:p w14:paraId="7ADF1509" w14:textId="02C67D69" w:rsidR="001C13E3" w:rsidRDefault="00C26A05" w:rsidP="007F0ED7">
            <w:pPr>
              <w:spacing w:line="360" w:lineRule="auto"/>
              <w:contextualSpacing w:val="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    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778" w:type="dxa"/>
          </w:tcPr>
          <w:p w14:paraId="5B36F4ED" w14:textId="77777777" w:rsidR="001C13E3" w:rsidRDefault="001C13E3" w:rsidP="007F0ED7">
            <w:pPr>
              <w:spacing w:line="360" w:lineRule="auto"/>
              <w:contextualSpacing w:val="0"/>
              <w:rPr>
                <w:rFonts w:ascii="Arial" w:eastAsia="Arial" w:hAnsi="Arial" w:cs="Arial"/>
              </w:rPr>
            </w:pPr>
          </w:p>
        </w:tc>
      </w:tr>
      <w:tr w:rsidR="001C13E3" w14:paraId="2D6D0CC0" w14:textId="77777777" w:rsidTr="007F0ED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68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230" w:type="dxa"/>
          </w:tcPr>
          <w:p w14:paraId="67D9CED6" w14:textId="77777777" w:rsidR="001C13E3" w:rsidRPr="00540BC4" w:rsidRDefault="00D15838" w:rsidP="007F0ED7">
            <w:pPr>
              <w:spacing w:line="360" w:lineRule="auto"/>
              <w:contextualSpacing w:val="0"/>
              <w:rPr>
                <w:rFonts w:ascii="Arial" w:eastAsia="Arial" w:hAnsi="Arial" w:cs="Arial"/>
                <w:b/>
                <w:bCs/>
              </w:rPr>
            </w:pPr>
            <w:r w:rsidRPr="00540BC4">
              <w:rPr>
                <w:rFonts w:ascii="Arial" w:eastAsia="Arial" w:hAnsi="Arial" w:cs="Arial"/>
                <w:b/>
                <w:bCs/>
              </w:rPr>
              <w:t>Others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286" w:type="dxa"/>
          </w:tcPr>
          <w:p w14:paraId="29E0E2DA" w14:textId="77777777" w:rsidR="001C13E3" w:rsidRDefault="001C13E3" w:rsidP="007F0ED7">
            <w:pPr>
              <w:spacing w:line="360" w:lineRule="auto"/>
              <w:contextualSpacing w:val="0"/>
              <w:rPr>
                <w:rFonts w:ascii="Arial" w:eastAsia="Arial" w:hAnsi="Arial" w:cs="Arial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00" w:type="dxa"/>
          </w:tcPr>
          <w:p w14:paraId="336B8962" w14:textId="77777777" w:rsidR="001C13E3" w:rsidRDefault="001C13E3" w:rsidP="007F0ED7">
            <w:pPr>
              <w:spacing w:line="360" w:lineRule="auto"/>
              <w:contextualSpacing w:val="0"/>
              <w:rPr>
                <w:rFonts w:ascii="Arial" w:eastAsia="Arial" w:hAnsi="Arial" w:cs="Arial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858" w:type="dxa"/>
          </w:tcPr>
          <w:p w14:paraId="3F823351" w14:textId="77777777" w:rsidR="001C13E3" w:rsidRDefault="001C13E3" w:rsidP="007F0ED7">
            <w:pPr>
              <w:spacing w:line="360" w:lineRule="auto"/>
              <w:contextualSpacing w:val="0"/>
              <w:rPr>
                <w:rFonts w:ascii="Arial" w:eastAsia="Arial" w:hAnsi="Arial" w:cs="Arial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00" w:type="dxa"/>
          </w:tcPr>
          <w:p w14:paraId="00F7858B" w14:textId="77777777" w:rsidR="001C13E3" w:rsidRDefault="001C13E3" w:rsidP="007F0ED7">
            <w:pPr>
              <w:spacing w:line="360" w:lineRule="auto"/>
              <w:contextualSpacing w:val="0"/>
              <w:rPr>
                <w:rFonts w:ascii="Arial" w:eastAsia="Arial" w:hAnsi="Arial" w:cs="Arial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902" w:type="dxa"/>
          </w:tcPr>
          <w:p w14:paraId="32CAD42D" w14:textId="77777777" w:rsidR="001C13E3" w:rsidRDefault="001C13E3" w:rsidP="007F0ED7">
            <w:pPr>
              <w:spacing w:line="360" w:lineRule="auto"/>
              <w:contextualSpacing w:val="0"/>
              <w:rPr>
                <w:rFonts w:ascii="Arial" w:eastAsia="Arial" w:hAnsi="Arial" w:cs="Arial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12" w:type="dxa"/>
          </w:tcPr>
          <w:p w14:paraId="2A3AA269" w14:textId="77777777" w:rsidR="001C13E3" w:rsidRDefault="001C13E3" w:rsidP="007F0ED7">
            <w:pPr>
              <w:spacing w:line="360" w:lineRule="auto"/>
              <w:contextualSpacing w:val="0"/>
              <w:rPr>
                <w:rFonts w:ascii="Arial" w:eastAsia="Arial" w:hAnsi="Arial" w:cs="Arial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143" w:type="dxa"/>
          </w:tcPr>
          <w:p w14:paraId="26754FE1" w14:textId="77777777" w:rsidR="001C13E3" w:rsidRDefault="001C13E3" w:rsidP="007F0ED7">
            <w:pPr>
              <w:spacing w:line="360" w:lineRule="auto"/>
              <w:contextualSpacing w:val="0"/>
              <w:rPr>
                <w:rFonts w:ascii="Arial" w:eastAsia="Arial" w:hAnsi="Arial" w:cs="Arial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77" w:type="dxa"/>
          </w:tcPr>
          <w:p w14:paraId="7D862FA2" w14:textId="77777777" w:rsidR="001C13E3" w:rsidRDefault="001C13E3" w:rsidP="007F0ED7">
            <w:pPr>
              <w:spacing w:line="360" w:lineRule="auto"/>
              <w:contextualSpacing w:val="0"/>
              <w:rPr>
                <w:rFonts w:ascii="Arial" w:eastAsia="Arial" w:hAnsi="Arial" w:cs="Arial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778" w:type="dxa"/>
          </w:tcPr>
          <w:p w14:paraId="1FDE4796" w14:textId="77777777" w:rsidR="001C13E3" w:rsidRDefault="001C13E3" w:rsidP="007F0ED7">
            <w:pPr>
              <w:spacing w:line="360" w:lineRule="auto"/>
              <w:contextualSpacing w:val="0"/>
              <w:rPr>
                <w:rFonts w:ascii="Arial" w:eastAsia="Arial" w:hAnsi="Arial" w:cs="Arial"/>
              </w:rPr>
            </w:pPr>
          </w:p>
        </w:tc>
      </w:tr>
    </w:tbl>
    <w:p w14:paraId="4F59863D" w14:textId="77777777" w:rsidR="00A00E74" w:rsidRDefault="00A00E74">
      <w:pPr>
        <w:tabs>
          <w:tab w:val="left" w:pos="5220"/>
        </w:tabs>
        <w:rPr>
          <w:rFonts w:ascii="Arial" w:eastAsia="Arial" w:hAnsi="Arial" w:cs="Arial"/>
        </w:rPr>
      </w:pPr>
    </w:p>
    <w:tbl>
      <w:tblPr>
        <w:tblStyle w:val="a4"/>
        <w:tblW w:w="10885" w:type="dxa"/>
        <w:tblInd w:w="-25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5331"/>
        <w:gridCol w:w="1790"/>
        <w:gridCol w:w="2025"/>
        <w:gridCol w:w="1739"/>
      </w:tblGrid>
      <w:tr w:rsidR="007F0ED7" w:rsidRPr="00540BC4" w14:paraId="20CE7311" w14:textId="77777777" w:rsidTr="007F0ED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3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885" w:type="dxa"/>
            <w:gridSpan w:val="4"/>
            <w:shd w:val="clear" w:color="auto" w:fill="8EAADB" w:themeFill="accent1" w:themeFillTint="99"/>
          </w:tcPr>
          <w:p w14:paraId="3B17F2E8" w14:textId="286E101B" w:rsidR="007F0ED7" w:rsidRPr="00540BC4" w:rsidRDefault="007F0ED7" w:rsidP="00626DA3">
            <w:pPr>
              <w:spacing w:line="360" w:lineRule="auto"/>
              <w:contextualSpacing w:val="0"/>
              <w:rPr>
                <w:rFonts w:ascii="Arial" w:eastAsia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bCs/>
                <w:sz w:val="24"/>
                <w:szCs w:val="24"/>
              </w:rPr>
              <w:t>Computer Skills</w:t>
            </w:r>
          </w:p>
        </w:tc>
      </w:tr>
      <w:tr w:rsidR="007F0ED7" w:rsidRPr="007F0ED7" w14:paraId="0024C4EE" w14:textId="77777777" w:rsidTr="007F0ED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48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331" w:type="dxa"/>
          </w:tcPr>
          <w:p w14:paraId="53AD84B5" w14:textId="77777777" w:rsidR="007F0ED7" w:rsidRPr="007F0ED7" w:rsidRDefault="007F0ED7" w:rsidP="00626DA3">
            <w:pPr>
              <w:spacing w:line="360" w:lineRule="auto"/>
              <w:contextualSpacing w:val="0"/>
              <w:rPr>
                <w:rFonts w:ascii="Arial" w:eastAsia="Arial" w:hAnsi="Arial" w:cs="Arial"/>
                <w:b/>
                <w:bCs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790" w:type="dxa"/>
            <w:tcBorders>
              <w:top w:val="single" w:sz="4" w:space="0" w:color="000000"/>
            </w:tcBorders>
          </w:tcPr>
          <w:p w14:paraId="42C8EF04" w14:textId="77777777" w:rsidR="007F0ED7" w:rsidRPr="007F0ED7" w:rsidRDefault="007F0ED7" w:rsidP="00626DA3">
            <w:pPr>
              <w:spacing w:line="360" w:lineRule="auto"/>
              <w:contextualSpacing w:val="0"/>
              <w:jc w:val="center"/>
              <w:rPr>
                <w:rFonts w:ascii="Arial" w:eastAsia="Arial" w:hAnsi="Arial" w:cs="Arial"/>
                <w:b/>
                <w:bCs/>
              </w:rPr>
            </w:pPr>
            <w:r w:rsidRPr="007F0ED7">
              <w:rPr>
                <w:rFonts w:ascii="Arial" w:eastAsia="Arial" w:hAnsi="Arial" w:cs="Arial"/>
                <w:b/>
                <w:bCs/>
              </w:rPr>
              <w:t>Excellent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25" w:type="dxa"/>
            <w:tcBorders>
              <w:top w:val="single" w:sz="4" w:space="0" w:color="000000"/>
            </w:tcBorders>
          </w:tcPr>
          <w:p w14:paraId="31864F6F" w14:textId="77777777" w:rsidR="007F0ED7" w:rsidRPr="007F0ED7" w:rsidRDefault="007F0ED7" w:rsidP="00626DA3">
            <w:pPr>
              <w:spacing w:line="360" w:lineRule="auto"/>
              <w:contextualSpacing w:val="0"/>
              <w:jc w:val="center"/>
              <w:rPr>
                <w:rFonts w:ascii="Arial" w:eastAsia="Arial" w:hAnsi="Arial" w:cs="Arial"/>
                <w:b/>
                <w:bCs/>
              </w:rPr>
            </w:pPr>
            <w:r w:rsidRPr="007F0ED7">
              <w:rPr>
                <w:rFonts w:ascii="Arial" w:eastAsia="Arial" w:hAnsi="Arial" w:cs="Arial"/>
                <w:b/>
                <w:bCs/>
              </w:rPr>
              <w:t>Good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739" w:type="dxa"/>
            <w:tcBorders>
              <w:top w:val="single" w:sz="4" w:space="0" w:color="000000"/>
            </w:tcBorders>
          </w:tcPr>
          <w:p w14:paraId="08A22D25" w14:textId="77777777" w:rsidR="007F0ED7" w:rsidRPr="007F0ED7" w:rsidRDefault="007F0ED7" w:rsidP="00626DA3">
            <w:pPr>
              <w:spacing w:line="360" w:lineRule="auto"/>
              <w:contextualSpacing w:val="0"/>
              <w:jc w:val="center"/>
              <w:rPr>
                <w:rFonts w:ascii="Arial" w:eastAsia="Arial" w:hAnsi="Arial" w:cs="Arial"/>
                <w:b/>
                <w:bCs/>
              </w:rPr>
            </w:pPr>
            <w:r w:rsidRPr="007F0ED7">
              <w:rPr>
                <w:rFonts w:ascii="Arial" w:eastAsia="Arial" w:hAnsi="Arial" w:cs="Arial"/>
                <w:b/>
                <w:bCs/>
              </w:rPr>
              <w:t>Fair</w:t>
            </w:r>
          </w:p>
        </w:tc>
      </w:tr>
      <w:tr w:rsidR="007F0ED7" w:rsidRPr="007F0ED7" w14:paraId="47C413EF" w14:textId="77777777" w:rsidTr="007F0ED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4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331" w:type="dxa"/>
          </w:tcPr>
          <w:p w14:paraId="1DA3A14D" w14:textId="216CB02E" w:rsidR="007F0ED7" w:rsidRPr="007F0ED7" w:rsidRDefault="007F0ED7" w:rsidP="00626DA3">
            <w:pPr>
              <w:spacing w:line="360" w:lineRule="auto"/>
              <w:contextualSpacing w:val="0"/>
              <w:rPr>
                <w:rFonts w:ascii="Arial" w:eastAsia="Arial" w:hAnsi="Arial" w:cs="Arial"/>
                <w:b/>
                <w:bCs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790" w:type="dxa"/>
          </w:tcPr>
          <w:p w14:paraId="296FBB5A" w14:textId="77777777" w:rsidR="007F0ED7" w:rsidRPr="007F0ED7" w:rsidRDefault="007F0ED7" w:rsidP="00626DA3">
            <w:pPr>
              <w:spacing w:line="360" w:lineRule="auto"/>
              <w:contextualSpacing w:val="0"/>
              <w:rPr>
                <w:rFonts w:ascii="Arial" w:eastAsia="Arial" w:hAnsi="Arial" w:cs="Arial"/>
                <w:b/>
                <w:bCs/>
              </w:rPr>
            </w:pPr>
            <w:r w:rsidRPr="007F0ED7">
              <w:rPr>
                <w:rFonts w:ascii="Arial" w:eastAsia="Arial" w:hAnsi="Arial" w:cs="Arial"/>
                <w:b/>
                <w:bCs/>
              </w:rPr>
              <w:t xml:space="preserve">    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25" w:type="dxa"/>
          </w:tcPr>
          <w:p w14:paraId="3E732C49" w14:textId="77777777" w:rsidR="007F0ED7" w:rsidRPr="007F0ED7" w:rsidRDefault="007F0ED7" w:rsidP="00626DA3">
            <w:pPr>
              <w:spacing w:line="360" w:lineRule="auto"/>
              <w:contextualSpacing w:val="0"/>
              <w:rPr>
                <w:rFonts w:ascii="Arial" w:eastAsia="Arial" w:hAnsi="Arial" w:cs="Arial"/>
                <w:b/>
                <w:bCs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739" w:type="dxa"/>
          </w:tcPr>
          <w:p w14:paraId="6376B606" w14:textId="77777777" w:rsidR="007F0ED7" w:rsidRPr="007F0ED7" w:rsidRDefault="007F0ED7" w:rsidP="00626DA3">
            <w:pPr>
              <w:spacing w:line="360" w:lineRule="auto"/>
              <w:contextualSpacing w:val="0"/>
              <w:rPr>
                <w:rFonts w:ascii="Arial" w:eastAsia="Arial" w:hAnsi="Arial" w:cs="Arial"/>
                <w:b/>
                <w:bCs/>
              </w:rPr>
            </w:pPr>
          </w:p>
        </w:tc>
      </w:tr>
      <w:tr w:rsidR="007F0ED7" w:rsidRPr="007F0ED7" w14:paraId="1CFBFBE0" w14:textId="77777777" w:rsidTr="007F0ED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64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331" w:type="dxa"/>
          </w:tcPr>
          <w:p w14:paraId="483D8B85" w14:textId="61AF9C6A" w:rsidR="007F0ED7" w:rsidRPr="007F0ED7" w:rsidRDefault="007F0ED7" w:rsidP="00626DA3">
            <w:pPr>
              <w:spacing w:line="360" w:lineRule="auto"/>
              <w:contextualSpacing w:val="0"/>
              <w:rPr>
                <w:rFonts w:ascii="Arial" w:eastAsia="Arial" w:hAnsi="Arial" w:cs="Arial"/>
                <w:b/>
                <w:bCs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790" w:type="dxa"/>
          </w:tcPr>
          <w:p w14:paraId="7C1E4308" w14:textId="77777777" w:rsidR="007F0ED7" w:rsidRPr="007F0ED7" w:rsidRDefault="007F0ED7" w:rsidP="00626DA3">
            <w:pPr>
              <w:spacing w:line="360" w:lineRule="auto"/>
              <w:contextualSpacing w:val="0"/>
              <w:rPr>
                <w:rFonts w:ascii="Arial" w:eastAsia="Arial" w:hAnsi="Arial" w:cs="Arial"/>
                <w:b/>
                <w:bCs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25" w:type="dxa"/>
          </w:tcPr>
          <w:p w14:paraId="2FFE8251" w14:textId="77777777" w:rsidR="007F0ED7" w:rsidRPr="007F0ED7" w:rsidRDefault="007F0ED7" w:rsidP="00626DA3">
            <w:pPr>
              <w:spacing w:line="360" w:lineRule="auto"/>
              <w:contextualSpacing w:val="0"/>
              <w:rPr>
                <w:rFonts w:ascii="Arial" w:eastAsia="Arial" w:hAnsi="Arial" w:cs="Arial"/>
                <w:b/>
                <w:bCs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739" w:type="dxa"/>
          </w:tcPr>
          <w:p w14:paraId="51DA335E" w14:textId="77777777" w:rsidR="007F0ED7" w:rsidRPr="007F0ED7" w:rsidRDefault="007F0ED7" w:rsidP="00626DA3">
            <w:pPr>
              <w:spacing w:line="360" w:lineRule="auto"/>
              <w:contextualSpacing w:val="0"/>
              <w:rPr>
                <w:rFonts w:ascii="Arial" w:eastAsia="Arial" w:hAnsi="Arial" w:cs="Arial"/>
                <w:b/>
                <w:bCs/>
              </w:rPr>
            </w:pPr>
            <w:r w:rsidRPr="007F0ED7">
              <w:rPr>
                <w:rFonts w:ascii="Arial" w:eastAsia="Arial" w:hAnsi="Arial" w:cs="Arial"/>
                <w:b/>
                <w:bCs/>
              </w:rPr>
              <w:t xml:space="preserve">    </w:t>
            </w:r>
          </w:p>
        </w:tc>
      </w:tr>
      <w:tr w:rsidR="007F0ED7" w:rsidRPr="007F0ED7" w14:paraId="6D40C9D3" w14:textId="77777777" w:rsidTr="007F0ED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4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331" w:type="dxa"/>
          </w:tcPr>
          <w:p w14:paraId="09FA88E9" w14:textId="29108831" w:rsidR="007F0ED7" w:rsidRPr="007F0ED7" w:rsidRDefault="007F0ED7" w:rsidP="00626DA3">
            <w:pPr>
              <w:spacing w:line="360" w:lineRule="auto"/>
              <w:contextualSpacing w:val="0"/>
              <w:rPr>
                <w:rFonts w:ascii="Arial" w:eastAsia="Arial" w:hAnsi="Arial" w:cs="Arial"/>
                <w:b/>
                <w:bCs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790" w:type="dxa"/>
          </w:tcPr>
          <w:p w14:paraId="6B62FF86" w14:textId="77777777" w:rsidR="007F0ED7" w:rsidRPr="007F0ED7" w:rsidRDefault="007F0ED7" w:rsidP="00626DA3">
            <w:pPr>
              <w:spacing w:line="360" w:lineRule="auto"/>
              <w:contextualSpacing w:val="0"/>
              <w:rPr>
                <w:rFonts w:ascii="Arial" w:eastAsia="Arial" w:hAnsi="Arial" w:cs="Arial"/>
                <w:b/>
                <w:bCs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25" w:type="dxa"/>
          </w:tcPr>
          <w:p w14:paraId="4FF1B050" w14:textId="77777777" w:rsidR="007F0ED7" w:rsidRPr="007F0ED7" w:rsidRDefault="007F0ED7" w:rsidP="00626DA3">
            <w:pPr>
              <w:spacing w:line="360" w:lineRule="auto"/>
              <w:contextualSpacing w:val="0"/>
              <w:rPr>
                <w:rFonts w:ascii="Arial" w:eastAsia="Arial" w:hAnsi="Arial" w:cs="Arial"/>
                <w:b/>
                <w:bCs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739" w:type="dxa"/>
          </w:tcPr>
          <w:p w14:paraId="0605D7FD" w14:textId="77777777" w:rsidR="007F0ED7" w:rsidRPr="007F0ED7" w:rsidRDefault="007F0ED7" w:rsidP="00626DA3">
            <w:pPr>
              <w:spacing w:line="360" w:lineRule="auto"/>
              <w:contextualSpacing w:val="0"/>
              <w:rPr>
                <w:rFonts w:ascii="Arial" w:eastAsia="Arial" w:hAnsi="Arial" w:cs="Arial"/>
                <w:b/>
                <w:bCs/>
              </w:rPr>
            </w:pPr>
          </w:p>
        </w:tc>
      </w:tr>
    </w:tbl>
    <w:p w14:paraId="79415A6A" w14:textId="77777777" w:rsidR="007F0ED7" w:rsidRPr="007F0ED7" w:rsidRDefault="007F0ED7">
      <w:pPr>
        <w:tabs>
          <w:tab w:val="left" w:pos="5220"/>
        </w:tabs>
        <w:rPr>
          <w:rFonts w:ascii="Arial" w:eastAsia="Arial" w:hAnsi="Arial" w:cs="Arial"/>
          <w:b/>
          <w:bCs/>
        </w:rPr>
      </w:pPr>
    </w:p>
    <w:tbl>
      <w:tblPr>
        <w:tblStyle w:val="a4"/>
        <w:tblW w:w="10885" w:type="dxa"/>
        <w:tblInd w:w="-25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5331"/>
        <w:gridCol w:w="1790"/>
        <w:gridCol w:w="2025"/>
        <w:gridCol w:w="1739"/>
      </w:tblGrid>
      <w:tr w:rsidR="007F0ED7" w:rsidRPr="007F0ED7" w14:paraId="18653963" w14:textId="77777777" w:rsidTr="00626DA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3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885" w:type="dxa"/>
            <w:gridSpan w:val="4"/>
            <w:shd w:val="clear" w:color="auto" w:fill="8EAADB" w:themeFill="accent1" w:themeFillTint="99"/>
          </w:tcPr>
          <w:p w14:paraId="4869A82A" w14:textId="48F30674" w:rsidR="007F0ED7" w:rsidRPr="007F0ED7" w:rsidRDefault="007F0ED7" w:rsidP="007F0ED7">
            <w:pPr>
              <w:spacing w:line="360" w:lineRule="auto"/>
              <w:contextualSpacing w:val="0"/>
              <w:rPr>
                <w:rFonts w:ascii="Arial" w:eastAsia="Arial" w:hAnsi="Arial" w:cs="Arial"/>
                <w:b/>
                <w:bCs/>
                <w:sz w:val="24"/>
                <w:szCs w:val="24"/>
              </w:rPr>
            </w:pPr>
            <w:r w:rsidRPr="007F0ED7">
              <w:rPr>
                <w:rFonts w:ascii="Arial" w:eastAsia="Arial" w:hAnsi="Arial" w:cs="Arial"/>
                <w:b/>
                <w:bCs/>
                <w:sz w:val="24"/>
                <w:szCs w:val="24"/>
              </w:rPr>
              <w:t>Additional Skills</w:t>
            </w:r>
          </w:p>
        </w:tc>
      </w:tr>
      <w:tr w:rsidR="007F0ED7" w:rsidRPr="007F0ED7" w14:paraId="0FEF3792" w14:textId="77777777" w:rsidTr="00626DA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48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331" w:type="dxa"/>
          </w:tcPr>
          <w:p w14:paraId="7E57548A" w14:textId="77777777" w:rsidR="007F0ED7" w:rsidRPr="007F0ED7" w:rsidRDefault="007F0ED7" w:rsidP="00626DA3">
            <w:pPr>
              <w:spacing w:line="360" w:lineRule="auto"/>
              <w:contextualSpacing w:val="0"/>
              <w:rPr>
                <w:rFonts w:ascii="Arial" w:eastAsia="Arial" w:hAnsi="Arial" w:cs="Arial"/>
                <w:b/>
                <w:bCs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790" w:type="dxa"/>
            <w:tcBorders>
              <w:top w:val="single" w:sz="4" w:space="0" w:color="000000"/>
            </w:tcBorders>
          </w:tcPr>
          <w:p w14:paraId="77534092" w14:textId="77777777" w:rsidR="007F0ED7" w:rsidRPr="007F0ED7" w:rsidRDefault="007F0ED7" w:rsidP="00626DA3">
            <w:pPr>
              <w:spacing w:line="360" w:lineRule="auto"/>
              <w:contextualSpacing w:val="0"/>
              <w:jc w:val="center"/>
              <w:rPr>
                <w:rFonts w:ascii="Arial" w:eastAsia="Arial" w:hAnsi="Arial" w:cs="Arial"/>
                <w:b/>
                <w:bCs/>
              </w:rPr>
            </w:pPr>
            <w:r w:rsidRPr="007F0ED7">
              <w:rPr>
                <w:rFonts w:ascii="Arial" w:eastAsia="Arial" w:hAnsi="Arial" w:cs="Arial"/>
                <w:b/>
                <w:bCs/>
              </w:rPr>
              <w:t>Excellent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25" w:type="dxa"/>
            <w:tcBorders>
              <w:top w:val="single" w:sz="4" w:space="0" w:color="000000"/>
            </w:tcBorders>
          </w:tcPr>
          <w:p w14:paraId="4FE1066B" w14:textId="77777777" w:rsidR="007F0ED7" w:rsidRPr="007F0ED7" w:rsidRDefault="007F0ED7" w:rsidP="00626DA3">
            <w:pPr>
              <w:spacing w:line="360" w:lineRule="auto"/>
              <w:contextualSpacing w:val="0"/>
              <w:jc w:val="center"/>
              <w:rPr>
                <w:rFonts w:ascii="Arial" w:eastAsia="Arial" w:hAnsi="Arial" w:cs="Arial"/>
                <w:b/>
                <w:bCs/>
              </w:rPr>
            </w:pPr>
            <w:r w:rsidRPr="007F0ED7">
              <w:rPr>
                <w:rFonts w:ascii="Arial" w:eastAsia="Arial" w:hAnsi="Arial" w:cs="Arial"/>
                <w:b/>
                <w:bCs/>
              </w:rPr>
              <w:t>Good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739" w:type="dxa"/>
            <w:tcBorders>
              <w:top w:val="single" w:sz="4" w:space="0" w:color="000000"/>
            </w:tcBorders>
          </w:tcPr>
          <w:p w14:paraId="06C00793" w14:textId="77777777" w:rsidR="007F0ED7" w:rsidRPr="007F0ED7" w:rsidRDefault="007F0ED7" w:rsidP="00626DA3">
            <w:pPr>
              <w:spacing w:line="360" w:lineRule="auto"/>
              <w:contextualSpacing w:val="0"/>
              <w:jc w:val="center"/>
              <w:rPr>
                <w:rFonts w:ascii="Arial" w:eastAsia="Arial" w:hAnsi="Arial" w:cs="Arial"/>
                <w:b/>
                <w:bCs/>
              </w:rPr>
            </w:pPr>
            <w:r w:rsidRPr="007F0ED7">
              <w:rPr>
                <w:rFonts w:ascii="Arial" w:eastAsia="Arial" w:hAnsi="Arial" w:cs="Arial"/>
                <w:b/>
                <w:bCs/>
              </w:rPr>
              <w:t>Fair</w:t>
            </w:r>
          </w:p>
        </w:tc>
      </w:tr>
      <w:tr w:rsidR="007F0ED7" w14:paraId="70D2F72C" w14:textId="77777777" w:rsidTr="00626DA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4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331" w:type="dxa"/>
          </w:tcPr>
          <w:p w14:paraId="6733931C" w14:textId="77777777" w:rsidR="007F0ED7" w:rsidRPr="00540BC4" w:rsidRDefault="007F0ED7" w:rsidP="00626DA3">
            <w:pPr>
              <w:spacing w:line="360" w:lineRule="auto"/>
              <w:contextualSpacing w:val="0"/>
              <w:rPr>
                <w:rFonts w:ascii="Arial" w:eastAsia="Arial" w:hAnsi="Arial" w:cs="Arial"/>
                <w:b/>
                <w:bCs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790" w:type="dxa"/>
          </w:tcPr>
          <w:p w14:paraId="409F866B" w14:textId="77777777" w:rsidR="007F0ED7" w:rsidRDefault="007F0ED7" w:rsidP="00626DA3">
            <w:pPr>
              <w:spacing w:line="360" w:lineRule="auto"/>
              <w:contextualSpacing w:val="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    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25" w:type="dxa"/>
          </w:tcPr>
          <w:p w14:paraId="42F48A44" w14:textId="77777777" w:rsidR="007F0ED7" w:rsidRDefault="007F0ED7" w:rsidP="00626DA3">
            <w:pPr>
              <w:spacing w:line="360" w:lineRule="auto"/>
              <w:contextualSpacing w:val="0"/>
              <w:rPr>
                <w:rFonts w:ascii="Arial" w:eastAsia="Arial" w:hAnsi="Arial" w:cs="Arial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739" w:type="dxa"/>
          </w:tcPr>
          <w:p w14:paraId="3A6932E9" w14:textId="77777777" w:rsidR="007F0ED7" w:rsidRDefault="007F0ED7" w:rsidP="00626DA3">
            <w:pPr>
              <w:spacing w:line="360" w:lineRule="auto"/>
              <w:contextualSpacing w:val="0"/>
              <w:rPr>
                <w:rFonts w:ascii="Arial" w:eastAsia="Arial" w:hAnsi="Arial" w:cs="Arial"/>
              </w:rPr>
            </w:pPr>
          </w:p>
        </w:tc>
      </w:tr>
      <w:tr w:rsidR="007F0ED7" w14:paraId="21027F19" w14:textId="77777777" w:rsidTr="00626DA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64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331" w:type="dxa"/>
          </w:tcPr>
          <w:p w14:paraId="68614DB7" w14:textId="77777777" w:rsidR="007F0ED7" w:rsidRPr="00540BC4" w:rsidRDefault="007F0ED7" w:rsidP="00626DA3">
            <w:pPr>
              <w:spacing w:line="360" w:lineRule="auto"/>
              <w:contextualSpacing w:val="0"/>
              <w:rPr>
                <w:rFonts w:ascii="Arial" w:eastAsia="Arial" w:hAnsi="Arial" w:cs="Arial"/>
                <w:b/>
                <w:bCs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790" w:type="dxa"/>
          </w:tcPr>
          <w:p w14:paraId="77EF53B2" w14:textId="77777777" w:rsidR="007F0ED7" w:rsidRDefault="007F0ED7" w:rsidP="00626DA3">
            <w:pPr>
              <w:spacing w:line="360" w:lineRule="auto"/>
              <w:contextualSpacing w:val="0"/>
              <w:rPr>
                <w:rFonts w:ascii="Arial" w:eastAsia="Arial" w:hAnsi="Arial" w:cs="Arial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25" w:type="dxa"/>
          </w:tcPr>
          <w:p w14:paraId="336ADB49" w14:textId="77777777" w:rsidR="007F0ED7" w:rsidRDefault="007F0ED7" w:rsidP="00626DA3">
            <w:pPr>
              <w:spacing w:line="360" w:lineRule="auto"/>
              <w:contextualSpacing w:val="0"/>
              <w:rPr>
                <w:rFonts w:ascii="Arial" w:eastAsia="Arial" w:hAnsi="Arial" w:cs="Arial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739" w:type="dxa"/>
          </w:tcPr>
          <w:p w14:paraId="256B50AB" w14:textId="77777777" w:rsidR="007F0ED7" w:rsidRDefault="007F0ED7" w:rsidP="00626DA3">
            <w:pPr>
              <w:spacing w:line="360" w:lineRule="auto"/>
              <w:contextualSpacing w:val="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    </w:t>
            </w:r>
          </w:p>
        </w:tc>
      </w:tr>
      <w:tr w:rsidR="007F0ED7" w14:paraId="034E7051" w14:textId="77777777" w:rsidTr="00626DA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4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331" w:type="dxa"/>
          </w:tcPr>
          <w:p w14:paraId="77D2A6CA" w14:textId="77777777" w:rsidR="007F0ED7" w:rsidRPr="00540BC4" w:rsidRDefault="007F0ED7" w:rsidP="00626DA3">
            <w:pPr>
              <w:spacing w:line="360" w:lineRule="auto"/>
              <w:contextualSpacing w:val="0"/>
              <w:rPr>
                <w:rFonts w:ascii="Arial" w:eastAsia="Arial" w:hAnsi="Arial" w:cs="Arial"/>
                <w:b/>
                <w:bCs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790" w:type="dxa"/>
          </w:tcPr>
          <w:p w14:paraId="675582E0" w14:textId="77777777" w:rsidR="007F0ED7" w:rsidRDefault="007F0ED7" w:rsidP="00626DA3">
            <w:pPr>
              <w:spacing w:line="360" w:lineRule="auto"/>
              <w:contextualSpacing w:val="0"/>
              <w:rPr>
                <w:rFonts w:ascii="Arial" w:eastAsia="Arial" w:hAnsi="Arial" w:cs="Arial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25" w:type="dxa"/>
          </w:tcPr>
          <w:p w14:paraId="568AB001" w14:textId="77777777" w:rsidR="007F0ED7" w:rsidRDefault="007F0ED7" w:rsidP="00626DA3">
            <w:pPr>
              <w:spacing w:line="360" w:lineRule="auto"/>
              <w:contextualSpacing w:val="0"/>
              <w:rPr>
                <w:rFonts w:ascii="Arial" w:eastAsia="Arial" w:hAnsi="Arial" w:cs="Arial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739" w:type="dxa"/>
          </w:tcPr>
          <w:p w14:paraId="218EEE08" w14:textId="77777777" w:rsidR="007F0ED7" w:rsidRDefault="007F0ED7" w:rsidP="00626DA3">
            <w:pPr>
              <w:spacing w:line="360" w:lineRule="auto"/>
              <w:contextualSpacing w:val="0"/>
              <w:rPr>
                <w:rFonts w:ascii="Arial" w:eastAsia="Arial" w:hAnsi="Arial" w:cs="Arial"/>
              </w:rPr>
            </w:pPr>
          </w:p>
        </w:tc>
      </w:tr>
    </w:tbl>
    <w:p w14:paraId="5B3695C2" w14:textId="77777777" w:rsidR="007F0ED7" w:rsidRDefault="007F0ED7">
      <w:pPr>
        <w:tabs>
          <w:tab w:val="left" w:pos="5220"/>
        </w:tabs>
        <w:rPr>
          <w:rFonts w:ascii="Arial" w:eastAsia="Arial" w:hAnsi="Arial" w:cs="Arial"/>
        </w:rPr>
      </w:pPr>
    </w:p>
    <w:tbl>
      <w:tblPr>
        <w:tblStyle w:val="a6"/>
        <w:tblW w:w="10859" w:type="dxa"/>
        <w:tblInd w:w="-25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3739"/>
        <w:gridCol w:w="1854"/>
        <w:gridCol w:w="2693"/>
        <w:gridCol w:w="2573"/>
      </w:tblGrid>
      <w:tr w:rsidR="001C13E3" w:rsidRPr="00540BC4" w14:paraId="40D78B47" w14:textId="77777777" w:rsidTr="007F0ED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2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859" w:type="dxa"/>
            <w:gridSpan w:val="4"/>
            <w:shd w:val="clear" w:color="auto" w:fill="8EAADB" w:themeFill="accent1" w:themeFillTint="99"/>
          </w:tcPr>
          <w:p w14:paraId="7A699DCC" w14:textId="77777777" w:rsidR="001C13E3" w:rsidRPr="007F0ED7" w:rsidRDefault="00D15838">
            <w:pPr>
              <w:contextualSpacing w:val="0"/>
              <w:rPr>
                <w:rFonts w:ascii="Arial" w:eastAsia="Arial" w:hAnsi="Arial" w:cs="Arial"/>
                <w:b/>
                <w:bCs/>
                <w:sz w:val="24"/>
                <w:szCs w:val="24"/>
              </w:rPr>
            </w:pPr>
            <w:r w:rsidRPr="007F0ED7">
              <w:rPr>
                <w:rFonts w:ascii="Arial" w:eastAsia="Arial" w:hAnsi="Arial" w:cs="Arial"/>
                <w:b/>
                <w:bCs/>
                <w:sz w:val="24"/>
                <w:szCs w:val="24"/>
              </w:rPr>
              <w:t>Employment History</w:t>
            </w:r>
          </w:p>
        </w:tc>
      </w:tr>
      <w:tr w:rsidR="001C13E3" w14:paraId="7B2522A8" w14:textId="77777777" w:rsidTr="007F0ED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739" w:type="dxa"/>
          </w:tcPr>
          <w:p w14:paraId="2806F97D" w14:textId="77777777" w:rsidR="001C13E3" w:rsidRPr="007F0ED7" w:rsidRDefault="00D03FF4" w:rsidP="007F0ED7">
            <w:pPr>
              <w:spacing w:line="360" w:lineRule="auto"/>
              <w:contextualSpacing w:val="0"/>
              <w:rPr>
                <w:rFonts w:ascii="Arial" w:eastAsia="Arial" w:hAnsi="Arial" w:cs="Arial"/>
                <w:b/>
                <w:bCs/>
                <w:sz w:val="22"/>
                <w:szCs w:val="22"/>
              </w:rPr>
            </w:pPr>
            <w:r w:rsidRPr="007F0ED7">
              <w:rPr>
                <w:rFonts w:ascii="Arial" w:eastAsia="Arial" w:hAnsi="Arial" w:cs="Arial"/>
                <w:b/>
                <w:bCs/>
                <w:sz w:val="22"/>
                <w:szCs w:val="22"/>
              </w:rPr>
              <w:t>Last Job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7120" w:type="dxa"/>
            <w:gridSpan w:val="3"/>
          </w:tcPr>
          <w:p w14:paraId="2E9DE9F5" w14:textId="17185158" w:rsidR="001C13E3" w:rsidRPr="007F0ED7" w:rsidRDefault="001C13E3" w:rsidP="007F0ED7">
            <w:pPr>
              <w:spacing w:line="360" w:lineRule="auto"/>
              <w:contextualSpacing w:val="0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1C13E3" w14:paraId="437F2655" w14:textId="77777777" w:rsidTr="007F0ED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739" w:type="dxa"/>
          </w:tcPr>
          <w:p w14:paraId="5AAF923F" w14:textId="77777777" w:rsidR="001C13E3" w:rsidRPr="007F0ED7" w:rsidRDefault="00D15838" w:rsidP="007F0ED7">
            <w:pPr>
              <w:spacing w:line="360" w:lineRule="auto"/>
              <w:contextualSpacing w:val="0"/>
              <w:rPr>
                <w:rFonts w:ascii="Arial" w:eastAsia="Arial" w:hAnsi="Arial" w:cs="Arial"/>
                <w:b/>
                <w:bCs/>
                <w:sz w:val="22"/>
                <w:szCs w:val="22"/>
              </w:rPr>
            </w:pPr>
            <w:r w:rsidRPr="007F0ED7">
              <w:rPr>
                <w:rFonts w:ascii="Arial" w:eastAsia="Arial" w:hAnsi="Arial" w:cs="Arial"/>
                <w:b/>
                <w:bCs/>
                <w:sz w:val="22"/>
                <w:szCs w:val="22"/>
              </w:rPr>
              <w:t>From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854" w:type="dxa"/>
          </w:tcPr>
          <w:p w14:paraId="1C8A679C" w14:textId="03E8DAA3" w:rsidR="001C13E3" w:rsidRPr="007F0ED7" w:rsidRDefault="001C13E3" w:rsidP="007F0ED7">
            <w:pPr>
              <w:spacing w:line="360" w:lineRule="auto"/>
              <w:contextualSpacing w:val="0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93" w:type="dxa"/>
          </w:tcPr>
          <w:p w14:paraId="04B594A8" w14:textId="77777777" w:rsidR="001C13E3" w:rsidRPr="007F0ED7" w:rsidRDefault="00D15838" w:rsidP="007F0ED7">
            <w:pPr>
              <w:spacing w:line="360" w:lineRule="auto"/>
              <w:contextualSpacing w:val="0"/>
              <w:rPr>
                <w:rFonts w:ascii="Arial" w:eastAsia="Arial" w:hAnsi="Arial" w:cs="Arial"/>
                <w:sz w:val="22"/>
                <w:szCs w:val="22"/>
              </w:rPr>
            </w:pPr>
            <w:r w:rsidRPr="007F0ED7">
              <w:rPr>
                <w:rFonts w:ascii="Arial" w:eastAsia="Arial" w:hAnsi="Arial" w:cs="Arial"/>
                <w:sz w:val="22"/>
                <w:szCs w:val="22"/>
              </w:rPr>
              <w:t>To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573" w:type="dxa"/>
          </w:tcPr>
          <w:p w14:paraId="4514A15C" w14:textId="40424CF8" w:rsidR="001C13E3" w:rsidRPr="007F0ED7" w:rsidRDefault="001C13E3" w:rsidP="007F0ED7">
            <w:pPr>
              <w:spacing w:line="360" w:lineRule="auto"/>
              <w:contextualSpacing w:val="0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1C13E3" w14:paraId="3F3B957C" w14:textId="77777777" w:rsidTr="007F0ED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739" w:type="dxa"/>
          </w:tcPr>
          <w:p w14:paraId="7FEE5188" w14:textId="77777777" w:rsidR="001C13E3" w:rsidRPr="007F0ED7" w:rsidRDefault="00D15838" w:rsidP="007F0ED7">
            <w:pPr>
              <w:spacing w:line="360" w:lineRule="auto"/>
              <w:contextualSpacing w:val="0"/>
              <w:rPr>
                <w:rFonts w:ascii="Arial" w:eastAsia="Arial" w:hAnsi="Arial" w:cs="Arial"/>
                <w:b/>
                <w:bCs/>
                <w:sz w:val="22"/>
                <w:szCs w:val="22"/>
              </w:rPr>
            </w:pPr>
            <w:r w:rsidRPr="007F0ED7">
              <w:rPr>
                <w:rFonts w:ascii="Arial" w:eastAsia="Arial" w:hAnsi="Arial" w:cs="Arial"/>
                <w:b/>
                <w:bCs/>
                <w:sz w:val="22"/>
                <w:szCs w:val="22"/>
              </w:rPr>
              <w:t>Position held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7120" w:type="dxa"/>
            <w:gridSpan w:val="3"/>
          </w:tcPr>
          <w:p w14:paraId="74BAD99F" w14:textId="4A8FA63A" w:rsidR="001C13E3" w:rsidRPr="007F0ED7" w:rsidRDefault="001C13E3" w:rsidP="007F0ED7">
            <w:pPr>
              <w:spacing w:line="360" w:lineRule="auto"/>
              <w:contextualSpacing w:val="0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1C13E3" w14:paraId="4D3061C1" w14:textId="77777777" w:rsidTr="007F0ED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739" w:type="dxa"/>
          </w:tcPr>
          <w:p w14:paraId="6BE27F19" w14:textId="77777777" w:rsidR="001C13E3" w:rsidRPr="007F0ED7" w:rsidRDefault="00D15838" w:rsidP="007F0ED7">
            <w:pPr>
              <w:spacing w:line="360" w:lineRule="auto"/>
              <w:contextualSpacing w:val="0"/>
              <w:rPr>
                <w:rFonts w:ascii="Arial" w:eastAsia="Arial" w:hAnsi="Arial" w:cs="Arial"/>
                <w:b/>
                <w:bCs/>
                <w:sz w:val="22"/>
                <w:szCs w:val="22"/>
              </w:rPr>
            </w:pPr>
            <w:r w:rsidRPr="007F0ED7">
              <w:rPr>
                <w:rFonts w:ascii="Arial" w:eastAsia="Arial" w:hAnsi="Arial" w:cs="Arial"/>
                <w:b/>
                <w:bCs/>
                <w:sz w:val="22"/>
                <w:szCs w:val="22"/>
              </w:rPr>
              <w:t>Responsibilities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7120" w:type="dxa"/>
            <w:gridSpan w:val="3"/>
          </w:tcPr>
          <w:p w14:paraId="4B5BF56E" w14:textId="6AD0E10F" w:rsidR="001C13E3" w:rsidRPr="007F0ED7" w:rsidRDefault="002A3A4D" w:rsidP="007F0ED7">
            <w:pPr>
              <w:spacing w:line="360" w:lineRule="auto"/>
              <w:contextualSpacing w:val="0"/>
              <w:rPr>
                <w:rFonts w:ascii="Arial" w:eastAsia="Arial" w:hAnsi="Arial" w:cs="Arial"/>
                <w:sz w:val="22"/>
                <w:szCs w:val="22"/>
              </w:rPr>
            </w:pPr>
            <w:r w:rsidRPr="007F0ED7">
              <w:rPr>
                <w:rFonts w:ascii="Arial" w:eastAsia="Arial" w:hAnsi="Arial" w:cs="Arial"/>
                <w:sz w:val="22"/>
                <w:szCs w:val="22"/>
              </w:rPr>
              <w:t>-</w:t>
            </w:r>
            <w:r w:rsidR="00133D31" w:rsidRPr="007F0ED7">
              <w:rPr>
                <w:rFonts w:ascii="Arial" w:eastAsia="Arial" w:hAnsi="Arial" w:cs="Arial"/>
                <w:sz w:val="22"/>
                <w:szCs w:val="22"/>
              </w:rPr>
              <w:t xml:space="preserve"> </w:t>
            </w:r>
          </w:p>
          <w:p w14:paraId="21E35D05" w14:textId="77777777" w:rsidR="001C13E3" w:rsidRPr="007F0ED7" w:rsidRDefault="001C13E3" w:rsidP="007F0ED7">
            <w:pPr>
              <w:spacing w:line="360" w:lineRule="auto"/>
              <w:contextualSpacing w:val="0"/>
              <w:rPr>
                <w:rFonts w:ascii="Arial" w:eastAsia="Arial" w:hAnsi="Arial" w:cs="Arial"/>
                <w:sz w:val="22"/>
                <w:szCs w:val="22"/>
              </w:rPr>
            </w:pPr>
          </w:p>
          <w:p w14:paraId="2A745D69" w14:textId="77777777" w:rsidR="001C13E3" w:rsidRPr="007F0ED7" w:rsidRDefault="001C13E3" w:rsidP="007F0ED7">
            <w:pPr>
              <w:spacing w:line="360" w:lineRule="auto"/>
              <w:contextualSpacing w:val="0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1C13E3" w14:paraId="360F8E06" w14:textId="77777777" w:rsidTr="007F0ED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739" w:type="dxa"/>
          </w:tcPr>
          <w:p w14:paraId="5423166F" w14:textId="77777777" w:rsidR="001C13E3" w:rsidRPr="007F0ED7" w:rsidRDefault="00D15838" w:rsidP="007F0ED7">
            <w:pPr>
              <w:spacing w:line="360" w:lineRule="auto"/>
              <w:contextualSpacing w:val="0"/>
              <w:rPr>
                <w:rFonts w:ascii="Arial" w:eastAsia="Arial" w:hAnsi="Arial" w:cs="Arial"/>
                <w:b/>
                <w:bCs/>
                <w:sz w:val="22"/>
                <w:szCs w:val="22"/>
              </w:rPr>
            </w:pPr>
            <w:r w:rsidRPr="007F0ED7">
              <w:rPr>
                <w:rFonts w:ascii="Arial" w:eastAsia="Arial" w:hAnsi="Arial" w:cs="Arial"/>
                <w:b/>
                <w:bCs/>
                <w:sz w:val="22"/>
                <w:szCs w:val="22"/>
              </w:rPr>
              <w:t>Supervisor’s Name / Contact №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7120" w:type="dxa"/>
            <w:gridSpan w:val="3"/>
          </w:tcPr>
          <w:p w14:paraId="61207AB0" w14:textId="262A4FC0" w:rsidR="001C13E3" w:rsidRPr="007F0ED7" w:rsidRDefault="001C13E3" w:rsidP="007F0ED7">
            <w:pPr>
              <w:spacing w:line="360" w:lineRule="auto"/>
              <w:contextualSpacing w:val="0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1C13E3" w14:paraId="75A4D491" w14:textId="77777777" w:rsidTr="007F0ED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739" w:type="dxa"/>
          </w:tcPr>
          <w:p w14:paraId="0DC85F17" w14:textId="77777777" w:rsidR="001C13E3" w:rsidRPr="007F0ED7" w:rsidRDefault="00D15838" w:rsidP="007F0ED7">
            <w:pPr>
              <w:spacing w:line="360" w:lineRule="auto"/>
              <w:contextualSpacing w:val="0"/>
              <w:rPr>
                <w:rFonts w:ascii="Arial" w:eastAsia="Arial" w:hAnsi="Arial" w:cs="Arial"/>
                <w:b/>
                <w:bCs/>
                <w:sz w:val="22"/>
                <w:szCs w:val="22"/>
              </w:rPr>
            </w:pPr>
            <w:r w:rsidRPr="007F0ED7">
              <w:rPr>
                <w:rFonts w:ascii="Arial" w:eastAsia="Arial" w:hAnsi="Arial" w:cs="Arial"/>
                <w:b/>
                <w:bCs/>
                <w:sz w:val="22"/>
                <w:szCs w:val="22"/>
              </w:rPr>
              <w:t>Reasons for leaving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7120" w:type="dxa"/>
            <w:gridSpan w:val="3"/>
          </w:tcPr>
          <w:p w14:paraId="5AF49FD7" w14:textId="6A56FCBA" w:rsidR="001C13E3" w:rsidRPr="007F0ED7" w:rsidRDefault="001C13E3" w:rsidP="007F0ED7">
            <w:pPr>
              <w:spacing w:line="360" w:lineRule="auto"/>
              <w:contextualSpacing w:val="0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540BC4" w14:paraId="74717181" w14:textId="77777777" w:rsidTr="007F0ED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739" w:type="dxa"/>
            <w:shd w:val="clear" w:color="auto" w:fill="AEAAAA" w:themeFill="background2" w:themeFillShade="BF"/>
          </w:tcPr>
          <w:p w14:paraId="2B27B632" w14:textId="77777777" w:rsidR="00540BC4" w:rsidRPr="007F0ED7" w:rsidRDefault="00540BC4" w:rsidP="007F0ED7">
            <w:pPr>
              <w:spacing w:line="360" w:lineRule="auto"/>
              <w:rPr>
                <w:rFonts w:ascii="Arial" w:eastAsia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7120" w:type="dxa"/>
            <w:gridSpan w:val="3"/>
            <w:shd w:val="clear" w:color="auto" w:fill="AEAAAA" w:themeFill="background2" w:themeFillShade="BF"/>
          </w:tcPr>
          <w:p w14:paraId="2D8578A1" w14:textId="77777777" w:rsidR="00540BC4" w:rsidRPr="007F0ED7" w:rsidRDefault="00540BC4" w:rsidP="007F0ED7">
            <w:pPr>
              <w:spacing w:line="360" w:lineRule="auto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540BC4" w14:paraId="30E675BC" w14:textId="77777777" w:rsidTr="007F0ED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739" w:type="dxa"/>
          </w:tcPr>
          <w:p w14:paraId="3D887C7B" w14:textId="77777777" w:rsidR="00540BC4" w:rsidRPr="007F0ED7" w:rsidRDefault="00540BC4" w:rsidP="007F0ED7">
            <w:pPr>
              <w:spacing w:line="360" w:lineRule="auto"/>
              <w:contextualSpacing w:val="0"/>
              <w:rPr>
                <w:rFonts w:ascii="Arial" w:eastAsia="Arial" w:hAnsi="Arial" w:cs="Arial"/>
                <w:b/>
                <w:bCs/>
                <w:sz w:val="22"/>
                <w:szCs w:val="22"/>
              </w:rPr>
            </w:pPr>
            <w:r w:rsidRPr="007F0ED7">
              <w:rPr>
                <w:rFonts w:ascii="Arial" w:eastAsia="Arial" w:hAnsi="Arial" w:cs="Arial"/>
                <w:b/>
                <w:bCs/>
                <w:sz w:val="22"/>
                <w:szCs w:val="22"/>
              </w:rPr>
              <w:t>Last Job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7120" w:type="dxa"/>
            <w:gridSpan w:val="3"/>
          </w:tcPr>
          <w:p w14:paraId="381C4DEE" w14:textId="77777777" w:rsidR="00540BC4" w:rsidRPr="007F0ED7" w:rsidRDefault="00540BC4" w:rsidP="007F0ED7">
            <w:pPr>
              <w:spacing w:line="360" w:lineRule="auto"/>
              <w:contextualSpacing w:val="0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540BC4" w14:paraId="0DC01BE4" w14:textId="77777777" w:rsidTr="007F0ED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739" w:type="dxa"/>
          </w:tcPr>
          <w:p w14:paraId="143F71B6" w14:textId="77777777" w:rsidR="00540BC4" w:rsidRPr="007F0ED7" w:rsidRDefault="00540BC4" w:rsidP="007F0ED7">
            <w:pPr>
              <w:spacing w:line="360" w:lineRule="auto"/>
              <w:contextualSpacing w:val="0"/>
              <w:rPr>
                <w:rFonts w:ascii="Arial" w:eastAsia="Arial" w:hAnsi="Arial" w:cs="Arial"/>
                <w:b/>
                <w:bCs/>
                <w:sz w:val="22"/>
                <w:szCs w:val="22"/>
              </w:rPr>
            </w:pPr>
            <w:r w:rsidRPr="007F0ED7">
              <w:rPr>
                <w:rFonts w:ascii="Arial" w:eastAsia="Arial" w:hAnsi="Arial" w:cs="Arial"/>
                <w:b/>
                <w:bCs/>
                <w:sz w:val="22"/>
                <w:szCs w:val="22"/>
              </w:rPr>
              <w:t>From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854" w:type="dxa"/>
          </w:tcPr>
          <w:p w14:paraId="60FA005F" w14:textId="77777777" w:rsidR="00540BC4" w:rsidRPr="007F0ED7" w:rsidRDefault="00540BC4" w:rsidP="007F0ED7">
            <w:pPr>
              <w:spacing w:line="360" w:lineRule="auto"/>
              <w:contextualSpacing w:val="0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93" w:type="dxa"/>
          </w:tcPr>
          <w:p w14:paraId="71ED319F" w14:textId="77777777" w:rsidR="00540BC4" w:rsidRPr="007F0ED7" w:rsidRDefault="00540BC4" w:rsidP="007F0ED7">
            <w:pPr>
              <w:spacing w:line="360" w:lineRule="auto"/>
              <w:contextualSpacing w:val="0"/>
              <w:rPr>
                <w:rFonts w:ascii="Arial" w:eastAsia="Arial" w:hAnsi="Arial" w:cs="Arial"/>
                <w:sz w:val="22"/>
                <w:szCs w:val="22"/>
              </w:rPr>
            </w:pPr>
            <w:r w:rsidRPr="007F0ED7">
              <w:rPr>
                <w:rFonts w:ascii="Arial" w:eastAsia="Arial" w:hAnsi="Arial" w:cs="Arial"/>
                <w:sz w:val="22"/>
                <w:szCs w:val="22"/>
              </w:rPr>
              <w:t>To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573" w:type="dxa"/>
          </w:tcPr>
          <w:p w14:paraId="33959D4B" w14:textId="77777777" w:rsidR="00540BC4" w:rsidRPr="007F0ED7" w:rsidRDefault="00540BC4" w:rsidP="007F0ED7">
            <w:pPr>
              <w:spacing w:line="360" w:lineRule="auto"/>
              <w:contextualSpacing w:val="0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540BC4" w14:paraId="756F80AC" w14:textId="77777777" w:rsidTr="007F0ED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739" w:type="dxa"/>
          </w:tcPr>
          <w:p w14:paraId="1DFAC4E9" w14:textId="77777777" w:rsidR="00540BC4" w:rsidRPr="007F0ED7" w:rsidRDefault="00540BC4" w:rsidP="007F0ED7">
            <w:pPr>
              <w:spacing w:line="360" w:lineRule="auto"/>
              <w:contextualSpacing w:val="0"/>
              <w:rPr>
                <w:rFonts w:ascii="Arial" w:eastAsia="Arial" w:hAnsi="Arial" w:cs="Arial"/>
                <w:b/>
                <w:bCs/>
                <w:sz w:val="22"/>
                <w:szCs w:val="22"/>
              </w:rPr>
            </w:pPr>
            <w:r w:rsidRPr="007F0ED7">
              <w:rPr>
                <w:rFonts w:ascii="Arial" w:eastAsia="Arial" w:hAnsi="Arial" w:cs="Arial"/>
                <w:b/>
                <w:bCs/>
                <w:sz w:val="22"/>
                <w:szCs w:val="22"/>
              </w:rPr>
              <w:t>Position held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7120" w:type="dxa"/>
            <w:gridSpan w:val="3"/>
          </w:tcPr>
          <w:p w14:paraId="3860D245" w14:textId="77777777" w:rsidR="00540BC4" w:rsidRPr="007F0ED7" w:rsidRDefault="00540BC4" w:rsidP="007F0ED7">
            <w:pPr>
              <w:spacing w:line="360" w:lineRule="auto"/>
              <w:contextualSpacing w:val="0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540BC4" w14:paraId="2F918DC9" w14:textId="77777777" w:rsidTr="007F0ED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739" w:type="dxa"/>
          </w:tcPr>
          <w:p w14:paraId="51A83DFF" w14:textId="77777777" w:rsidR="00540BC4" w:rsidRPr="007F0ED7" w:rsidRDefault="00540BC4" w:rsidP="007F0ED7">
            <w:pPr>
              <w:spacing w:line="360" w:lineRule="auto"/>
              <w:contextualSpacing w:val="0"/>
              <w:rPr>
                <w:rFonts w:ascii="Arial" w:eastAsia="Arial" w:hAnsi="Arial" w:cs="Arial"/>
                <w:b/>
                <w:bCs/>
                <w:sz w:val="22"/>
                <w:szCs w:val="22"/>
              </w:rPr>
            </w:pPr>
            <w:r w:rsidRPr="007F0ED7">
              <w:rPr>
                <w:rFonts w:ascii="Arial" w:eastAsia="Arial" w:hAnsi="Arial" w:cs="Arial"/>
                <w:b/>
                <w:bCs/>
                <w:sz w:val="22"/>
                <w:szCs w:val="22"/>
              </w:rPr>
              <w:t>Responsibilities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7120" w:type="dxa"/>
            <w:gridSpan w:val="3"/>
          </w:tcPr>
          <w:p w14:paraId="3E5F2EB0" w14:textId="77777777" w:rsidR="00540BC4" w:rsidRPr="007F0ED7" w:rsidRDefault="00540BC4" w:rsidP="007F0ED7">
            <w:pPr>
              <w:spacing w:line="360" w:lineRule="auto"/>
              <w:contextualSpacing w:val="0"/>
              <w:rPr>
                <w:rFonts w:ascii="Arial" w:eastAsia="Arial" w:hAnsi="Arial" w:cs="Arial"/>
                <w:sz w:val="22"/>
                <w:szCs w:val="22"/>
              </w:rPr>
            </w:pPr>
            <w:r w:rsidRPr="007F0ED7">
              <w:rPr>
                <w:rFonts w:ascii="Arial" w:eastAsia="Arial" w:hAnsi="Arial" w:cs="Arial"/>
                <w:sz w:val="22"/>
                <w:szCs w:val="22"/>
              </w:rPr>
              <w:t xml:space="preserve">- </w:t>
            </w:r>
          </w:p>
          <w:p w14:paraId="58722F68" w14:textId="77777777" w:rsidR="00540BC4" w:rsidRPr="007F0ED7" w:rsidRDefault="00540BC4" w:rsidP="007F0ED7">
            <w:pPr>
              <w:spacing w:line="360" w:lineRule="auto"/>
              <w:contextualSpacing w:val="0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540BC4" w14:paraId="7A88AF10" w14:textId="77777777" w:rsidTr="007F0ED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739" w:type="dxa"/>
          </w:tcPr>
          <w:p w14:paraId="7DF92C29" w14:textId="77777777" w:rsidR="00540BC4" w:rsidRPr="007F0ED7" w:rsidRDefault="00540BC4" w:rsidP="007F0ED7">
            <w:pPr>
              <w:spacing w:line="360" w:lineRule="auto"/>
              <w:contextualSpacing w:val="0"/>
              <w:rPr>
                <w:rFonts w:ascii="Arial" w:eastAsia="Arial" w:hAnsi="Arial" w:cs="Arial"/>
                <w:b/>
                <w:bCs/>
                <w:sz w:val="22"/>
                <w:szCs w:val="22"/>
              </w:rPr>
            </w:pPr>
            <w:r w:rsidRPr="007F0ED7">
              <w:rPr>
                <w:rFonts w:ascii="Arial" w:eastAsia="Arial" w:hAnsi="Arial" w:cs="Arial"/>
                <w:b/>
                <w:bCs/>
                <w:sz w:val="22"/>
                <w:szCs w:val="22"/>
              </w:rPr>
              <w:t>Supervisor’s Name / Contact №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7120" w:type="dxa"/>
            <w:gridSpan w:val="3"/>
          </w:tcPr>
          <w:p w14:paraId="5B20206C" w14:textId="77777777" w:rsidR="00540BC4" w:rsidRPr="007F0ED7" w:rsidRDefault="00540BC4" w:rsidP="007F0ED7">
            <w:pPr>
              <w:spacing w:line="360" w:lineRule="auto"/>
              <w:contextualSpacing w:val="0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540BC4" w14:paraId="457730EF" w14:textId="77777777" w:rsidTr="007F0ED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739" w:type="dxa"/>
          </w:tcPr>
          <w:p w14:paraId="68B1053A" w14:textId="77777777" w:rsidR="00540BC4" w:rsidRPr="007F0ED7" w:rsidRDefault="00540BC4" w:rsidP="007F0ED7">
            <w:pPr>
              <w:spacing w:line="360" w:lineRule="auto"/>
              <w:contextualSpacing w:val="0"/>
              <w:rPr>
                <w:rFonts w:ascii="Arial" w:eastAsia="Arial" w:hAnsi="Arial" w:cs="Arial"/>
                <w:b/>
                <w:bCs/>
                <w:sz w:val="22"/>
                <w:szCs w:val="22"/>
              </w:rPr>
            </w:pPr>
            <w:r w:rsidRPr="007F0ED7">
              <w:rPr>
                <w:rFonts w:ascii="Arial" w:eastAsia="Arial" w:hAnsi="Arial" w:cs="Arial"/>
                <w:b/>
                <w:bCs/>
                <w:sz w:val="22"/>
                <w:szCs w:val="22"/>
              </w:rPr>
              <w:t>Reasons for leaving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7120" w:type="dxa"/>
            <w:gridSpan w:val="3"/>
          </w:tcPr>
          <w:p w14:paraId="6A226B31" w14:textId="77777777" w:rsidR="00540BC4" w:rsidRPr="007F0ED7" w:rsidRDefault="00540BC4" w:rsidP="007F0ED7">
            <w:pPr>
              <w:spacing w:line="360" w:lineRule="auto"/>
              <w:contextualSpacing w:val="0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540BC4" w14:paraId="1912DFB7" w14:textId="77777777" w:rsidTr="007F0ED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739" w:type="dxa"/>
            <w:shd w:val="clear" w:color="auto" w:fill="AEAAAA" w:themeFill="background2" w:themeFillShade="BF"/>
          </w:tcPr>
          <w:p w14:paraId="0EAA28EC" w14:textId="77777777" w:rsidR="00540BC4" w:rsidRPr="007F0ED7" w:rsidRDefault="00540BC4" w:rsidP="007F0ED7">
            <w:pPr>
              <w:spacing w:line="360" w:lineRule="auto"/>
              <w:rPr>
                <w:rFonts w:ascii="Arial" w:eastAsia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7120" w:type="dxa"/>
            <w:gridSpan w:val="3"/>
            <w:shd w:val="clear" w:color="auto" w:fill="AEAAAA" w:themeFill="background2" w:themeFillShade="BF"/>
          </w:tcPr>
          <w:p w14:paraId="30F09863" w14:textId="77777777" w:rsidR="00540BC4" w:rsidRPr="007F0ED7" w:rsidRDefault="00540BC4" w:rsidP="007F0ED7">
            <w:pPr>
              <w:spacing w:line="360" w:lineRule="auto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540BC4" w14:paraId="4D657D78" w14:textId="77777777" w:rsidTr="007F0ED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739" w:type="dxa"/>
          </w:tcPr>
          <w:p w14:paraId="733DBB27" w14:textId="77777777" w:rsidR="00540BC4" w:rsidRPr="007F0ED7" w:rsidRDefault="00540BC4" w:rsidP="007F0ED7">
            <w:pPr>
              <w:spacing w:line="360" w:lineRule="auto"/>
              <w:contextualSpacing w:val="0"/>
              <w:rPr>
                <w:rFonts w:ascii="Arial" w:eastAsia="Arial" w:hAnsi="Arial" w:cs="Arial"/>
                <w:b/>
                <w:bCs/>
                <w:sz w:val="22"/>
                <w:szCs w:val="22"/>
              </w:rPr>
            </w:pPr>
            <w:r w:rsidRPr="007F0ED7">
              <w:rPr>
                <w:rFonts w:ascii="Arial" w:eastAsia="Arial" w:hAnsi="Arial" w:cs="Arial"/>
                <w:b/>
                <w:bCs/>
                <w:sz w:val="22"/>
                <w:szCs w:val="22"/>
              </w:rPr>
              <w:t>Last Job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7120" w:type="dxa"/>
            <w:gridSpan w:val="3"/>
          </w:tcPr>
          <w:p w14:paraId="2241B264" w14:textId="77777777" w:rsidR="00540BC4" w:rsidRPr="007F0ED7" w:rsidRDefault="00540BC4" w:rsidP="007F0ED7">
            <w:pPr>
              <w:spacing w:line="360" w:lineRule="auto"/>
              <w:contextualSpacing w:val="0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540BC4" w14:paraId="684BC82E" w14:textId="77777777" w:rsidTr="007F0ED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739" w:type="dxa"/>
          </w:tcPr>
          <w:p w14:paraId="498B47F3" w14:textId="77777777" w:rsidR="00540BC4" w:rsidRPr="007F0ED7" w:rsidRDefault="00540BC4" w:rsidP="007F0ED7">
            <w:pPr>
              <w:spacing w:line="360" w:lineRule="auto"/>
              <w:contextualSpacing w:val="0"/>
              <w:rPr>
                <w:rFonts w:ascii="Arial" w:eastAsia="Arial" w:hAnsi="Arial" w:cs="Arial"/>
                <w:b/>
                <w:bCs/>
                <w:sz w:val="22"/>
                <w:szCs w:val="22"/>
              </w:rPr>
            </w:pPr>
            <w:r w:rsidRPr="007F0ED7">
              <w:rPr>
                <w:rFonts w:ascii="Arial" w:eastAsia="Arial" w:hAnsi="Arial" w:cs="Arial"/>
                <w:b/>
                <w:bCs/>
                <w:sz w:val="22"/>
                <w:szCs w:val="22"/>
              </w:rPr>
              <w:t>From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854" w:type="dxa"/>
          </w:tcPr>
          <w:p w14:paraId="7F540991" w14:textId="77777777" w:rsidR="00540BC4" w:rsidRPr="007F0ED7" w:rsidRDefault="00540BC4" w:rsidP="007F0ED7">
            <w:pPr>
              <w:spacing w:line="360" w:lineRule="auto"/>
              <w:contextualSpacing w:val="0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93" w:type="dxa"/>
          </w:tcPr>
          <w:p w14:paraId="56000D24" w14:textId="77777777" w:rsidR="00540BC4" w:rsidRPr="007F0ED7" w:rsidRDefault="00540BC4" w:rsidP="007F0ED7">
            <w:pPr>
              <w:spacing w:line="360" w:lineRule="auto"/>
              <w:contextualSpacing w:val="0"/>
              <w:rPr>
                <w:rFonts w:ascii="Arial" w:eastAsia="Arial" w:hAnsi="Arial" w:cs="Arial"/>
                <w:sz w:val="22"/>
                <w:szCs w:val="22"/>
              </w:rPr>
            </w:pPr>
            <w:r w:rsidRPr="007F0ED7">
              <w:rPr>
                <w:rFonts w:ascii="Arial" w:eastAsia="Arial" w:hAnsi="Arial" w:cs="Arial"/>
                <w:sz w:val="22"/>
                <w:szCs w:val="22"/>
              </w:rPr>
              <w:t>To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573" w:type="dxa"/>
          </w:tcPr>
          <w:p w14:paraId="5B04F585" w14:textId="77777777" w:rsidR="00540BC4" w:rsidRPr="007F0ED7" w:rsidRDefault="00540BC4" w:rsidP="007F0ED7">
            <w:pPr>
              <w:spacing w:line="360" w:lineRule="auto"/>
              <w:contextualSpacing w:val="0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540BC4" w14:paraId="15E756C0" w14:textId="77777777" w:rsidTr="007F0ED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739" w:type="dxa"/>
          </w:tcPr>
          <w:p w14:paraId="3E4B76E2" w14:textId="77777777" w:rsidR="00540BC4" w:rsidRPr="007F0ED7" w:rsidRDefault="00540BC4" w:rsidP="007F0ED7">
            <w:pPr>
              <w:spacing w:line="360" w:lineRule="auto"/>
              <w:contextualSpacing w:val="0"/>
              <w:rPr>
                <w:rFonts w:ascii="Arial" w:eastAsia="Arial" w:hAnsi="Arial" w:cs="Arial"/>
                <w:b/>
                <w:bCs/>
                <w:sz w:val="22"/>
                <w:szCs w:val="22"/>
              </w:rPr>
            </w:pPr>
            <w:r w:rsidRPr="007F0ED7">
              <w:rPr>
                <w:rFonts w:ascii="Arial" w:eastAsia="Arial" w:hAnsi="Arial" w:cs="Arial"/>
                <w:b/>
                <w:bCs/>
                <w:sz w:val="22"/>
                <w:szCs w:val="22"/>
              </w:rPr>
              <w:t>Position held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7120" w:type="dxa"/>
            <w:gridSpan w:val="3"/>
          </w:tcPr>
          <w:p w14:paraId="701CA4B3" w14:textId="77777777" w:rsidR="00540BC4" w:rsidRPr="007F0ED7" w:rsidRDefault="00540BC4" w:rsidP="007F0ED7">
            <w:pPr>
              <w:spacing w:line="360" w:lineRule="auto"/>
              <w:contextualSpacing w:val="0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540BC4" w14:paraId="083F3295" w14:textId="77777777" w:rsidTr="007F0ED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739" w:type="dxa"/>
          </w:tcPr>
          <w:p w14:paraId="66F7B0A1" w14:textId="77777777" w:rsidR="00540BC4" w:rsidRPr="007F0ED7" w:rsidRDefault="00540BC4" w:rsidP="007F0ED7">
            <w:pPr>
              <w:spacing w:line="360" w:lineRule="auto"/>
              <w:contextualSpacing w:val="0"/>
              <w:rPr>
                <w:rFonts w:ascii="Arial" w:eastAsia="Arial" w:hAnsi="Arial" w:cs="Arial"/>
                <w:b/>
                <w:bCs/>
                <w:sz w:val="22"/>
                <w:szCs w:val="22"/>
              </w:rPr>
            </w:pPr>
            <w:r w:rsidRPr="007F0ED7">
              <w:rPr>
                <w:rFonts w:ascii="Arial" w:eastAsia="Arial" w:hAnsi="Arial" w:cs="Arial"/>
                <w:b/>
                <w:bCs/>
                <w:sz w:val="22"/>
                <w:szCs w:val="22"/>
              </w:rPr>
              <w:t>Responsibilities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7120" w:type="dxa"/>
            <w:gridSpan w:val="3"/>
          </w:tcPr>
          <w:p w14:paraId="4740091F" w14:textId="77777777" w:rsidR="00540BC4" w:rsidRPr="007F0ED7" w:rsidRDefault="00540BC4" w:rsidP="007F0ED7">
            <w:pPr>
              <w:spacing w:line="360" w:lineRule="auto"/>
              <w:contextualSpacing w:val="0"/>
              <w:rPr>
                <w:rFonts w:ascii="Arial" w:eastAsia="Arial" w:hAnsi="Arial" w:cs="Arial"/>
                <w:sz w:val="22"/>
                <w:szCs w:val="22"/>
              </w:rPr>
            </w:pPr>
            <w:r w:rsidRPr="007F0ED7">
              <w:rPr>
                <w:rFonts w:ascii="Arial" w:eastAsia="Arial" w:hAnsi="Arial" w:cs="Arial"/>
                <w:sz w:val="22"/>
                <w:szCs w:val="22"/>
              </w:rPr>
              <w:t xml:space="preserve">- </w:t>
            </w:r>
          </w:p>
          <w:p w14:paraId="7EAAD508" w14:textId="77777777" w:rsidR="00540BC4" w:rsidRPr="007F0ED7" w:rsidRDefault="00540BC4" w:rsidP="007F0ED7">
            <w:pPr>
              <w:spacing w:line="360" w:lineRule="auto"/>
              <w:contextualSpacing w:val="0"/>
              <w:rPr>
                <w:rFonts w:ascii="Arial" w:eastAsia="Arial" w:hAnsi="Arial" w:cs="Arial"/>
                <w:sz w:val="22"/>
                <w:szCs w:val="22"/>
              </w:rPr>
            </w:pPr>
          </w:p>
          <w:p w14:paraId="7ABB8DE3" w14:textId="77777777" w:rsidR="00540BC4" w:rsidRPr="007F0ED7" w:rsidRDefault="00540BC4" w:rsidP="007F0ED7">
            <w:pPr>
              <w:spacing w:line="360" w:lineRule="auto"/>
              <w:contextualSpacing w:val="0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540BC4" w14:paraId="45B013F9" w14:textId="77777777" w:rsidTr="007F0ED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739" w:type="dxa"/>
          </w:tcPr>
          <w:p w14:paraId="7B842E01" w14:textId="77777777" w:rsidR="00540BC4" w:rsidRPr="007F0ED7" w:rsidRDefault="00540BC4" w:rsidP="007F0ED7">
            <w:pPr>
              <w:spacing w:line="360" w:lineRule="auto"/>
              <w:contextualSpacing w:val="0"/>
              <w:rPr>
                <w:rFonts w:ascii="Arial" w:eastAsia="Arial" w:hAnsi="Arial" w:cs="Arial"/>
                <w:b/>
                <w:bCs/>
                <w:sz w:val="22"/>
                <w:szCs w:val="22"/>
              </w:rPr>
            </w:pPr>
            <w:r w:rsidRPr="007F0ED7">
              <w:rPr>
                <w:rFonts w:ascii="Arial" w:eastAsia="Arial" w:hAnsi="Arial" w:cs="Arial"/>
                <w:b/>
                <w:bCs/>
                <w:sz w:val="22"/>
                <w:szCs w:val="22"/>
              </w:rPr>
              <w:t>Supervisor’s Name / Contact №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7120" w:type="dxa"/>
            <w:gridSpan w:val="3"/>
          </w:tcPr>
          <w:p w14:paraId="18E5DF31" w14:textId="77777777" w:rsidR="00540BC4" w:rsidRPr="007F0ED7" w:rsidRDefault="00540BC4" w:rsidP="007F0ED7">
            <w:pPr>
              <w:spacing w:line="360" w:lineRule="auto"/>
              <w:contextualSpacing w:val="0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540BC4" w14:paraId="50F1CA65" w14:textId="77777777" w:rsidTr="007F0ED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739" w:type="dxa"/>
          </w:tcPr>
          <w:p w14:paraId="0EFB01A4" w14:textId="77777777" w:rsidR="00540BC4" w:rsidRPr="007F0ED7" w:rsidRDefault="00540BC4" w:rsidP="007F0ED7">
            <w:pPr>
              <w:spacing w:line="360" w:lineRule="auto"/>
              <w:contextualSpacing w:val="0"/>
              <w:rPr>
                <w:rFonts w:ascii="Arial" w:eastAsia="Arial" w:hAnsi="Arial" w:cs="Arial"/>
                <w:b/>
                <w:bCs/>
                <w:sz w:val="22"/>
                <w:szCs w:val="22"/>
              </w:rPr>
            </w:pPr>
            <w:r w:rsidRPr="007F0ED7">
              <w:rPr>
                <w:rFonts w:ascii="Arial" w:eastAsia="Arial" w:hAnsi="Arial" w:cs="Arial"/>
                <w:b/>
                <w:bCs/>
                <w:sz w:val="22"/>
                <w:szCs w:val="22"/>
              </w:rPr>
              <w:t>Reasons for leaving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7120" w:type="dxa"/>
            <w:gridSpan w:val="3"/>
          </w:tcPr>
          <w:p w14:paraId="4E7A9D4F" w14:textId="77777777" w:rsidR="00540BC4" w:rsidRPr="007F0ED7" w:rsidRDefault="00540BC4" w:rsidP="007F0ED7">
            <w:pPr>
              <w:spacing w:line="360" w:lineRule="auto"/>
              <w:contextualSpacing w:val="0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540BC4" w14:paraId="7DB553DD" w14:textId="77777777" w:rsidTr="007F0ED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739" w:type="dxa"/>
          </w:tcPr>
          <w:p w14:paraId="5DFBDD17" w14:textId="77777777" w:rsidR="00540BC4" w:rsidRPr="007F0ED7" w:rsidRDefault="00540BC4" w:rsidP="007F0ED7">
            <w:pPr>
              <w:spacing w:line="360" w:lineRule="auto"/>
              <w:rPr>
                <w:rFonts w:ascii="Arial" w:eastAsia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7120" w:type="dxa"/>
            <w:gridSpan w:val="3"/>
          </w:tcPr>
          <w:p w14:paraId="225DA5FB" w14:textId="77777777" w:rsidR="00540BC4" w:rsidRPr="007F0ED7" w:rsidRDefault="00540BC4" w:rsidP="007F0ED7">
            <w:pPr>
              <w:spacing w:line="360" w:lineRule="auto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</w:tbl>
    <w:p w14:paraId="4F7BBA3B" w14:textId="77777777" w:rsidR="001C13E3" w:rsidRDefault="001C13E3">
      <w:pPr>
        <w:tabs>
          <w:tab w:val="left" w:pos="5220"/>
        </w:tabs>
        <w:rPr>
          <w:rFonts w:ascii="Arial" w:eastAsia="Arial" w:hAnsi="Arial" w:cs="Arial"/>
        </w:rPr>
      </w:pPr>
    </w:p>
    <w:p w14:paraId="33BDC32F" w14:textId="660FEB2A" w:rsidR="001C13E3" w:rsidRDefault="001C13E3">
      <w:pPr>
        <w:tabs>
          <w:tab w:val="left" w:pos="5220"/>
        </w:tabs>
        <w:rPr>
          <w:rFonts w:ascii="Arial" w:eastAsia="Arial" w:hAnsi="Arial" w:cs="Arial"/>
          <w:rtl/>
        </w:rPr>
      </w:pPr>
    </w:p>
    <w:p w14:paraId="0BBD87A0" w14:textId="1AED6903" w:rsidR="00EB5965" w:rsidRPr="00EB5965" w:rsidRDefault="00EB5965">
      <w:pPr>
        <w:tabs>
          <w:tab w:val="left" w:pos="5220"/>
        </w:tabs>
        <w:rPr>
          <w:rFonts w:ascii="Arial" w:eastAsia="Arial" w:hAnsi="Arial" w:cs="Arial"/>
          <w:b/>
          <w:bCs/>
          <w:sz w:val="24"/>
          <w:szCs w:val="24"/>
          <w:u w:val="single"/>
          <w:lang w:val="en-GB"/>
        </w:rPr>
      </w:pPr>
      <w:r w:rsidRPr="00EB5965">
        <w:rPr>
          <w:rFonts w:ascii="Arial" w:eastAsia="Arial" w:hAnsi="Arial" w:cs="Arial"/>
          <w:b/>
          <w:bCs/>
          <w:sz w:val="24"/>
          <w:szCs w:val="24"/>
          <w:u w:val="single"/>
          <w:lang w:val="en-GB"/>
        </w:rPr>
        <w:t>Recommendations/</w:t>
      </w:r>
    </w:p>
    <w:p w14:paraId="5E193991" w14:textId="77777777" w:rsidR="00EB5965" w:rsidRDefault="00EB5965">
      <w:pPr>
        <w:tabs>
          <w:tab w:val="left" w:pos="5220"/>
        </w:tabs>
        <w:rPr>
          <w:rFonts w:ascii="Arial" w:eastAsia="Arial" w:hAnsi="Arial" w:cs="Arial"/>
          <w:lang w:val="en-GB"/>
        </w:rPr>
      </w:pPr>
    </w:p>
    <w:p w14:paraId="20E2492C" w14:textId="50107039" w:rsidR="00EB5965" w:rsidRDefault="00EB5965" w:rsidP="00EB5965">
      <w:pPr>
        <w:tabs>
          <w:tab w:val="left" w:pos="5220"/>
        </w:tabs>
        <w:spacing w:line="480" w:lineRule="auto"/>
        <w:rPr>
          <w:rFonts w:ascii="Arial" w:eastAsia="Arial" w:hAnsi="Arial" w:cs="Arial"/>
          <w:lang w:val="en-GB"/>
        </w:rPr>
      </w:pPr>
      <w:r>
        <w:rPr>
          <w:rFonts w:ascii="Arial" w:eastAsia="Arial" w:hAnsi="Arial" w:cs="Arial"/>
          <w:lang w:val="en-GB"/>
        </w:rPr>
        <w:t>Name:                                  Mob.                              Recommended Position:</w:t>
      </w:r>
    </w:p>
    <w:p w14:paraId="2A363BAF" w14:textId="21AE18BF" w:rsidR="00EB5965" w:rsidRPr="00EB5965" w:rsidRDefault="00EB5965" w:rsidP="00EB5965">
      <w:pPr>
        <w:tabs>
          <w:tab w:val="left" w:pos="5220"/>
        </w:tabs>
        <w:spacing w:line="480" w:lineRule="auto"/>
        <w:rPr>
          <w:rFonts w:ascii="Arial" w:eastAsia="Arial" w:hAnsi="Arial" w:cs="Arial"/>
          <w:lang w:val="en-GB"/>
        </w:rPr>
      </w:pPr>
      <w:r>
        <w:rPr>
          <w:rFonts w:ascii="Arial" w:eastAsia="Arial" w:hAnsi="Arial" w:cs="Arial"/>
          <w:lang w:val="en-GB"/>
        </w:rPr>
        <w:t>Name:                                  Mob.                              Recommended Position:</w:t>
      </w:r>
    </w:p>
    <w:p w14:paraId="7D9C61F7" w14:textId="2EF8094A" w:rsidR="00EB5965" w:rsidRPr="00EB5965" w:rsidRDefault="00EB5965" w:rsidP="00EB5965">
      <w:pPr>
        <w:tabs>
          <w:tab w:val="left" w:pos="5220"/>
        </w:tabs>
        <w:spacing w:line="480" w:lineRule="auto"/>
        <w:rPr>
          <w:rFonts w:ascii="Arial" w:eastAsia="Arial" w:hAnsi="Arial" w:cs="Arial"/>
          <w:lang w:val="en-GB"/>
        </w:rPr>
      </w:pPr>
      <w:r>
        <w:rPr>
          <w:rFonts w:ascii="Arial" w:eastAsia="Arial" w:hAnsi="Arial" w:cs="Arial"/>
          <w:lang w:val="en-GB"/>
        </w:rPr>
        <w:t>Name:                                  Mob.                              Recommended Position:</w:t>
      </w:r>
    </w:p>
    <w:p w14:paraId="41D52D43" w14:textId="77777777" w:rsidR="00EB5965" w:rsidRPr="00EB5965" w:rsidRDefault="00EB5965">
      <w:pPr>
        <w:tabs>
          <w:tab w:val="left" w:pos="5220"/>
        </w:tabs>
        <w:rPr>
          <w:rFonts w:ascii="Arial" w:eastAsia="Arial" w:hAnsi="Arial" w:cs="Arial"/>
          <w:lang w:val="en-GB"/>
        </w:rPr>
      </w:pPr>
    </w:p>
    <w:p w14:paraId="11F5BB51" w14:textId="77777777" w:rsidR="001C13E3" w:rsidRDefault="001C13E3">
      <w:pPr>
        <w:rPr>
          <w:rFonts w:ascii="Arial" w:eastAsia="Arial" w:hAnsi="Arial" w:cs="Arial"/>
        </w:rPr>
      </w:pPr>
    </w:p>
    <w:p w14:paraId="1B1FD2B8" w14:textId="77777777" w:rsidR="001C13E3" w:rsidRPr="006817D7" w:rsidRDefault="00D15838" w:rsidP="006817D7">
      <w:pPr>
        <w:rPr>
          <w:b/>
          <w:bCs/>
          <w:color w:val="FF0000"/>
        </w:rPr>
      </w:pPr>
      <w:r w:rsidRPr="006817D7">
        <w:rPr>
          <w:rFonts w:ascii="Arial" w:eastAsia="Arial" w:hAnsi="Arial" w:cs="Arial"/>
          <w:b/>
          <w:bCs/>
          <w:color w:val="FF0000"/>
          <w:highlight w:val="yellow"/>
        </w:rPr>
        <w:t>Undertaking</w:t>
      </w:r>
    </w:p>
    <w:p w14:paraId="2EE38A7A" w14:textId="77777777" w:rsidR="001C13E3" w:rsidRDefault="006817D7">
      <w:pPr>
        <w:tabs>
          <w:tab w:val="left" w:pos="5220"/>
        </w:tabs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I am</w:t>
      </w:r>
      <w:r w:rsidR="00D15838">
        <w:rPr>
          <w:rFonts w:ascii="Arial" w:eastAsia="Arial" w:hAnsi="Arial" w:cs="Arial"/>
        </w:rPr>
        <w:t xml:space="preserve"> the undersigned, hereby do solemnly affirm and declare that the contents mentioned in this job application are true and correct to the best of my knowledge and belief. </w:t>
      </w:r>
    </w:p>
    <w:p w14:paraId="49119CB4" w14:textId="77777777" w:rsidR="00540BC4" w:rsidRDefault="00540BC4">
      <w:pPr>
        <w:tabs>
          <w:tab w:val="left" w:pos="5220"/>
        </w:tabs>
        <w:jc w:val="both"/>
        <w:rPr>
          <w:rFonts w:ascii="Arial" w:eastAsia="Arial" w:hAnsi="Arial" w:cs="Arial"/>
        </w:rPr>
      </w:pPr>
    </w:p>
    <w:p w14:paraId="43B584A0" w14:textId="77777777" w:rsidR="00540BC4" w:rsidRDefault="00540BC4">
      <w:pPr>
        <w:tabs>
          <w:tab w:val="left" w:pos="5220"/>
        </w:tabs>
        <w:jc w:val="both"/>
        <w:rPr>
          <w:rFonts w:ascii="Arial" w:eastAsia="Arial" w:hAnsi="Arial" w:cs="Arial"/>
        </w:rPr>
      </w:pPr>
    </w:p>
    <w:p w14:paraId="25ADC2CC" w14:textId="77777777" w:rsidR="00540BC4" w:rsidRDefault="00540BC4">
      <w:pPr>
        <w:tabs>
          <w:tab w:val="left" w:pos="5220"/>
        </w:tabs>
        <w:jc w:val="both"/>
        <w:rPr>
          <w:rFonts w:ascii="Arial" w:eastAsia="Arial" w:hAnsi="Arial" w:cs="Arial"/>
        </w:rPr>
      </w:pPr>
    </w:p>
    <w:p w14:paraId="1616C954" w14:textId="77777777" w:rsidR="00540BC4" w:rsidRDefault="00540BC4">
      <w:pPr>
        <w:tabs>
          <w:tab w:val="left" w:pos="5220"/>
        </w:tabs>
        <w:jc w:val="both"/>
        <w:rPr>
          <w:rFonts w:ascii="Arial" w:eastAsia="Arial" w:hAnsi="Arial" w:cs="Arial"/>
        </w:rPr>
      </w:pPr>
    </w:p>
    <w:p w14:paraId="03365E5B" w14:textId="77777777" w:rsidR="00540BC4" w:rsidRDefault="00540BC4">
      <w:pPr>
        <w:tabs>
          <w:tab w:val="left" w:pos="5220"/>
        </w:tabs>
        <w:jc w:val="both"/>
        <w:rPr>
          <w:rFonts w:ascii="Arial" w:eastAsia="Arial" w:hAnsi="Arial" w:cs="Arial"/>
        </w:rPr>
      </w:pPr>
    </w:p>
    <w:p w14:paraId="57CE7D6F" w14:textId="77777777" w:rsidR="00540BC4" w:rsidRDefault="00540BC4">
      <w:pPr>
        <w:tabs>
          <w:tab w:val="left" w:pos="5220"/>
        </w:tabs>
        <w:jc w:val="both"/>
        <w:rPr>
          <w:rFonts w:ascii="Arial" w:eastAsia="Arial" w:hAnsi="Arial" w:cs="Arial"/>
        </w:rPr>
      </w:pPr>
    </w:p>
    <w:p w14:paraId="27AEE3E5" w14:textId="77777777" w:rsidR="00540BC4" w:rsidRDefault="00540BC4">
      <w:pPr>
        <w:tabs>
          <w:tab w:val="left" w:pos="5220"/>
        </w:tabs>
        <w:jc w:val="both"/>
        <w:rPr>
          <w:rFonts w:ascii="Arial" w:eastAsia="Arial" w:hAnsi="Arial" w:cs="Arial"/>
        </w:rPr>
      </w:pPr>
    </w:p>
    <w:p w14:paraId="7B698721" w14:textId="77777777" w:rsidR="00540BC4" w:rsidRDefault="00540BC4">
      <w:pPr>
        <w:tabs>
          <w:tab w:val="left" w:pos="5220"/>
        </w:tabs>
        <w:jc w:val="both"/>
        <w:rPr>
          <w:rFonts w:ascii="Arial" w:eastAsia="Arial" w:hAnsi="Arial" w:cs="Arial"/>
        </w:rPr>
      </w:pPr>
    </w:p>
    <w:p w14:paraId="1A71ED02" w14:textId="77777777" w:rsidR="00540BC4" w:rsidRDefault="00540BC4">
      <w:pPr>
        <w:tabs>
          <w:tab w:val="left" w:pos="5220"/>
        </w:tabs>
        <w:jc w:val="both"/>
        <w:rPr>
          <w:rFonts w:ascii="Arial" w:eastAsia="Arial" w:hAnsi="Arial" w:cs="Arial"/>
        </w:rPr>
      </w:pPr>
    </w:p>
    <w:p w14:paraId="1F9E2E7C" w14:textId="77777777" w:rsidR="00540BC4" w:rsidRPr="007F0ED7" w:rsidRDefault="00540BC4">
      <w:pPr>
        <w:tabs>
          <w:tab w:val="left" w:pos="5220"/>
        </w:tabs>
        <w:jc w:val="both"/>
        <w:rPr>
          <w:rFonts w:ascii="Arial" w:eastAsia="Arial" w:hAnsi="Arial" w:cs="Arial"/>
          <w:sz w:val="24"/>
          <w:szCs w:val="24"/>
        </w:rPr>
      </w:pPr>
    </w:p>
    <w:p w14:paraId="097B33A7" w14:textId="7CBE1C83" w:rsidR="00540BC4" w:rsidRPr="007F0ED7" w:rsidRDefault="007F0ED7" w:rsidP="007F0ED7">
      <w:pPr>
        <w:tabs>
          <w:tab w:val="left" w:pos="-720"/>
        </w:tabs>
        <w:ind w:left="426"/>
        <w:rPr>
          <w:rFonts w:ascii="Arial" w:eastAsia="Arial" w:hAnsi="Arial" w:cs="Arial"/>
          <w:b/>
          <w:bCs/>
          <w:sz w:val="32"/>
          <w:szCs w:val="32"/>
        </w:rPr>
      </w:pPr>
      <w:r w:rsidRPr="007F0ED7">
        <w:rPr>
          <w:rFonts w:ascii="Arial" w:eastAsia="Arial" w:hAnsi="Arial" w:cs="Arial"/>
          <w:b/>
          <w:bCs/>
          <w:sz w:val="32"/>
          <w:szCs w:val="32"/>
        </w:rPr>
        <w:t>_________________</w:t>
      </w:r>
      <w:r w:rsidR="00540BC4" w:rsidRPr="007F0ED7">
        <w:rPr>
          <w:rFonts w:ascii="Arial" w:eastAsia="Arial" w:hAnsi="Arial" w:cs="Arial"/>
          <w:b/>
          <w:bCs/>
          <w:sz w:val="32"/>
          <w:szCs w:val="32"/>
        </w:rPr>
        <w:tab/>
      </w:r>
      <w:r w:rsidR="00540BC4" w:rsidRPr="007F0ED7">
        <w:rPr>
          <w:rFonts w:ascii="Arial" w:eastAsia="Arial" w:hAnsi="Arial" w:cs="Arial"/>
          <w:b/>
          <w:bCs/>
          <w:sz w:val="32"/>
          <w:szCs w:val="32"/>
        </w:rPr>
        <w:tab/>
        <w:t xml:space="preserve">    </w:t>
      </w:r>
      <w:r w:rsidR="00540BC4" w:rsidRPr="007F0ED7">
        <w:rPr>
          <w:rFonts w:ascii="Arial" w:eastAsia="Arial" w:hAnsi="Arial" w:cs="Arial"/>
          <w:b/>
          <w:bCs/>
          <w:sz w:val="24"/>
          <w:szCs w:val="24"/>
        </w:rPr>
        <w:t xml:space="preserve">                                                                                                                                     (signature of </w:t>
      </w:r>
      <w:r w:rsidRPr="007F0ED7">
        <w:rPr>
          <w:rFonts w:ascii="Arial" w:eastAsia="Arial" w:hAnsi="Arial" w:cs="Arial"/>
          <w:b/>
          <w:bCs/>
          <w:sz w:val="24"/>
          <w:szCs w:val="24"/>
        </w:rPr>
        <w:t>Candidate</w:t>
      </w:r>
      <w:r w:rsidR="00540BC4" w:rsidRPr="007F0ED7">
        <w:rPr>
          <w:rFonts w:ascii="Arial" w:eastAsia="Arial" w:hAnsi="Arial" w:cs="Arial"/>
          <w:b/>
          <w:bCs/>
          <w:sz w:val="24"/>
          <w:szCs w:val="24"/>
        </w:rPr>
        <w:t>)</w:t>
      </w:r>
    </w:p>
    <w:p w14:paraId="56795333" w14:textId="77777777" w:rsidR="00540BC4" w:rsidRDefault="00540BC4" w:rsidP="00540BC4">
      <w:pPr>
        <w:tabs>
          <w:tab w:val="left" w:pos="720"/>
          <w:tab w:val="left" w:pos="3870"/>
          <w:tab w:val="left" w:pos="4770"/>
          <w:tab w:val="left" w:pos="8190"/>
        </w:tabs>
        <w:rPr>
          <w:rFonts w:ascii="Arial" w:eastAsia="Arial" w:hAnsi="Arial" w:cs="Arial"/>
          <w:sz w:val="16"/>
          <w:szCs w:val="16"/>
        </w:rPr>
      </w:pPr>
      <w:r>
        <w:rPr>
          <w:rFonts w:ascii="Arial" w:eastAsia="Arial" w:hAnsi="Arial" w:cs="Arial"/>
          <w:sz w:val="16"/>
          <w:szCs w:val="16"/>
        </w:rPr>
        <w:t xml:space="preserve">  </w:t>
      </w:r>
    </w:p>
    <w:p w14:paraId="126A0CD6" w14:textId="77777777" w:rsidR="00540BC4" w:rsidRDefault="00540BC4">
      <w:pPr>
        <w:tabs>
          <w:tab w:val="left" w:pos="5220"/>
        </w:tabs>
        <w:jc w:val="both"/>
        <w:rPr>
          <w:rFonts w:ascii="Arial" w:eastAsia="Arial" w:hAnsi="Arial" w:cs="Arial"/>
        </w:rPr>
      </w:pPr>
    </w:p>
    <w:sectPr w:rsidR="00540BC4" w:rsidSect="000650A8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454" w:right="448" w:bottom="454" w:left="811" w:header="0" w:footer="510" w:gutter="0"/>
      <w:pgNumType w:start="1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491D2D" w14:textId="77777777" w:rsidR="00A31D5E" w:rsidRDefault="00A31D5E">
      <w:r>
        <w:separator/>
      </w:r>
    </w:p>
  </w:endnote>
  <w:endnote w:type="continuationSeparator" w:id="0">
    <w:p w14:paraId="7DF4BBB5" w14:textId="77777777" w:rsidR="00A31D5E" w:rsidRDefault="00A31D5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507A1C" w14:textId="77777777" w:rsidR="009737AB" w:rsidRDefault="009737A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778D7C" w14:textId="0D8AED5F" w:rsidR="001C13E3" w:rsidRDefault="001C13E3" w:rsidP="007F0ED7">
    <w:pPr>
      <w:tabs>
        <w:tab w:val="left" w:pos="720"/>
        <w:tab w:val="left" w:pos="3870"/>
        <w:tab w:val="left" w:pos="4770"/>
        <w:tab w:val="left" w:pos="8190"/>
      </w:tabs>
      <w:rPr>
        <w:rFonts w:ascii="Arial" w:eastAsia="Arial" w:hAnsi="Arial" w:cs="Arial"/>
        <w:sz w:val="16"/>
        <w:szCs w:val="16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2BFC86" w14:textId="6C969359" w:rsidR="007F0ED7" w:rsidRPr="007F0ED7" w:rsidRDefault="007F0ED7" w:rsidP="007F0ED7">
    <w:pPr>
      <w:pStyle w:val="Footer"/>
      <w:jc w:val="center"/>
      <w:rPr>
        <w:b/>
        <w:bCs/>
      </w:rPr>
    </w:pPr>
    <w:r w:rsidRPr="007F0ED7">
      <w:rPr>
        <w:b/>
        <w:bCs/>
      </w:rPr>
      <w:t xml:space="preserve">Page </w:t>
    </w:r>
    <w:r w:rsidRPr="007F0ED7">
      <w:rPr>
        <w:b/>
        <w:bCs/>
      </w:rPr>
      <w:fldChar w:fldCharType="begin"/>
    </w:r>
    <w:r w:rsidRPr="007F0ED7">
      <w:rPr>
        <w:b/>
        <w:bCs/>
      </w:rPr>
      <w:instrText xml:space="preserve"> PAGE  \* Arabic  \* MERGEFORMAT </w:instrText>
    </w:r>
    <w:r w:rsidRPr="007F0ED7">
      <w:rPr>
        <w:b/>
        <w:bCs/>
      </w:rPr>
      <w:fldChar w:fldCharType="separate"/>
    </w:r>
    <w:r w:rsidR="000650A8">
      <w:rPr>
        <w:b/>
        <w:bCs/>
        <w:noProof/>
      </w:rPr>
      <w:t>1</w:t>
    </w:r>
    <w:r w:rsidRPr="007F0ED7">
      <w:rPr>
        <w:b/>
        <w:bCs/>
      </w:rPr>
      <w:fldChar w:fldCharType="end"/>
    </w:r>
    <w:r w:rsidRPr="007F0ED7">
      <w:rPr>
        <w:b/>
        <w:bCs/>
      </w:rPr>
      <w:t xml:space="preserve"> of </w:t>
    </w:r>
    <w:r w:rsidRPr="007F0ED7">
      <w:rPr>
        <w:b/>
        <w:bCs/>
      </w:rPr>
      <w:fldChar w:fldCharType="begin"/>
    </w:r>
    <w:r w:rsidRPr="007F0ED7">
      <w:rPr>
        <w:b/>
        <w:bCs/>
      </w:rPr>
      <w:instrText xml:space="preserve"> NUMPAGES  \* Arabic  \* MERGEFORMAT </w:instrText>
    </w:r>
    <w:r w:rsidRPr="007F0ED7">
      <w:rPr>
        <w:b/>
        <w:bCs/>
      </w:rPr>
      <w:fldChar w:fldCharType="separate"/>
    </w:r>
    <w:r w:rsidR="000650A8">
      <w:rPr>
        <w:b/>
        <w:bCs/>
        <w:noProof/>
      </w:rPr>
      <w:t>3</w:t>
    </w:r>
    <w:r w:rsidRPr="007F0ED7">
      <w:rPr>
        <w:b/>
        <w:bCs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8D0A94" w14:textId="77777777" w:rsidR="00A31D5E" w:rsidRDefault="00A31D5E">
      <w:r>
        <w:separator/>
      </w:r>
    </w:p>
  </w:footnote>
  <w:footnote w:type="continuationSeparator" w:id="0">
    <w:p w14:paraId="4770A0AF" w14:textId="77777777" w:rsidR="00A31D5E" w:rsidRDefault="00A31D5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357EF1" w14:textId="77777777" w:rsidR="009737AB" w:rsidRDefault="009737A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71F3A6" w14:textId="77777777" w:rsidR="001C13E3" w:rsidRDefault="00D15838">
    <w:pPr>
      <w:tabs>
        <w:tab w:val="center" w:pos="4320"/>
        <w:tab w:val="right" w:pos="8640"/>
      </w:tabs>
      <w:spacing w:before="568"/>
    </w:pPr>
    <w:r>
      <w:t xml:space="preserve"> </w:t>
    </w:r>
  </w:p>
  <w:p w14:paraId="57950AFB" w14:textId="77777777" w:rsidR="001C13E3" w:rsidRDefault="001C13E3">
    <w:pPr>
      <w:tabs>
        <w:tab w:val="center" w:pos="4320"/>
        <w:tab w:val="right" w:pos="8640"/>
      </w:tabs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FEF202" w14:textId="2EDFD79B" w:rsidR="001C13E3" w:rsidRDefault="00540BC4">
    <w:pPr>
      <w:spacing w:before="568" w:line="276" w:lineRule="auto"/>
      <w:rPr>
        <w:rFonts w:ascii="Arial" w:eastAsia="Arial" w:hAnsi="Arial" w:cs="Arial"/>
        <w:sz w:val="16"/>
        <w:szCs w:val="16"/>
      </w:rPr>
    </w:pPr>
    <w:r w:rsidRPr="00540BC4">
      <w:rPr>
        <w:rFonts w:ascii="Arial" w:eastAsia="Arial" w:hAnsi="Arial" w:cs="Arial"/>
        <w:noProof/>
        <w:sz w:val="16"/>
        <w:szCs w:val="16"/>
      </w:rPr>
      <mc:AlternateContent>
        <mc:Choice Requires="wps">
          <w:drawing>
            <wp:anchor distT="45720" distB="45720" distL="114300" distR="114300" simplePos="0" relativeHeight="251660800" behindDoc="0" locked="0" layoutInCell="1" allowOverlap="1" wp14:anchorId="5C5F1991" wp14:editId="03A2415C">
              <wp:simplePos x="0" y="0"/>
              <wp:positionH relativeFrom="column">
                <wp:posOffset>-191135</wp:posOffset>
              </wp:positionH>
              <wp:positionV relativeFrom="paragraph">
                <wp:posOffset>276225</wp:posOffset>
              </wp:positionV>
              <wp:extent cx="1438275" cy="523875"/>
              <wp:effectExtent l="0" t="0" r="28575" b="28575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438275" cy="52387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A5DC118" w14:textId="0E376B55" w:rsidR="00540BC4" w:rsidRPr="00540BC4" w:rsidRDefault="009737AB" w:rsidP="00540BC4">
                          <w:pPr>
                            <w:rPr>
                              <w:b/>
                              <w:bCs/>
                              <w:sz w:val="36"/>
                              <w:szCs w:val="36"/>
                            </w:rPr>
                          </w:pPr>
                          <w:r>
                            <w:rPr>
                              <w:b/>
                              <w:bCs/>
                              <w:noProof/>
                              <w:sz w:val="36"/>
                              <w:szCs w:val="36"/>
                            </w:rPr>
                            <w:drawing>
                              <wp:inline distT="0" distB="0" distL="0" distR="0" wp14:anchorId="7F1D5319" wp14:editId="3395C7A4">
                                <wp:extent cx="1274369" cy="457200"/>
                                <wp:effectExtent l="0" t="0" r="2540" b="0"/>
                                <wp:docPr id="3" name="Picture 3" descr="A picture containing logo&#10;&#10;Description automatically generated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 descr="A picture containing logo&#10;&#10;Description automatically generated"/>
                                        <pic:cNvPicPr/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318553" cy="473052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C5F1991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-15.05pt;margin-top:21.75pt;width:113.25pt;height:41.25pt;z-index:25166080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">
              <v:textbox>
                <w:txbxContent>
                  <w:p w14:paraId="7A5DC118" w14:textId="0E376B55" w:rsidR="00540BC4" w:rsidRPr="00540BC4" w:rsidRDefault="009737AB" w:rsidP="00540BC4">
                    <w:pPr>
                      <w:rPr>
                        <w:b/>
                        <w:bCs/>
                        <w:sz w:val="36"/>
                        <w:szCs w:val="36"/>
                      </w:rPr>
                    </w:pPr>
                    <w:r>
                      <w:rPr>
                        <w:b/>
                        <w:bCs/>
                        <w:noProof/>
                        <w:sz w:val="36"/>
                        <w:szCs w:val="36"/>
                      </w:rPr>
                      <w:drawing>
                        <wp:inline distT="0" distB="0" distL="0" distR="0" wp14:anchorId="7F1D5319" wp14:editId="3395C7A4">
                          <wp:extent cx="1274369" cy="457200"/>
                          <wp:effectExtent l="0" t="0" r="2540" b="0"/>
                          <wp:docPr id="3" name="Picture 3" descr="A picture containing logo&#10;&#10;Description automatically generated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 descr="A picture containing logo&#10;&#10;Description automatically generated"/>
                                  <pic:cNvPicPr/>
                                </pic:nvPicPr>
                                <pic:blipFill>
                                  <a:blip r:embed="rId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318553" cy="473052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  <w10:wrap type="square"/>
            </v:shape>
          </w:pict>
        </mc:Fallback>
      </mc:AlternateContent>
    </w:r>
  </w:p>
  <w:p w14:paraId="5916E576" w14:textId="77777777" w:rsidR="001C13E3" w:rsidRDefault="001C13E3">
    <w:pPr>
      <w:tabs>
        <w:tab w:val="center" w:pos="4320"/>
        <w:tab w:val="right" w:pos="8640"/>
      </w:tabs>
    </w:pPr>
  </w:p>
  <w:p w14:paraId="42A9687C" w14:textId="77777777" w:rsidR="00540BC4" w:rsidRDefault="00540BC4">
    <w:pPr>
      <w:tabs>
        <w:tab w:val="center" w:pos="4320"/>
        <w:tab w:val="right" w:pos="8640"/>
      </w:tabs>
    </w:pPr>
  </w:p>
  <w:p w14:paraId="4780A2A2" w14:textId="77777777" w:rsidR="00540BC4" w:rsidRPr="00540BC4" w:rsidRDefault="00540BC4" w:rsidP="00540BC4">
    <w:pPr>
      <w:tabs>
        <w:tab w:val="center" w:pos="4680"/>
      </w:tabs>
      <w:jc w:val="center"/>
      <w:rPr>
        <w:rFonts w:ascii="Arial" w:eastAsia="Arial" w:hAnsi="Arial" w:cs="Arial"/>
        <w:color w:val="auto"/>
        <w:sz w:val="28"/>
        <w:szCs w:val="28"/>
      </w:rPr>
    </w:pPr>
    <w:r w:rsidRPr="00540BC4">
      <w:rPr>
        <w:rFonts w:ascii="Arial" w:eastAsia="Arial" w:hAnsi="Arial" w:cs="Arial"/>
        <w:b/>
        <w:color w:val="auto"/>
        <w:sz w:val="28"/>
        <w:szCs w:val="28"/>
      </w:rPr>
      <w:t>Application Form</w:t>
    </w:r>
  </w:p>
  <w:p w14:paraId="21B568C2" w14:textId="77777777" w:rsidR="00540BC4" w:rsidRDefault="00540BC4" w:rsidP="00540BC4">
    <w:pPr>
      <w:tabs>
        <w:tab w:val="center" w:pos="4320"/>
        <w:tab w:val="right" w:pos="8640"/>
      </w:tabs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477523"/>
    <w:multiLevelType w:val="hybridMultilevel"/>
    <w:tmpl w:val="8266E988"/>
    <w:lvl w:ilvl="0" w:tplc="595809C8"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4F70762"/>
    <w:multiLevelType w:val="hybridMultilevel"/>
    <w:tmpl w:val="0E08A314"/>
    <w:lvl w:ilvl="0" w:tplc="201C1B50"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D03220E"/>
    <w:multiLevelType w:val="hybridMultilevel"/>
    <w:tmpl w:val="0E90228E"/>
    <w:lvl w:ilvl="0" w:tplc="303CB6E6"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09944111">
    <w:abstractNumId w:val="2"/>
  </w:num>
  <w:num w:numId="2" w16cid:durableId="436758579">
    <w:abstractNumId w:val="1"/>
  </w:num>
  <w:num w:numId="3" w16cid:durableId="16478687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bQwM7O0NDQwMTSyNDNS0lEKTi0uzszPAykwqgUAXJDmtiwAAAA="/>
  </w:docVars>
  <w:rsids>
    <w:rsidRoot w:val="001C13E3"/>
    <w:rsid w:val="000650A8"/>
    <w:rsid w:val="00133D31"/>
    <w:rsid w:val="001C13E3"/>
    <w:rsid w:val="002A3A4D"/>
    <w:rsid w:val="00336909"/>
    <w:rsid w:val="004021C0"/>
    <w:rsid w:val="004326A1"/>
    <w:rsid w:val="004A28E4"/>
    <w:rsid w:val="004D3B9E"/>
    <w:rsid w:val="00540BC4"/>
    <w:rsid w:val="006817D7"/>
    <w:rsid w:val="007F0ED7"/>
    <w:rsid w:val="00842161"/>
    <w:rsid w:val="009737AB"/>
    <w:rsid w:val="00A00E74"/>
    <w:rsid w:val="00A31D5E"/>
    <w:rsid w:val="00B00051"/>
    <w:rsid w:val="00B130D0"/>
    <w:rsid w:val="00C26A05"/>
    <w:rsid w:val="00C824E3"/>
    <w:rsid w:val="00CD741F"/>
    <w:rsid w:val="00D03FF4"/>
    <w:rsid w:val="00D15838"/>
    <w:rsid w:val="00DF5BAE"/>
    <w:rsid w:val="00EB5965"/>
    <w:rsid w:val="00F028EA"/>
    <w:rsid w:val="00FB04A8"/>
    <w:rsid w:val="00FE28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C7B8354"/>
  <w15:docId w15:val="{9B872967-4EE8-4666-A9C4-B3FB75E0F3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ourier New" w:eastAsia="Courier New" w:hAnsi="Courier New" w:cs="Courier New"/>
        <w:color w:val="000000"/>
        <w:lang w:val="en-US" w:eastAsia="en-US" w:bidi="ar-SA"/>
      </w:rPr>
    </w:rPrDefault>
    <w:pPrDefault>
      <w:pPr>
        <w:widowControl w:val="0"/>
        <w:pBdr>
          <w:top w:val="nil"/>
          <w:left w:val="nil"/>
          <w:bottom w:val="nil"/>
          <w:right w:val="nil"/>
          <w:between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80"/>
      <w:outlineLvl w:val="0"/>
    </w:pPr>
    <w:rPr>
      <w:rFonts w:ascii="Cambria" w:eastAsia="Cambria" w:hAnsi="Cambria" w:cs="Cambria"/>
      <w:b/>
      <w:sz w:val="32"/>
      <w:szCs w:val="32"/>
    </w:rPr>
  </w:style>
  <w:style w:type="paragraph" w:styleId="Heading2">
    <w:name w:val="heading 2"/>
    <w:basedOn w:val="Normal"/>
    <w:next w:val="Normal"/>
    <w:pPr>
      <w:keepNext/>
      <w:keepLines/>
      <w:spacing w:before="240" w:after="240"/>
      <w:outlineLvl w:val="1"/>
    </w:pPr>
    <w:rPr>
      <w:rFonts w:ascii="Calibri" w:eastAsia="Calibri" w:hAnsi="Calibri" w:cs="Calibri"/>
      <w:b/>
      <w:sz w:val="28"/>
      <w:szCs w:val="28"/>
      <w:u w:val="single"/>
    </w:rPr>
  </w:style>
  <w:style w:type="paragraph" w:styleId="Heading3">
    <w:name w:val="heading 3"/>
    <w:basedOn w:val="Normal"/>
    <w:next w:val="Normal"/>
    <w:pPr>
      <w:keepNext/>
      <w:spacing w:before="240" w:after="60"/>
      <w:outlineLvl w:val="2"/>
    </w:pPr>
    <w:rPr>
      <w:rFonts w:ascii="Calibri" w:eastAsia="Calibri" w:hAnsi="Calibri" w:cs="Calibri"/>
      <w:b/>
      <w:sz w:val="24"/>
      <w:szCs w:val="24"/>
    </w:rPr>
  </w:style>
  <w:style w:type="paragraph" w:styleId="Heading4">
    <w:name w:val="heading 4"/>
    <w:basedOn w:val="Normal"/>
    <w:next w:val="Normal"/>
    <w:pPr>
      <w:keepNext/>
      <w:spacing w:before="240" w:after="60"/>
      <w:outlineLvl w:val="3"/>
    </w:pPr>
    <w:rPr>
      <w:rFonts w:ascii="Calibri" w:eastAsia="Calibri" w:hAnsi="Calibri" w:cs="Calibri"/>
      <w:b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a0"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a1"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a2"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a3"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a4"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a5"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a6"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a7"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a8"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a9"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aa"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ab"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paragraph" w:styleId="Header">
    <w:name w:val="header"/>
    <w:basedOn w:val="Normal"/>
    <w:link w:val="HeaderChar"/>
    <w:uiPriority w:val="99"/>
    <w:unhideWhenUsed/>
    <w:rsid w:val="004D3B9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D3B9E"/>
  </w:style>
  <w:style w:type="paragraph" w:styleId="Footer">
    <w:name w:val="footer"/>
    <w:basedOn w:val="Normal"/>
    <w:link w:val="FooterChar"/>
    <w:uiPriority w:val="99"/>
    <w:unhideWhenUsed/>
    <w:rsid w:val="004D3B9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D3B9E"/>
  </w:style>
  <w:style w:type="paragraph" w:styleId="ListParagraph">
    <w:name w:val="List Paragraph"/>
    <w:basedOn w:val="Normal"/>
    <w:uiPriority w:val="34"/>
    <w:qFormat/>
    <w:rsid w:val="002A3A4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441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907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286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158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2</TotalTime>
  <Pages>3</Pages>
  <Words>334</Words>
  <Characters>1905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hmed Abdelnaby</cp:lastModifiedBy>
  <cp:revision>15</cp:revision>
  <dcterms:created xsi:type="dcterms:W3CDTF">2017-09-14T12:49:00Z</dcterms:created>
  <dcterms:modified xsi:type="dcterms:W3CDTF">2022-04-10T10:42:00Z</dcterms:modified>
</cp:coreProperties>
</file>